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4083D" w:rsidP="007B25ED" w:rsidRDefault="00656098" w14:paraId="0AF07006" w14:textId="032C1E08">
      <w:pPr>
        <w:autoSpaceDE w:val="0"/>
        <w:autoSpaceDN w:val="0"/>
        <w:adjustRightInd w:val="0"/>
        <w:spacing w:after="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Emergency Connectivity Fund</w:t>
      </w:r>
      <w:r w:rsidR="007B25ED">
        <w:rPr>
          <w:rFonts w:ascii="Arial" w:hAnsi="Arial" w:eastAsia="Times New Roman" w:cs="Arial"/>
          <w:b/>
          <w:bCs/>
          <w:color w:val="000000"/>
          <w:sz w:val="28"/>
          <w:szCs w:val="28"/>
        </w:rPr>
        <w:t xml:space="preserve"> </w:t>
      </w:r>
      <w:r w:rsidR="00700AE6">
        <w:rPr>
          <w:rFonts w:ascii="Arial" w:hAnsi="Arial" w:eastAsia="Times New Roman" w:cs="Arial"/>
          <w:b/>
          <w:bCs/>
          <w:color w:val="000000"/>
          <w:sz w:val="28"/>
          <w:szCs w:val="28"/>
        </w:rPr>
        <w:t>Program</w:t>
      </w:r>
    </w:p>
    <w:p w:rsidRPr="00AD64C0" w:rsidR="00E851F1" w:rsidP="00E40E62" w:rsidRDefault="007B25ED" w14:paraId="4BA593D3" w14:textId="26FA6967">
      <w:pPr>
        <w:spacing w:after="120" w:line="240" w:lineRule="auto"/>
        <w:jc w:val="center"/>
        <w:rPr>
          <w:rFonts w:ascii="Arial" w:hAnsi="Arial" w:eastAsia="Times New Roman" w:cs="Arial"/>
          <w:sz w:val="24"/>
          <w:szCs w:val="24"/>
        </w:rPr>
      </w:pPr>
      <w:r w:rsidRPr="5ECCB3A4">
        <w:rPr>
          <w:rFonts w:ascii="Arial" w:hAnsi="Arial" w:eastAsia="Times New Roman" w:cs="Arial"/>
          <w:sz w:val="24"/>
          <w:szCs w:val="24"/>
        </w:rPr>
        <w:t xml:space="preserve">Post-Commitment </w:t>
      </w:r>
      <w:r w:rsidRPr="5ECCB3A4" w:rsidR="000E0009">
        <w:rPr>
          <w:rFonts w:ascii="Arial" w:hAnsi="Arial" w:eastAsia="Times New Roman" w:cs="Arial"/>
          <w:sz w:val="24"/>
          <w:szCs w:val="24"/>
        </w:rPr>
        <w:t xml:space="preserve">Change </w:t>
      </w:r>
      <w:r w:rsidRPr="5ECCB3A4">
        <w:rPr>
          <w:rFonts w:ascii="Arial" w:hAnsi="Arial" w:eastAsia="Times New Roman" w:cs="Arial"/>
          <w:sz w:val="24"/>
          <w:szCs w:val="24"/>
        </w:rPr>
        <w:t>Request</w:t>
      </w:r>
      <w:r w:rsidRPr="5ECCB3A4" w:rsidR="0035265C">
        <w:rPr>
          <w:rFonts w:ascii="Arial" w:hAnsi="Arial" w:eastAsia="Times New Roman" w:cs="Arial"/>
          <w:sz w:val="24"/>
          <w:szCs w:val="24"/>
        </w:rPr>
        <w:t xml:space="preserve"> </w:t>
      </w:r>
      <w:r w:rsidRPr="5ECCB3A4" w:rsidR="00C0667A">
        <w:rPr>
          <w:rFonts w:ascii="Arial" w:hAnsi="Arial" w:eastAsia="Times New Roman" w:cs="Arial"/>
          <w:sz w:val="24"/>
          <w:szCs w:val="24"/>
        </w:rPr>
        <w:t xml:space="preserve">(using </w:t>
      </w:r>
      <w:r w:rsidRPr="5ECCB3A4" w:rsidR="00AC7843">
        <w:rPr>
          <w:rFonts w:ascii="Arial" w:hAnsi="Arial" w:eastAsia="Times New Roman" w:cs="Arial"/>
          <w:sz w:val="24"/>
          <w:szCs w:val="24"/>
        </w:rPr>
        <w:t>FCC Form 471</w:t>
      </w:r>
      <w:r w:rsidRPr="5ECCB3A4" w:rsidR="00EB206A">
        <w:rPr>
          <w:rFonts w:ascii="Arial" w:hAnsi="Arial" w:eastAsia="Times New Roman" w:cs="Arial"/>
          <w:sz w:val="24"/>
          <w:szCs w:val="24"/>
        </w:rPr>
        <w:t xml:space="preserve"> and FCC Form </w:t>
      </w:r>
      <w:r w:rsidRPr="5ECCB3A4" w:rsidR="00490BF9">
        <w:rPr>
          <w:rFonts w:ascii="Arial" w:hAnsi="Arial" w:eastAsia="Times New Roman" w:cs="Arial"/>
          <w:sz w:val="24"/>
          <w:szCs w:val="24"/>
        </w:rPr>
        <w:t>500</w:t>
      </w:r>
      <w:r w:rsidRPr="5ECCB3A4" w:rsidR="00B7774C">
        <w:rPr>
          <w:rFonts w:ascii="Arial" w:hAnsi="Arial" w:eastAsia="Times New Roman" w:cs="Arial"/>
          <w:sz w:val="24"/>
          <w:szCs w:val="24"/>
        </w:rPr>
        <w:t xml:space="preserve"> information collection requirements approved pursuant to OM</w:t>
      </w:r>
      <w:r w:rsidRPr="5ECCB3A4" w:rsidR="046B2C79">
        <w:rPr>
          <w:rFonts w:ascii="Arial" w:hAnsi="Arial" w:eastAsia="Times New Roman" w:cs="Arial"/>
          <w:sz w:val="24"/>
          <w:szCs w:val="24"/>
        </w:rPr>
        <w:t>B</w:t>
      </w:r>
      <w:r w:rsidRPr="5ECCB3A4" w:rsidR="00B7774C">
        <w:rPr>
          <w:rFonts w:ascii="Arial" w:hAnsi="Arial" w:eastAsia="Times New Roman" w:cs="Arial"/>
          <w:sz w:val="24"/>
          <w:szCs w:val="24"/>
        </w:rPr>
        <w:t xml:space="preserve"> Control</w:t>
      </w:r>
      <w:r w:rsidRPr="5ECCB3A4" w:rsidR="00DE2A48">
        <w:rPr>
          <w:rFonts w:ascii="Arial" w:hAnsi="Arial" w:eastAsia="Times New Roman" w:cs="Arial"/>
          <w:sz w:val="24"/>
          <w:szCs w:val="24"/>
        </w:rPr>
        <w:t xml:space="preserve"> Nos. </w:t>
      </w:r>
      <w:r w:rsidRPr="5ECCB3A4" w:rsidR="00003430">
        <w:rPr>
          <w:rFonts w:ascii="Arial" w:hAnsi="Arial" w:eastAsia="Times New Roman" w:cs="Arial"/>
          <w:sz w:val="24"/>
          <w:szCs w:val="24"/>
        </w:rPr>
        <w:t>3060-</w:t>
      </w:r>
      <w:r w:rsidRPr="5ECCB3A4" w:rsidR="00D37BD4">
        <w:rPr>
          <w:rFonts w:ascii="Arial" w:hAnsi="Arial" w:eastAsia="Times New Roman" w:cs="Arial"/>
          <w:sz w:val="24"/>
          <w:szCs w:val="24"/>
        </w:rPr>
        <w:t>0806 and 3060-0</w:t>
      </w:r>
      <w:r w:rsidRPr="5ECCB3A4" w:rsidR="00145B7E">
        <w:rPr>
          <w:rFonts w:ascii="Arial" w:hAnsi="Arial" w:eastAsia="Times New Roman" w:cs="Arial"/>
          <w:sz w:val="24"/>
          <w:szCs w:val="24"/>
        </w:rPr>
        <w:t>8</w:t>
      </w:r>
      <w:r w:rsidRPr="5ECCB3A4" w:rsidR="006F461D">
        <w:rPr>
          <w:rFonts w:ascii="Arial" w:hAnsi="Arial" w:eastAsia="Times New Roman" w:cs="Arial"/>
          <w:sz w:val="24"/>
          <w:szCs w:val="24"/>
        </w:rPr>
        <w:t>53)</w:t>
      </w:r>
    </w:p>
    <w:p w:rsidR="00F14971" w:rsidP="00E40E62" w:rsidRDefault="00F14971" w14:paraId="2A24F586" w14:textId="3F063213">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tbl>
      <w:tblPr>
        <w:tblStyle w:val="TableGrid"/>
        <w:tblW w:w="13135" w:type="dxa"/>
        <w:tblInd w:w="-455" w:type="dxa"/>
        <w:tblLook w:val="04A0" w:firstRow="1" w:lastRow="0" w:firstColumn="1" w:lastColumn="0" w:noHBand="0" w:noVBand="1"/>
      </w:tblPr>
      <w:tblGrid>
        <w:gridCol w:w="886"/>
        <w:gridCol w:w="4737"/>
        <w:gridCol w:w="7512"/>
      </w:tblGrid>
      <w:tr w:rsidRPr="00B771D2" w:rsidR="0003248D" w:rsidTr="004C5047" w14:paraId="578D5C48" w14:textId="77777777">
        <w:trPr>
          <w:cantSplit/>
          <w:trHeight w:val="269"/>
          <w:tblHeader/>
        </w:trPr>
        <w:tc>
          <w:tcPr>
            <w:tcW w:w="886" w:type="dxa"/>
            <w:shd w:val="clear" w:color="auto" w:fill="D9D9D9" w:themeFill="background1" w:themeFillShade="D9"/>
          </w:tcPr>
          <w:p w:rsidRPr="00B771D2" w:rsidR="0003248D" w:rsidP="00311697" w:rsidRDefault="0003248D" w14:paraId="7FA7A8A8" w14:textId="77777777">
            <w:pPr>
              <w:rPr>
                <w:b/>
              </w:rPr>
            </w:pPr>
            <w:r w:rsidRPr="00B771D2">
              <w:rPr>
                <w:b/>
              </w:rPr>
              <w:t>Item #</w:t>
            </w:r>
          </w:p>
        </w:tc>
        <w:tc>
          <w:tcPr>
            <w:tcW w:w="4737" w:type="dxa"/>
            <w:shd w:val="clear" w:color="auto" w:fill="D9D9D9" w:themeFill="background1" w:themeFillShade="D9"/>
          </w:tcPr>
          <w:p w:rsidRPr="00B771D2" w:rsidR="0003248D" w:rsidP="004810CE" w:rsidRDefault="0003248D" w14:paraId="5DFE24AC" w14:textId="77777777">
            <w:pPr>
              <w:rPr>
                <w:b/>
              </w:rPr>
            </w:pPr>
            <w:r w:rsidRPr="00B771D2">
              <w:rPr>
                <w:b/>
              </w:rPr>
              <w:t>Field Description</w:t>
            </w:r>
          </w:p>
        </w:tc>
        <w:tc>
          <w:tcPr>
            <w:tcW w:w="7512" w:type="dxa"/>
            <w:shd w:val="clear" w:color="auto" w:fill="D9D9D9" w:themeFill="background1" w:themeFillShade="D9"/>
          </w:tcPr>
          <w:p w:rsidRPr="00B771D2" w:rsidR="0003248D" w:rsidRDefault="0003248D" w14:paraId="00B9FAE4" w14:textId="77777777">
            <w:pPr>
              <w:rPr>
                <w:b/>
              </w:rPr>
            </w:pPr>
            <w:r w:rsidRPr="00B771D2">
              <w:rPr>
                <w:b/>
              </w:rPr>
              <w:t>Purpose/Instructions</w:t>
            </w:r>
          </w:p>
        </w:tc>
      </w:tr>
      <w:tr w:rsidRPr="00B771D2" w:rsidR="001C1556" w:rsidTr="004C5047" w14:paraId="14CBD5F6" w14:textId="77777777">
        <w:trPr>
          <w:cantSplit/>
          <w:trHeight w:val="269"/>
        </w:trPr>
        <w:tc>
          <w:tcPr>
            <w:tcW w:w="886" w:type="dxa"/>
          </w:tcPr>
          <w:p w:rsidR="001C1556" w:rsidP="001C1556" w:rsidRDefault="001C1556" w14:paraId="32AC5F62" w14:textId="02B9975B">
            <w:pPr>
              <w:jc w:val="center"/>
              <w:rPr>
                <w:rFonts w:ascii="Calibri" w:hAnsi="Calibri"/>
              </w:rPr>
            </w:pPr>
            <w:r>
              <w:rPr>
                <w:rFonts w:ascii="Calibri" w:hAnsi="Calibri"/>
              </w:rPr>
              <w:t>1</w:t>
            </w:r>
          </w:p>
        </w:tc>
        <w:tc>
          <w:tcPr>
            <w:tcW w:w="4737" w:type="dxa"/>
          </w:tcPr>
          <w:p w:rsidRPr="00B771D2" w:rsidR="001C1556" w:rsidP="001C1556" w:rsidRDefault="001C1556" w14:paraId="19D3F178" w14:textId="4C733D59">
            <w:r w:rsidRPr="00DB4FE1">
              <w:t>Applicant’s Nickname</w:t>
            </w:r>
          </w:p>
        </w:tc>
        <w:tc>
          <w:tcPr>
            <w:tcW w:w="7512" w:type="dxa"/>
          </w:tcPr>
          <w:p w:rsidRPr="00B771D2" w:rsidR="001C1556" w:rsidP="001C1556" w:rsidRDefault="001C1556" w14:paraId="72E34B47" w14:textId="2C705815">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w:t>
            </w:r>
            <w:r w:rsidR="00350A06">
              <w:t xml:space="preserve">ABC School </w:t>
            </w:r>
            <w:r w:rsidR="002570C2">
              <w:t xml:space="preserve">ECF </w:t>
            </w:r>
            <w:r>
              <w:t xml:space="preserve">FCC Form </w:t>
            </w:r>
            <w:r w:rsidR="00712A32">
              <w:t>471</w:t>
            </w:r>
            <w:r>
              <w:t>)</w:t>
            </w:r>
            <w:r w:rsidRPr="00561815">
              <w:t>.</w:t>
            </w:r>
          </w:p>
        </w:tc>
      </w:tr>
      <w:tr w:rsidRPr="00B771D2" w:rsidR="0022253B" w:rsidTr="004C5047" w14:paraId="25D46FE5" w14:textId="77777777">
        <w:trPr>
          <w:cantSplit/>
          <w:trHeight w:val="269"/>
        </w:trPr>
        <w:tc>
          <w:tcPr>
            <w:tcW w:w="886" w:type="dxa"/>
          </w:tcPr>
          <w:p w:rsidR="0022253B" w:rsidP="0022253B" w:rsidRDefault="00312B5C"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rsidRDefault="002139CE" w14:paraId="2A4C1592" w14:textId="13003AC1">
            <w:pPr>
              <w:rPr>
                <w:rFonts w:cstheme="minorHAnsi"/>
              </w:rPr>
            </w:pPr>
            <w:r>
              <w:t>Applicant Name</w:t>
            </w:r>
          </w:p>
        </w:tc>
        <w:tc>
          <w:tcPr>
            <w:tcW w:w="7512" w:type="dxa"/>
          </w:tcPr>
          <w:p w:rsidRPr="00B117C1" w:rsidR="0022253B" w:rsidP="0022253B" w:rsidRDefault="0022253B" w14:paraId="43E43BBC" w14:textId="336BC0AC">
            <w:pPr>
              <w:rPr>
                <w:rFonts w:cstheme="minorHAnsi"/>
              </w:rPr>
            </w:pPr>
            <w:r w:rsidRPr="00B771D2">
              <w:t>Auto-generated by the system:</w:t>
            </w:r>
            <w:r w:rsidRPr="00B771D2" w:rsidDel="0012277C">
              <w:t xml:space="preserve"> </w:t>
            </w:r>
            <w:r w:rsidRPr="00B771D2">
              <w:t xml:space="preserve">This is the name </w:t>
            </w:r>
            <w:r>
              <w:t xml:space="preserve">of </w:t>
            </w:r>
            <w:r w:rsidRPr="00B771D2">
              <w:t xml:space="preserve">the </w:t>
            </w:r>
            <w:r w:rsidR="008C6DEB">
              <w:t>applicant</w:t>
            </w:r>
            <w:r w:rsidRPr="00B771D2">
              <w:t xml:space="preserve"> submit</w:t>
            </w:r>
            <w:r w:rsidR="00712A32">
              <w:t xml:space="preserve">ting </w:t>
            </w:r>
            <w:r>
              <w:t xml:space="preserve">the FCC </w:t>
            </w:r>
            <w:r w:rsidRPr="00B771D2">
              <w:t>Form 4</w:t>
            </w:r>
            <w:r w:rsidR="00712A32">
              <w:t>71</w:t>
            </w:r>
            <w:r w:rsidRPr="00B771D2">
              <w:t xml:space="preserve">. </w:t>
            </w:r>
          </w:p>
        </w:tc>
      </w:tr>
      <w:tr w:rsidRPr="00B771D2" w:rsidR="00D40EAF" w:rsidTr="004C5047" w14:paraId="1AB8B1E8" w14:textId="77777777">
        <w:trPr>
          <w:cantSplit/>
          <w:trHeight w:val="269"/>
        </w:trPr>
        <w:tc>
          <w:tcPr>
            <w:tcW w:w="886" w:type="dxa"/>
          </w:tcPr>
          <w:p w:rsidR="00D40EAF" w:rsidP="00D40EAF" w:rsidRDefault="00312B5C" w14:paraId="4DEE920F" w14:textId="3EAFB8D0">
            <w:pPr>
              <w:jc w:val="center"/>
              <w:rPr>
                <w:rFonts w:ascii="Calibri" w:hAnsi="Calibri"/>
              </w:rPr>
            </w:pPr>
            <w:r>
              <w:rPr>
                <w:rFonts w:ascii="Calibri" w:hAnsi="Calibri"/>
              </w:rPr>
              <w:t>3</w:t>
            </w:r>
          </w:p>
        </w:tc>
        <w:tc>
          <w:tcPr>
            <w:tcW w:w="4737" w:type="dxa"/>
          </w:tcPr>
          <w:p w:rsidRPr="00B771D2" w:rsidR="00D40EAF" w:rsidP="00D40EAF" w:rsidRDefault="002139CE" w14:paraId="54662E4D" w14:textId="045FCE13">
            <w:r>
              <w:t xml:space="preserve">Entity </w:t>
            </w:r>
            <w:r w:rsidR="00B17CF9">
              <w:t>Number</w:t>
            </w:r>
          </w:p>
        </w:tc>
        <w:tc>
          <w:tcPr>
            <w:tcW w:w="7512" w:type="dxa"/>
          </w:tcPr>
          <w:p w:rsidRPr="00B771D2" w:rsidR="00D40EAF" w:rsidP="00D40EAF" w:rsidRDefault="00D40EAF" w14:paraId="6F0B2C8B" w14:textId="5C768451">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00712A32">
              <w:t>BEN</w:t>
            </w:r>
            <w:r w:rsidRPr="00B771D2">
              <w:t xml:space="preserve"> </w:t>
            </w:r>
            <w:r w:rsidR="00712A32">
              <w:t>n</w:t>
            </w:r>
            <w:r w:rsidRPr="00B771D2">
              <w:t xml:space="preserve">ame. </w:t>
            </w:r>
          </w:p>
        </w:tc>
      </w:tr>
      <w:tr w:rsidRPr="00B771D2" w:rsidR="00D40EAF" w:rsidTr="004C5047" w14:paraId="36490AFB" w14:textId="77777777">
        <w:trPr>
          <w:cantSplit/>
          <w:trHeight w:val="269"/>
        </w:trPr>
        <w:tc>
          <w:tcPr>
            <w:tcW w:w="886" w:type="dxa"/>
          </w:tcPr>
          <w:p w:rsidR="00D40EAF" w:rsidP="00D40EAF" w:rsidRDefault="00312B5C" w14:paraId="0E87A281" w14:textId="3AE749C6">
            <w:pPr>
              <w:jc w:val="center"/>
              <w:rPr>
                <w:rFonts w:ascii="Calibri" w:hAnsi="Calibri"/>
              </w:rPr>
            </w:pPr>
            <w:r>
              <w:rPr>
                <w:rFonts w:ascii="Calibri" w:hAnsi="Calibri"/>
              </w:rPr>
              <w:t>4</w:t>
            </w:r>
          </w:p>
        </w:tc>
        <w:tc>
          <w:tcPr>
            <w:tcW w:w="4737" w:type="dxa"/>
          </w:tcPr>
          <w:p w:rsidRPr="00B771D2" w:rsidR="00D40EAF" w:rsidP="00D40EAF" w:rsidRDefault="00712A32" w14:paraId="0471E32B" w14:textId="49BF002D">
            <w:r>
              <w:t xml:space="preserve">BEN </w:t>
            </w:r>
            <w:r w:rsidRPr="00B771D2" w:rsidR="00D40EAF">
              <w:t>Contact Information</w:t>
            </w:r>
          </w:p>
        </w:tc>
        <w:tc>
          <w:tcPr>
            <w:tcW w:w="7512" w:type="dxa"/>
          </w:tcPr>
          <w:p w:rsidRPr="00B771D2" w:rsidR="00D40EAF" w:rsidP="00D40EAF" w:rsidRDefault="00D40EAF" w14:paraId="202493DB" w14:textId="59D2C769">
            <w:r w:rsidRPr="00B771D2">
              <w:t xml:space="preserve">Auto-generated by the system: This is the </w:t>
            </w:r>
            <w:r w:rsidR="00712A32">
              <w:t>BEN</w:t>
            </w:r>
            <w:r w:rsidRPr="00B771D2" w:rsidR="00712A32">
              <w:t xml:space="preserve">’s </w:t>
            </w:r>
            <w:r w:rsidRPr="00B771D2">
              <w:t xml:space="preserve">physical address, county, city, state, zip code, telephone, </w:t>
            </w:r>
            <w:r>
              <w:t xml:space="preserve">email address, </w:t>
            </w:r>
            <w:r w:rsidRPr="00B771D2">
              <w:t>website, and geolocation</w:t>
            </w:r>
            <w:r>
              <w:t xml:space="preserve"> provided on the </w:t>
            </w:r>
            <w:r w:rsidR="002570C2">
              <w:t xml:space="preserve">ECF </w:t>
            </w:r>
            <w:r>
              <w:t>FCC Form 4</w:t>
            </w:r>
            <w:r w:rsidR="00712A32">
              <w:t>71</w:t>
            </w:r>
          </w:p>
        </w:tc>
      </w:tr>
      <w:tr w:rsidRPr="00B771D2" w:rsidR="00D40EAF" w:rsidTr="004C5047" w14:paraId="5AF12081" w14:textId="77777777">
        <w:trPr>
          <w:cantSplit/>
          <w:trHeight w:val="269"/>
        </w:trPr>
        <w:tc>
          <w:tcPr>
            <w:tcW w:w="886" w:type="dxa"/>
          </w:tcPr>
          <w:p w:rsidR="00D40EAF" w:rsidP="00D40EAF" w:rsidRDefault="00312B5C"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D40EAF" w:rsidRDefault="00D40EAF" w14:paraId="709A1B08" w14:textId="75A55ABF">
            <w:pPr>
              <w:rPr>
                <w:rFonts w:cstheme="minorHAnsi"/>
              </w:rPr>
            </w:pPr>
            <w:r w:rsidRPr="00B771D2">
              <w:t>Consortium Name</w:t>
            </w:r>
          </w:p>
        </w:tc>
        <w:tc>
          <w:tcPr>
            <w:tcW w:w="7512" w:type="dxa"/>
          </w:tcPr>
          <w:p w:rsidRPr="00B117C1" w:rsidR="00D40EAF" w:rsidP="00D40EAF" w:rsidRDefault="00D40EAF" w14:paraId="630BE8DC" w14:textId="1ACF7B03">
            <w:pPr>
              <w:rPr>
                <w:rFonts w:cstheme="minorHAnsi"/>
              </w:rPr>
            </w:pPr>
            <w:r w:rsidRPr="00B771D2">
              <w:t>Auto-generated by the system:</w:t>
            </w:r>
            <w:r w:rsidRPr="00B771D2" w:rsidDel="0012277C">
              <w:t xml:space="preserve"> </w:t>
            </w:r>
            <w:r w:rsidRPr="00B771D2">
              <w:t xml:space="preserve">This is the name the consortium </w:t>
            </w:r>
            <w:r w:rsidR="00712A32">
              <w:t xml:space="preserve">submitting </w:t>
            </w:r>
            <w:r w:rsidRPr="00B771D2">
              <w:t xml:space="preserve"> </w:t>
            </w:r>
            <w:r>
              <w:t xml:space="preserve">the </w:t>
            </w:r>
            <w:r w:rsidR="002570C2">
              <w:t xml:space="preserve">ECF </w:t>
            </w:r>
            <w:r>
              <w:t xml:space="preserve">FCC </w:t>
            </w:r>
            <w:r w:rsidRPr="00B771D2">
              <w:t>Form 4</w:t>
            </w:r>
            <w:r w:rsidR="00712A32">
              <w:t>71</w:t>
            </w:r>
            <w:r w:rsidRPr="00B771D2">
              <w:t xml:space="preserve">. </w:t>
            </w:r>
          </w:p>
        </w:tc>
      </w:tr>
      <w:tr w:rsidRPr="00B771D2" w:rsidR="00D40EAF" w:rsidTr="004C5047" w14:paraId="54017911" w14:textId="77777777">
        <w:trPr>
          <w:cantSplit/>
          <w:trHeight w:val="269"/>
        </w:trPr>
        <w:tc>
          <w:tcPr>
            <w:tcW w:w="886" w:type="dxa"/>
          </w:tcPr>
          <w:p w:rsidR="00D40EAF" w:rsidP="00D40EAF" w:rsidRDefault="00FA21F4" w14:paraId="53A9F982" w14:textId="6584562F">
            <w:pPr>
              <w:jc w:val="center"/>
              <w:rPr>
                <w:rFonts w:ascii="Calibri" w:hAnsi="Calibri" w:cs="Calibri"/>
                <w:color w:val="000000"/>
              </w:rPr>
            </w:pPr>
            <w:r>
              <w:rPr>
                <w:rFonts w:ascii="Calibri" w:hAnsi="Calibri" w:cs="Calibri"/>
                <w:color w:val="000000"/>
              </w:rPr>
              <w:t>6</w:t>
            </w:r>
          </w:p>
        </w:tc>
        <w:tc>
          <w:tcPr>
            <w:tcW w:w="4737" w:type="dxa"/>
          </w:tcPr>
          <w:p w:rsidR="00D40EAF" w:rsidP="00D40EAF" w:rsidRDefault="00D40EAF" w14:paraId="3AD5CCEA" w14:textId="3A8CFFE0">
            <w:pPr>
              <w:rPr>
                <w:rFonts w:cstheme="minorHAnsi"/>
              </w:rPr>
            </w:pPr>
            <w:r w:rsidRPr="00B771D2">
              <w:t>Consortium Contact Information</w:t>
            </w:r>
          </w:p>
        </w:tc>
        <w:tc>
          <w:tcPr>
            <w:tcW w:w="7512" w:type="dxa"/>
          </w:tcPr>
          <w:p w:rsidRPr="00624FB8" w:rsidR="00D40EAF" w:rsidP="00D40EAF" w:rsidRDefault="00D40EAF" w14:paraId="3722FAEF" w14:textId="534C751C">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w:t>
            </w:r>
            <w:r w:rsidR="002570C2">
              <w:t xml:space="preserve">ECF </w:t>
            </w:r>
            <w:r>
              <w:t>FCC Form 4</w:t>
            </w:r>
            <w:r w:rsidR="00712A32">
              <w:t>71</w:t>
            </w:r>
            <w:r w:rsidRPr="00B771D2">
              <w:t xml:space="preserve">. </w:t>
            </w:r>
          </w:p>
        </w:tc>
      </w:tr>
      <w:tr w:rsidRPr="00B771D2" w:rsidR="00D40EAF" w:rsidTr="004C5047" w14:paraId="64CB8935" w14:textId="77777777">
        <w:trPr>
          <w:cantSplit/>
          <w:trHeight w:val="269"/>
        </w:trPr>
        <w:tc>
          <w:tcPr>
            <w:tcW w:w="886" w:type="dxa"/>
          </w:tcPr>
          <w:p w:rsidR="00D40EAF" w:rsidP="00D40EAF" w:rsidRDefault="00FA21F4" w14:paraId="11759026" w14:textId="7B2AF433">
            <w:pPr>
              <w:jc w:val="center"/>
              <w:rPr>
                <w:rFonts w:ascii="Calibri" w:hAnsi="Calibri"/>
              </w:rPr>
            </w:pPr>
            <w:r>
              <w:rPr>
                <w:rFonts w:ascii="Calibri" w:hAnsi="Calibri"/>
              </w:rPr>
              <w:t>7</w:t>
            </w:r>
          </w:p>
        </w:tc>
        <w:tc>
          <w:tcPr>
            <w:tcW w:w="4737" w:type="dxa"/>
          </w:tcPr>
          <w:p w:rsidR="00D40EAF" w:rsidP="00D40EAF" w:rsidRDefault="00D40EAF" w14:paraId="6627BFB2" w14:textId="428B1296">
            <w:pPr>
              <w:rPr>
                <w:rFonts w:cstheme="minorHAnsi"/>
              </w:rPr>
            </w:pPr>
            <w:r>
              <w:rPr>
                <w:rFonts w:cstheme="minorHAnsi"/>
              </w:rPr>
              <w:t>FCC Registration Number</w:t>
            </w:r>
          </w:p>
        </w:tc>
        <w:tc>
          <w:tcPr>
            <w:tcW w:w="7512" w:type="dxa"/>
          </w:tcPr>
          <w:p w:rsidRPr="00624FB8" w:rsidR="00D40EAF" w:rsidP="00D40EAF" w:rsidRDefault="00D40EAF" w14:paraId="1DF1EADB" w14:textId="07665B27">
            <w:pPr>
              <w:rPr>
                <w:rFonts w:cstheme="minorHAnsi"/>
              </w:rPr>
            </w:pPr>
            <w:r w:rsidRPr="00B117C1">
              <w:rPr>
                <w:rFonts w:cstheme="minorHAnsi"/>
              </w:rPr>
              <w:t xml:space="preserve">Auto-populated by the system: This is either the consortium or the </w:t>
            </w:r>
            <w:r w:rsidR="008C6DEB">
              <w:rPr>
                <w:rFonts w:cstheme="minorHAnsi"/>
              </w:rPr>
              <w:t>applicant’s</w:t>
            </w:r>
            <w:r w:rsidRPr="00B117C1">
              <w:rPr>
                <w:rFonts w:cstheme="minorHAnsi"/>
              </w:rPr>
              <w:t xml:space="preserve"> unique FCC registration number </w:t>
            </w:r>
            <w:r w:rsidR="008F0863">
              <w:rPr>
                <w:rFonts w:cstheme="minorHAnsi"/>
              </w:rPr>
              <w:t xml:space="preserve">(FCC RN) </w:t>
            </w:r>
            <w:r w:rsidRPr="00B117C1">
              <w:rPr>
                <w:rFonts w:cstheme="minorHAnsi"/>
              </w:rPr>
              <w:t xml:space="preserve">submitted via the </w:t>
            </w:r>
            <w:r w:rsidR="002570C2">
              <w:rPr>
                <w:rFonts w:cstheme="minorHAnsi"/>
              </w:rPr>
              <w:t xml:space="preserve">ECF </w:t>
            </w:r>
            <w:r w:rsidRPr="00B117C1">
              <w:rPr>
                <w:rFonts w:cstheme="minorHAnsi"/>
              </w:rPr>
              <w:t>FCC Form 4</w:t>
            </w:r>
            <w:r w:rsidR="00712A32">
              <w:rPr>
                <w:rFonts w:cstheme="minorHAnsi"/>
              </w:rPr>
              <w:t>71</w:t>
            </w:r>
            <w:r>
              <w:rPr>
                <w:rFonts w:cstheme="minorHAnsi"/>
              </w:rPr>
              <w:t>.</w:t>
            </w:r>
          </w:p>
        </w:tc>
      </w:tr>
      <w:tr w:rsidRPr="00B771D2" w:rsidR="00B30EE3" w:rsidTr="004C5047" w14:paraId="69F8A254" w14:textId="77777777">
        <w:trPr>
          <w:cantSplit/>
          <w:trHeight w:val="269"/>
        </w:trPr>
        <w:tc>
          <w:tcPr>
            <w:tcW w:w="886" w:type="dxa"/>
          </w:tcPr>
          <w:p w:rsidR="00B30EE3" w:rsidP="00D40EAF" w:rsidRDefault="00B30EE3" w14:paraId="3F6A44F0" w14:textId="4A5D13F9">
            <w:pPr>
              <w:jc w:val="center"/>
              <w:rPr>
                <w:rFonts w:ascii="Calibri" w:hAnsi="Calibri"/>
              </w:rPr>
            </w:pPr>
            <w:r>
              <w:rPr>
                <w:rFonts w:ascii="Calibri" w:hAnsi="Calibri"/>
              </w:rPr>
              <w:t>8</w:t>
            </w:r>
          </w:p>
        </w:tc>
        <w:tc>
          <w:tcPr>
            <w:tcW w:w="4737" w:type="dxa"/>
          </w:tcPr>
          <w:p w:rsidR="00B30EE3" w:rsidP="00D40EAF" w:rsidRDefault="00B30EE3" w14:paraId="6AE37B82" w14:textId="76DCCB1E">
            <w:pPr>
              <w:rPr>
                <w:rFonts w:cstheme="minorHAnsi"/>
              </w:rPr>
            </w:pPr>
            <w:r w:rsidRPr="004672CA">
              <w:rPr>
                <w:rFonts w:cstheme="minorHAnsi"/>
              </w:rPr>
              <w:t>UEI</w:t>
            </w:r>
          </w:p>
        </w:tc>
        <w:tc>
          <w:tcPr>
            <w:tcW w:w="7512" w:type="dxa"/>
          </w:tcPr>
          <w:p w:rsidRPr="00B117C1" w:rsidR="00B30EE3" w:rsidP="00D40EAF" w:rsidRDefault="00AC1E59" w14:paraId="34061FA4" w14:textId="31B795A4">
            <w:pPr>
              <w:rPr>
                <w:rFonts w:cstheme="minorHAnsi"/>
              </w:rPr>
            </w:pPr>
            <w:r>
              <w:rPr>
                <w:rFonts w:cstheme="minorHAnsi"/>
              </w:rPr>
              <w:t>Auto-populated by the system: This is the Unique Entity Identifier Number (UEI) f</w:t>
            </w:r>
            <w:r w:rsidR="002570C2">
              <w:rPr>
                <w:rFonts w:cstheme="minorHAnsi"/>
              </w:rPr>
              <w:t>an applicant or service provider has assigned in SAM.gov.</w:t>
            </w:r>
          </w:p>
        </w:tc>
      </w:tr>
      <w:tr w:rsidRPr="00B771D2" w:rsidR="00AC1E59" w:rsidTr="004C5047" w14:paraId="482B8BFF" w14:textId="77777777">
        <w:trPr>
          <w:cantSplit/>
          <w:trHeight w:val="269"/>
        </w:trPr>
        <w:tc>
          <w:tcPr>
            <w:tcW w:w="886" w:type="dxa"/>
          </w:tcPr>
          <w:p w:rsidR="00AC1E59" w:rsidP="00D40EAF" w:rsidRDefault="00AC1E59" w14:paraId="63395F78" w14:textId="094D93DF">
            <w:pPr>
              <w:jc w:val="center"/>
              <w:rPr>
                <w:rFonts w:ascii="Calibri" w:hAnsi="Calibri"/>
              </w:rPr>
            </w:pPr>
            <w:r>
              <w:rPr>
                <w:rFonts w:ascii="Calibri" w:hAnsi="Calibri"/>
              </w:rPr>
              <w:t>9</w:t>
            </w:r>
          </w:p>
        </w:tc>
        <w:tc>
          <w:tcPr>
            <w:tcW w:w="4737" w:type="dxa"/>
          </w:tcPr>
          <w:p w:rsidR="00AC1E59" w:rsidP="00D40EAF" w:rsidRDefault="00AC1E59" w14:paraId="2B107CC6" w14:textId="79339A6B">
            <w:pPr>
              <w:rPr>
                <w:rFonts w:cstheme="minorHAnsi"/>
              </w:rPr>
            </w:pPr>
            <w:r>
              <w:rPr>
                <w:rFonts w:cstheme="minorHAnsi"/>
              </w:rPr>
              <w:t>EIN/TIN</w:t>
            </w:r>
          </w:p>
        </w:tc>
        <w:tc>
          <w:tcPr>
            <w:tcW w:w="7512" w:type="dxa"/>
          </w:tcPr>
          <w:p w:rsidR="00AC1E59" w:rsidP="00D40EAF" w:rsidRDefault="00B74F6E" w14:paraId="328F8D46" w14:textId="372896B8">
            <w:pPr>
              <w:rPr>
                <w:rFonts w:cstheme="minorHAnsi"/>
              </w:rPr>
            </w:pPr>
            <w:r>
              <w:rPr>
                <w:rFonts w:cstheme="minorHAnsi"/>
              </w:rPr>
              <w:t>Auto-populated by the system: This is the E</w:t>
            </w:r>
            <w:r w:rsidR="002570C2">
              <w:rPr>
                <w:rFonts w:cstheme="minorHAnsi"/>
              </w:rPr>
              <w:t xml:space="preserve">mployer </w:t>
            </w:r>
            <w:r>
              <w:rPr>
                <w:rFonts w:cstheme="minorHAnsi"/>
              </w:rPr>
              <w:t>I</w:t>
            </w:r>
            <w:r w:rsidR="002570C2">
              <w:rPr>
                <w:rFonts w:cstheme="minorHAnsi"/>
              </w:rPr>
              <w:t xml:space="preserve">dentification </w:t>
            </w:r>
            <w:r>
              <w:rPr>
                <w:rFonts w:cstheme="minorHAnsi"/>
              </w:rPr>
              <w:t>N</w:t>
            </w:r>
            <w:r w:rsidR="002570C2">
              <w:rPr>
                <w:rFonts w:cstheme="minorHAnsi"/>
              </w:rPr>
              <w:t>umber (EIN) or Taxpayer Identification Number (TIN)</w:t>
            </w:r>
            <w:r>
              <w:rPr>
                <w:rFonts w:cstheme="minorHAnsi"/>
              </w:rPr>
              <w:t xml:space="preserve"> an applicant or service provider has registered in SAM.gov.</w:t>
            </w:r>
          </w:p>
        </w:tc>
      </w:tr>
      <w:tr w:rsidRPr="00B771D2" w:rsidR="00D40EAF" w:rsidTr="004C5047" w14:paraId="6AF0B50A" w14:textId="77777777">
        <w:trPr>
          <w:cantSplit/>
          <w:trHeight w:val="269"/>
        </w:trPr>
        <w:tc>
          <w:tcPr>
            <w:tcW w:w="886" w:type="dxa"/>
          </w:tcPr>
          <w:p w:rsidR="00D40EAF" w:rsidP="00D40EAF" w:rsidRDefault="00B74F6E" w14:paraId="001C883C" w14:textId="6AF48905">
            <w:pPr>
              <w:jc w:val="center"/>
              <w:rPr>
                <w:rFonts w:ascii="Calibri" w:hAnsi="Calibri"/>
              </w:rPr>
            </w:pPr>
            <w:r>
              <w:rPr>
                <w:rFonts w:ascii="Calibri" w:hAnsi="Calibri"/>
              </w:rPr>
              <w:t>10</w:t>
            </w:r>
          </w:p>
        </w:tc>
        <w:tc>
          <w:tcPr>
            <w:tcW w:w="4737" w:type="dxa"/>
          </w:tcPr>
          <w:p w:rsidR="00D40EAF" w:rsidP="00D40EAF" w:rsidRDefault="00D40EAF" w14:paraId="65A7E47C" w14:textId="77777777">
            <w:pPr>
              <w:rPr>
                <w:rFonts w:cstheme="minorHAnsi"/>
              </w:rPr>
            </w:pPr>
            <w:r>
              <w:rPr>
                <w:rFonts w:cstheme="minorHAnsi"/>
              </w:rPr>
              <w:t>Funding Year</w:t>
            </w:r>
          </w:p>
          <w:p w:rsidR="00D40EAF" w:rsidP="00D40EAF" w:rsidRDefault="00D40EAF" w14:paraId="61A30D0F" w14:textId="74F55A56">
            <w:pPr>
              <w:rPr>
                <w:rFonts w:cstheme="minorHAnsi"/>
              </w:rPr>
            </w:pPr>
            <w:r>
              <w:rPr>
                <w:rFonts w:cstheme="minorHAnsi"/>
              </w:rPr>
              <w:tab/>
            </w:r>
          </w:p>
        </w:tc>
        <w:tc>
          <w:tcPr>
            <w:tcW w:w="7512" w:type="dxa"/>
          </w:tcPr>
          <w:p w:rsidRPr="00624FB8" w:rsidR="00D40EAF" w:rsidP="00D40EAF" w:rsidRDefault="00D40EAF" w14:paraId="4738D92F" w14:textId="41B16D8D">
            <w:pPr>
              <w:rPr>
                <w:rFonts w:cstheme="minorHAnsi"/>
              </w:rPr>
            </w:pPr>
            <w:r w:rsidRPr="00624FB8">
              <w:rPr>
                <w:rFonts w:cstheme="minorHAnsi"/>
              </w:rPr>
              <w:t>Auto-</w:t>
            </w:r>
            <w:r>
              <w:rPr>
                <w:rFonts w:cstheme="minorHAnsi"/>
              </w:rPr>
              <w:t xml:space="preserve">populated </w:t>
            </w:r>
            <w:r w:rsidRPr="00624FB8">
              <w:rPr>
                <w:rFonts w:cstheme="minorHAnsi"/>
              </w:rPr>
              <w:t xml:space="preserve">by the system based on the funding year of the </w:t>
            </w:r>
            <w:r>
              <w:rPr>
                <w:rFonts w:cstheme="minorHAnsi"/>
              </w:rPr>
              <w:t xml:space="preserve">FRN line item(s) that </w:t>
            </w:r>
            <w:r w:rsidR="000E5800">
              <w:rPr>
                <w:rFonts w:cstheme="minorHAnsi"/>
              </w:rPr>
              <w:t xml:space="preserve">are </w:t>
            </w:r>
            <w:r>
              <w:rPr>
                <w:rFonts w:cstheme="minorHAnsi"/>
              </w:rPr>
              <w:t>being adjusted</w:t>
            </w:r>
            <w:r w:rsidR="000E5800">
              <w:rPr>
                <w:rFonts w:cstheme="minorHAnsi"/>
              </w:rPr>
              <w:t>.</w:t>
            </w:r>
          </w:p>
        </w:tc>
      </w:tr>
      <w:tr w:rsidRPr="00B771D2" w:rsidR="001C1556" w:rsidTr="004C5047" w14:paraId="07060136" w14:textId="77777777">
        <w:trPr>
          <w:cantSplit/>
          <w:trHeight w:val="269"/>
        </w:trPr>
        <w:tc>
          <w:tcPr>
            <w:tcW w:w="886" w:type="dxa"/>
          </w:tcPr>
          <w:p w:rsidR="001C1556" w:rsidP="001C1556" w:rsidRDefault="00B74F6E" w14:paraId="0234228C" w14:textId="423979DB">
            <w:pPr>
              <w:jc w:val="center"/>
              <w:rPr>
                <w:rFonts w:ascii="Calibri" w:hAnsi="Calibri"/>
              </w:rPr>
            </w:pPr>
            <w:r>
              <w:rPr>
                <w:rFonts w:ascii="Calibri" w:hAnsi="Calibri"/>
              </w:rPr>
              <w:lastRenderedPageBreak/>
              <w:t>11</w:t>
            </w:r>
          </w:p>
        </w:tc>
        <w:tc>
          <w:tcPr>
            <w:tcW w:w="4737" w:type="dxa"/>
          </w:tcPr>
          <w:p w:rsidR="001C1556" w:rsidP="001C1556" w:rsidRDefault="001C1556" w14:paraId="251E003F" w14:textId="0DA0C203">
            <w:pPr>
              <w:rPr>
                <w:rFonts w:cstheme="minorHAnsi"/>
              </w:rPr>
            </w:pPr>
            <w:r w:rsidRPr="00DB4FE1">
              <w:t>Contact Person Name</w:t>
            </w:r>
          </w:p>
        </w:tc>
        <w:tc>
          <w:tcPr>
            <w:tcW w:w="7512" w:type="dxa"/>
          </w:tcPr>
          <w:p w:rsidR="001C1556" w:rsidP="001C1556" w:rsidRDefault="001C1556" w14:paraId="0AFC2AE3" w14:textId="6B3F93AD">
            <w:pPr>
              <w:rPr>
                <w:rFonts w:cstheme="minorHAnsi"/>
              </w:rPr>
            </w:pPr>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B771D2" w:rsidR="001C1556" w:rsidTr="004C5047" w14:paraId="063DACF5" w14:textId="77777777">
        <w:trPr>
          <w:cantSplit/>
          <w:trHeight w:val="269"/>
        </w:trPr>
        <w:tc>
          <w:tcPr>
            <w:tcW w:w="886" w:type="dxa"/>
          </w:tcPr>
          <w:p w:rsidR="001C1556" w:rsidP="001C1556" w:rsidRDefault="00B74F6E" w14:paraId="41F6BDB6" w14:textId="320495E9">
            <w:pPr>
              <w:jc w:val="center"/>
              <w:rPr>
                <w:rFonts w:ascii="Calibri" w:hAnsi="Calibri"/>
              </w:rPr>
            </w:pPr>
            <w:r>
              <w:rPr>
                <w:rFonts w:ascii="Calibri" w:hAnsi="Calibri"/>
              </w:rPr>
              <w:t>12</w:t>
            </w:r>
          </w:p>
        </w:tc>
        <w:tc>
          <w:tcPr>
            <w:tcW w:w="4737" w:type="dxa"/>
          </w:tcPr>
          <w:p w:rsidR="001C1556" w:rsidP="001C1556" w:rsidRDefault="001C1556" w14:paraId="31D8C19D" w14:textId="3858FFE4">
            <w:pPr>
              <w:rPr>
                <w:rFonts w:cstheme="minorHAnsi"/>
              </w:rPr>
            </w:pPr>
            <w:r w:rsidRPr="00DB4FE1">
              <w:t>Contact Person Title</w:t>
            </w:r>
          </w:p>
        </w:tc>
        <w:tc>
          <w:tcPr>
            <w:tcW w:w="7512" w:type="dxa"/>
          </w:tcPr>
          <w:p w:rsidR="001C1556" w:rsidP="001C1556" w:rsidRDefault="001C1556" w14:paraId="63887D59" w14:textId="495D98CB">
            <w:pPr>
              <w:rPr>
                <w:rFonts w:cstheme="minorHAnsi"/>
              </w:rPr>
            </w:pPr>
            <w:r>
              <w:t>The user</w:t>
            </w:r>
            <w:r w:rsidRPr="00561815">
              <w:t xml:space="preserve"> must provide the </w:t>
            </w:r>
            <w:r>
              <w:t>title</w:t>
            </w:r>
            <w:r w:rsidRPr="00561815">
              <w:t xml:space="preserve"> of the person who should be contacted with questions about this </w:t>
            </w:r>
            <w:r>
              <w:t xml:space="preserve">request.  </w:t>
            </w:r>
          </w:p>
        </w:tc>
      </w:tr>
      <w:tr w:rsidRPr="00B771D2" w:rsidR="001C1556" w:rsidTr="004C5047" w14:paraId="4A651D9F" w14:textId="77777777">
        <w:trPr>
          <w:cantSplit/>
          <w:trHeight w:val="269"/>
        </w:trPr>
        <w:tc>
          <w:tcPr>
            <w:tcW w:w="886" w:type="dxa"/>
          </w:tcPr>
          <w:p w:rsidR="001C1556" w:rsidP="001C1556" w:rsidRDefault="00B74F6E" w14:paraId="4BA41B52" w14:textId="74F7CCD4">
            <w:pPr>
              <w:jc w:val="center"/>
              <w:rPr>
                <w:rFonts w:ascii="Calibri" w:hAnsi="Calibri"/>
              </w:rPr>
            </w:pPr>
            <w:r>
              <w:rPr>
                <w:rFonts w:ascii="Calibri" w:hAnsi="Calibri"/>
              </w:rPr>
              <w:t>13</w:t>
            </w:r>
          </w:p>
        </w:tc>
        <w:tc>
          <w:tcPr>
            <w:tcW w:w="4737" w:type="dxa"/>
          </w:tcPr>
          <w:p w:rsidR="001C1556" w:rsidP="001C1556" w:rsidRDefault="001C1556" w14:paraId="71B8F5EC" w14:textId="0323C5C7">
            <w:pPr>
              <w:rPr>
                <w:rFonts w:cstheme="minorHAnsi"/>
              </w:rPr>
            </w:pPr>
            <w:r w:rsidRPr="00DB4FE1">
              <w:t>Contact Person Mailing Address</w:t>
            </w:r>
          </w:p>
        </w:tc>
        <w:tc>
          <w:tcPr>
            <w:tcW w:w="7512" w:type="dxa"/>
          </w:tcPr>
          <w:p w:rsidR="001C1556" w:rsidP="001C1556" w:rsidRDefault="001C1556" w14:paraId="5FBF5678" w14:textId="0E671EA4">
            <w:pPr>
              <w:rPr>
                <w:rFonts w:cstheme="minorHAnsi"/>
              </w:rPr>
            </w:pPr>
            <w:r>
              <w:t>The user</w:t>
            </w:r>
            <w:r w:rsidRPr="00561815">
              <w:t xml:space="preserve"> must provide the mailing address of the person who should be contacted with questions about this</w:t>
            </w:r>
            <w:r>
              <w:t xml:space="preserve"> request. </w:t>
            </w:r>
          </w:p>
        </w:tc>
      </w:tr>
      <w:tr w:rsidRPr="00B771D2" w:rsidR="001C1556" w:rsidTr="004C5047" w14:paraId="0571E7CA" w14:textId="77777777">
        <w:trPr>
          <w:cantSplit/>
          <w:trHeight w:val="269"/>
        </w:trPr>
        <w:tc>
          <w:tcPr>
            <w:tcW w:w="886" w:type="dxa"/>
          </w:tcPr>
          <w:p w:rsidR="001C1556" w:rsidP="001C1556" w:rsidRDefault="00B74F6E" w14:paraId="6C435677" w14:textId="6179E244">
            <w:pPr>
              <w:jc w:val="center"/>
              <w:rPr>
                <w:rFonts w:ascii="Calibri" w:hAnsi="Calibri"/>
              </w:rPr>
            </w:pPr>
            <w:r>
              <w:rPr>
                <w:rFonts w:ascii="Calibri" w:hAnsi="Calibri"/>
              </w:rPr>
              <w:t>14</w:t>
            </w:r>
          </w:p>
        </w:tc>
        <w:tc>
          <w:tcPr>
            <w:tcW w:w="4737" w:type="dxa"/>
          </w:tcPr>
          <w:p w:rsidR="001C1556" w:rsidP="001C1556" w:rsidRDefault="001C1556" w14:paraId="6E5914EE" w14:textId="51716412">
            <w:pPr>
              <w:rPr>
                <w:rFonts w:cstheme="minorHAnsi"/>
              </w:rPr>
            </w:pPr>
            <w:r w:rsidRPr="00DB4FE1">
              <w:t>Contact Person Telephone Number</w:t>
            </w:r>
          </w:p>
        </w:tc>
        <w:tc>
          <w:tcPr>
            <w:tcW w:w="7512" w:type="dxa"/>
          </w:tcPr>
          <w:p w:rsidR="001C1556" w:rsidP="001C1556" w:rsidRDefault="001C1556" w14:paraId="6A84D87B" w14:textId="0618F30A">
            <w:pPr>
              <w:rPr>
                <w:rFonts w:cstheme="minorHAnsi"/>
              </w:rPr>
            </w:pPr>
            <w:r>
              <w:t>The user</w:t>
            </w:r>
            <w:r w:rsidRPr="00561815">
              <w:t xml:space="preserve"> must provide the telephone number of the person who should be contacted with questions about this </w:t>
            </w:r>
            <w:r>
              <w:t xml:space="preserve">request. </w:t>
            </w:r>
          </w:p>
        </w:tc>
      </w:tr>
      <w:tr w:rsidRPr="00B771D2" w:rsidR="001C1556" w:rsidTr="004C5047" w14:paraId="696CA5B6" w14:textId="77777777">
        <w:trPr>
          <w:cantSplit/>
          <w:trHeight w:val="269"/>
        </w:trPr>
        <w:tc>
          <w:tcPr>
            <w:tcW w:w="886" w:type="dxa"/>
          </w:tcPr>
          <w:p w:rsidR="001C1556" w:rsidP="001C1556" w:rsidRDefault="00B74F6E" w14:paraId="329D2909" w14:textId="1BEA3148">
            <w:pPr>
              <w:jc w:val="center"/>
              <w:rPr>
                <w:rFonts w:ascii="Calibri" w:hAnsi="Calibri"/>
              </w:rPr>
            </w:pPr>
            <w:r>
              <w:rPr>
                <w:rFonts w:ascii="Calibri" w:hAnsi="Calibri"/>
              </w:rPr>
              <w:t>15</w:t>
            </w:r>
          </w:p>
        </w:tc>
        <w:tc>
          <w:tcPr>
            <w:tcW w:w="4737" w:type="dxa"/>
          </w:tcPr>
          <w:p w:rsidR="001C1556" w:rsidP="001C1556" w:rsidRDefault="001C1556" w14:paraId="523C120A" w14:textId="0CE054D0">
            <w:pPr>
              <w:rPr>
                <w:rFonts w:cstheme="minorHAnsi"/>
              </w:rPr>
            </w:pPr>
            <w:r w:rsidRPr="00DB4FE1">
              <w:t>Contact Person Email Address</w:t>
            </w:r>
          </w:p>
        </w:tc>
        <w:tc>
          <w:tcPr>
            <w:tcW w:w="7512" w:type="dxa"/>
          </w:tcPr>
          <w:p w:rsidR="001C1556" w:rsidP="001C1556" w:rsidRDefault="001C1556" w14:paraId="658CE651" w14:textId="152267FD">
            <w:pPr>
              <w:rPr>
                <w:rFonts w:cstheme="minorHAnsi"/>
              </w:rPr>
            </w:pPr>
            <w:r>
              <w:t>The user</w:t>
            </w:r>
            <w:r w:rsidRPr="00561815">
              <w:t xml:space="preserve"> must provide the email address of the person who should be contacted with questions about this </w:t>
            </w:r>
            <w:r>
              <w:t xml:space="preserve">request.  </w:t>
            </w:r>
          </w:p>
        </w:tc>
      </w:tr>
      <w:tr w:rsidRPr="00B771D2" w:rsidR="001C1556" w:rsidTr="004C5047" w14:paraId="04EC42E0" w14:textId="77777777">
        <w:trPr>
          <w:cantSplit/>
          <w:trHeight w:val="269"/>
        </w:trPr>
        <w:tc>
          <w:tcPr>
            <w:tcW w:w="886" w:type="dxa"/>
          </w:tcPr>
          <w:p w:rsidR="001C1556" w:rsidP="001C1556" w:rsidRDefault="00B74F6E" w14:paraId="69C15D68" w14:textId="02716430">
            <w:pPr>
              <w:jc w:val="center"/>
              <w:rPr>
                <w:rFonts w:ascii="Calibri" w:hAnsi="Calibri"/>
              </w:rPr>
            </w:pPr>
            <w:r>
              <w:rPr>
                <w:rFonts w:ascii="Calibri" w:hAnsi="Calibri"/>
              </w:rPr>
              <w:t>16</w:t>
            </w:r>
          </w:p>
        </w:tc>
        <w:tc>
          <w:tcPr>
            <w:tcW w:w="4737" w:type="dxa"/>
          </w:tcPr>
          <w:p w:rsidR="001C1556" w:rsidP="001C1556" w:rsidRDefault="001C1556" w14:paraId="3A2956AB" w14:textId="558FFE82">
            <w:pPr>
              <w:rPr>
                <w:rFonts w:cstheme="minorHAnsi"/>
              </w:rPr>
            </w:pPr>
            <w:r w:rsidRPr="00DB4FE1">
              <w:t xml:space="preserve">Contact Person </w:t>
            </w:r>
            <w:r>
              <w:t>Fax Number</w:t>
            </w:r>
          </w:p>
        </w:tc>
        <w:tc>
          <w:tcPr>
            <w:tcW w:w="7512" w:type="dxa"/>
          </w:tcPr>
          <w:p w:rsidR="001C1556" w:rsidP="001C1556" w:rsidRDefault="001C1556" w14:paraId="5EEEA993" w14:textId="1023A82E">
            <w:pPr>
              <w:rPr>
                <w:rFonts w:cstheme="minorHAnsi"/>
              </w:rPr>
            </w:pPr>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Pr="00B771D2" w:rsidR="001C1556" w:rsidTr="004C5047" w14:paraId="4F12771A" w14:textId="77777777">
        <w:trPr>
          <w:cantSplit/>
          <w:trHeight w:val="269"/>
        </w:trPr>
        <w:tc>
          <w:tcPr>
            <w:tcW w:w="886" w:type="dxa"/>
          </w:tcPr>
          <w:p w:rsidRPr="00B771D2" w:rsidR="001C1556" w:rsidP="00312B5C" w:rsidRDefault="00B74F6E" w14:paraId="5B814257" w14:textId="531D2E6C">
            <w:pPr>
              <w:jc w:val="center"/>
              <w:rPr>
                <w:rFonts w:ascii="Calibri" w:hAnsi="Calibri"/>
              </w:rPr>
            </w:pPr>
            <w:r>
              <w:rPr>
                <w:rFonts w:ascii="Calibri" w:hAnsi="Calibri"/>
              </w:rPr>
              <w:t>17</w:t>
            </w:r>
          </w:p>
        </w:tc>
        <w:tc>
          <w:tcPr>
            <w:tcW w:w="4737" w:type="dxa"/>
          </w:tcPr>
          <w:p w:rsidRPr="00B771D2" w:rsidR="001C1556" w:rsidP="001C1556" w:rsidRDefault="001C1556" w14:paraId="08DAE47E" w14:textId="3AEABE50">
            <w:r>
              <w:rPr>
                <w:rFonts w:cstheme="minorHAnsi"/>
              </w:rPr>
              <w:t>Type of Post-Commitment Request</w:t>
            </w:r>
          </w:p>
        </w:tc>
        <w:tc>
          <w:tcPr>
            <w:tcW w:w="7512" w:type="dxa"/>
          </w:tcPr>
          <w:p w:rsidRPr="00B771D2" w:rsidR="001C1556" w:rsidP="004864F2" w:rsidRDefault="001C1556" w14:paraId="507C63EE" w14:textId="0C81227F">
            <w:r>
              <w:rPr>
                <w:rFonts w:cstheme="minorHAnsi"/>
              </w:rPr>
              <w:t xml:space="preserve">Choices (choose all that apply; at least one is required): Service &amp; Site Substitution; Service Provider Identification Number (SPIN) </w:t>
            </w:r>
            <w:r w:rsidR="008C6DEB">
              <w:rPr>
                <w:rFonts w:cstheme="minorHAnsi"/>
              </w:rPr>
              <w:t xml:space="preserve">or Service Provider </w:t>
            </w:r>
            <w:r>
              <w:rPr>
                <w:rFonts w:cstheme="minorHAnsi"/>
              </w:rPr>
              <w:t>Change;</w:t>
            </w:r>
            <w:r w:rsidR="004864F2">
              <w:rPr>
                <w:rFonts w:cstheme="minorHAnsi"/>
              </w:rPr>
              <w:t xml:space="preserve"> </w:t>
            </w:r>
            <w:r w:rsidR="002576D2">
              <w:rPr>
                <w:rFonts w:cstheme="minorHAnsi"/>
              </w:rPr>
              <w:t xml:space="preserve">Cancel </w:t>
            </w:r>
            <w:r w:rsidR="006D2517">
              <w:rPr>
                <w:rFonts w:cstheme="minorHAnsi"/>
              </w:rPr>
              <w:t>F</w:t>
            </w:r>
            <w:r w:rsidR="002576D2">
              <w:rPr>
                <w:rFonts w:cstheme="minorHAnsi"/>
              </w:rPr>
              <w:t xml:space="preserve">unding </w:t>
            </w:r>
            <w:r w:rsidR="006D2517">
              <w:rPr>
                <w:rFonts w:cstheme="minorHAnsi"/>
              </w:rPr>
              <w:t>R</w:t>
            </w:r>
            <w:r w:rsidR="002576D2">
              <w:rPr>
                <w:rFonts w:cstheme="minorHAnsi"/>
              </w:rPr>
              <w:t xml:space="preserve">equest </w:t>
            </w:r>
            <w:r w:rsidR="006D2517">
              <w:rPr>
                <w:rFonts w:cstheme="minorHAnsi"/>
              </w:rPr>
              <w:t>N</w:t>
            </w:r>
            <w:r w:rsidR="002576D2">
              <w:rPr>
                <w:rFonts w:cstheme="minorHAnsi"/>
              </w:rPr>
              <w:t>umber (FRN</w:t>
            </w:r>
            <w:r w:rsidR="00962FE7">
              <w:rPr>
                <w:rFonts w:cstheme="minorHAnsi"/>
              </w:rPr>
              <w:t>(s)</w:t>
            </w:r>
            <w:r w:rsidR="002576D2">
              <w:rPr>
                <w:rFonts w:cstheme="minorHAnsi"/>
              </w:rPr>
              <w:t xml:space="preserve">); or </w:t>
            </w:r>
            <w:r w:rsidR="004C5047">
              <w:rPr>
                <w:rFonts w:cstheme="minorHAnsi"/>
              </w:rPr>
              <w:t>Reduce Commitment Amount for FRN</w:t>
            </w:r>
            <w:r w:rsidR="00962FE7">
              <w:rPr>
                <w:rFonts w:cstheme="minorHAnsi"/>
              </w:rPr>
              <w:t>(s)</w:t>
            </w:r>
            <w:r w:rsidR="002576D2">
              <w:rPr>
                <w:rFonts w:cstheme="minorHAnsi"/>
              </w:rPr>
              <w:t xml:space="preserve">. </w:t>
            </w:r>
          </w:p>
        </w:tc>
      </w:tr>
      <w:tr w:rsidRPr="00B771D2" w:rsidR="00F76F56" w:rsidTr="003E7E89" w14:paraId="253876AD" w14:textId="77777777">
        <w:trPr>
          <w:cantSplit/>
          <w:trHeight w:val="269"/>
        </w:trPr>
        <w:tc>
          <w:tcPr>
            <w:tcW w:w="13135" w:type="dxa"/>
            <w:gridSpan w:val="3"/>
          </w:tcPr>
          <w:p w:rsidR="00F76F56" w:rsidP="001C1556" w:rsidRDefault="00712A32" w14:paraId="1A4A95F7" w14:textId="77777777">
            <w:pPr>
              <w:ind w:left="-824"/>
              <w:jc w:val="center"/>
              <w:rPr>
                <w:b/>
                <w:i/>
              </w:rPr>
            </w:pPr>
            <w:r>
              <w:rPr>
                <w:b/>
                <w:i/>
              </w:rPr>
              <w:t xml:space="preserve">Site and Service Substitution </w:t>
            </w:r>
          </w:p>
          <w:p w:rsidRPr="008E2774" w:rsidR="004A0AB7" w:rsidP="001C1556" w:rsidRDefault="004A0AB7" w14:paraId="496AE74E" w14:textId="25467030">
            <w:pPr>
              <w:ind w:left="-824"/>
              <w:jc w:val="center"/>
              <w:rPr>
                <w:b/>
                <w:i/>
              </w:rPr>
            </w:pPr>
          </w:p>
        </w:tc>
      </w:tr>
      <w:tr w:rsidRPr="00B771D2" w:rsidR="00DF24F2" w:rsidTr="004C5047" w14:paraId="34440677" w14:textId="77777777">
        <w:trPr>
          <w:cantSplit/>
          <w:trHeight w:val="269"/>
        </w:trPr>
        <w:tc>
          <w:tcPr>
            <w:tcW w:w="886" w:type="dxa"/>
          </w:tcPr>
          <w:p w:rsidR="00DF24F2" w:rsidP="00DF24F2" w:rsidRDefault="00B74F6E" w14:paraId="2260DD1F" w14:textId="218ACCCA">
            <w:pPr>
              <w:jc w:val="center"/>
              <w:rPr>
                <w:rFonts w:ascii="Calibri" w:hAnsi="Calibri"/>
              </w:rPr>
            </w:pPr>
            <w:r>
              <w:rPr>
                <w:rFonts w:ascii="Calibri" w:hAnsi="Calibri"/>
              </w:rPr>
              <w:t>18</w:t>
            </w:r>
          </w:p>
        </w:tc>
        <w:tc>
          <w:tcPr>
            <w:tcW w:w="4737" w:type="dxa"/>
          </w:tcPr>
          <w:p w:rsidR="00DF24F2" w:rsidP="00DF24F2" w:rsidRDefault="00DF24F2" w14:paraId="790FB9A3" w14:textId="360B75A5">
            <w:pPr>
              <w:rPr>
                <w:rFonts w:cstheme="minorHAnsi"/>
              </w:rPr>
            </w:pPr>
            <w:r>
              <w:rPr>
                <w:rFonts w:cstheme="minorHAnsi"/>
              </w:rPr>
              <w:t>FRN Information</w:t>
            </w:r>
          </w:p>
        </w:tc>
        <w:tc>
          <w:tcPr>
            <w:tcW w:w="7512" w:type="dxa"/>
          </w:tcPr>
          <w:p w:rsidRPr="00457CA5" w:rsidR="00DF24F2" w:rsidP="00DF24F2" w:rsidRDefault="00DF24F2" w14:paraId="6B519813" w14:textId="283CCAA3">
            <w:pPr>
              <w:rPr>
                <w:rFonts w:cstheme="minorHAnsi"/>
              </w:rPr>
            </w:pPr>
            <w:r>
              <w:rPr>
                <w:rFonts w:cstheme="minorHAnsi"/>
              </w:rPr>
              <w:t xml:space="preserve">The applicant will select one or more line item(s) on a given </w:t>
            </w:r>
            <w:r w:rsidR="002570C2">
              <w:rPr>
                <w:rFonts w:cstheme="minorHAnsi"/>
              </w:rPr>
              <w:t xml:space="preserve">ECF </w:t>
            </w:r>
            <w:r>
              <w:rPr>
                <w:rFonts w:cstheme="minorHAnsi"/>
              </w:rPr>
              <w:t>FCC Form 471 application that requires this change.</w:t>
            </w:r>
          </w:p>
        </w:tc>
      </w:tr>
      <w:tr w:rsidRPr="00B771D2" w:rsidR="00DF24F2" w:rsidTr="004C5047" w14:paraId="56AA90FB" w14:textId="77777777">
        <w:trPr>
          <w:cantSplit/>
          <w:trHeight w:val="269"/>
        </w:trPr>
        <w:tc>
          <w:tcPr>
            <w:tcW w:w="886" w:type="dxa"/>
          </w:tcPr>
          <w:p w:rsidR="00DF24F2" w:rsidP="00DF24F2" w:rsidRDefault="00B74F6E" w14:paraId="5C989B18" w14:textId="64DF2CE9">
            <w:pPr>
              <w:jc w:val="center"/>
              <w:rPr>
                <w:rFonts w:ascii="Calibri" w:hAnsi="Calibri"/>
              </w:rPr>
            </w:pPr>
            <w:r>
              <w:rPr>
                <w:rFonts w:ascii="Calibri" w:hAnsi="Calibri"/>
              </w:rPr>
              <w:t>19</w:t>
            </w:r>
          </w:p>
        </w:tc>
        <w:tc>
          <w:tcPr>
            <w:tcW w:w="4737" w:type="dxa"/>
          </w:tcPr>
          <w:p w:rsidR="00DF24F2" w:rsidP="00DF24F2" w:rsidRDefault="00DF24F2" w14:paraId="6582C886" w14:textId="445BEBCA">
            <w:pPr>
              <w:rPr>
                <w:rFonts w:cstheme="minorHAnsi"/>
              </w:rPr>
            </w:pPr>
            <w:r>
              <w:rPr>
                <w:rFonts w:cstheme="minorHAnsi"/>
              </w:rPr>
              <w:t>FCC Form 471</w:t>
            </w:r>
          </w:p>
        </w:tc>
        <w:tc>
          <w:tcPr>
            <w:tcW w:w="7512" w:type="dxa"/>
          </w:tcPr>
          <w:p w:rsidR="00DF24F2" w:rsidP="00DF24F2" w:rsidRDefault="00DF24F2" w14:paraId="6553B098" w14:textId="6D8D7077">
            <w:pPr>
              <w:rPr>
                <w:rFonts w:cstheme="minorHAnsi"/>
              </w:rPr>
            </w:pPr>
            <w:r w:rsidRPr="00457CA5">
              <w:rPr>
                <w:rFonts w:cstheme="minorHAnsi"/>
              </w:rPr>
              <w:t xml:space="preserve">The system will pre-populate this information based on the </w:t>
            </w:r>
            <w:r>
              <w:rPr>
                <w:rFonts w:cstheme="minorHAnsi"/>
              </w:rPr>
              <w:t>Funding Request Numbers (</w:t>
            </w:r>
            <w:r w:rsidRPr="00457CA5">
              <w:rPr>
                <w:rFonts w:cstheme="minorHAnsi"/>
              </w:rPr>
              <w:t>FRNs</w:t>
            </w:r>
            <w:r>
              <w:rPr>
                <w:rFonts w:cstheme="minorHAnsi"/>
              </w:rPr>
              <w:t>)</w:t>
            </w:r>
            <w:r w:rsidRPr="00457CA5">
              <w:rPr>
                <w:rFonts w:cstheme="minorHAnsi"/>
              </w:rPr>
              <w:t xml:space="preserve"> selected by the applicant.</w:t>
            </w:r>
          </w:p>
        </w:tc>
      </w:tr>
      <w:tr w:rsidRPr="00B771D2" w:rsidR="00DF24F2" w:rsidTr="004C5047" w14:paraId="03E4DEEF" w14:textId="77777777">
        <w:trPr>
          <w:cantSplit/>
          <w:trHeight w:val="269"/>
        </w:trPr>
        <w:tc>
          <w:tcPr>
            <w:tcW w:w="886" w:type="dxa"/>
          </w:tcPr>
          <w:p w:rsidR="00DF24F2" w:rsidP="00DF24F2" w:rsidRDefault="00B74F6E" w14:paraId="2F3CDB63" w14:textId="60CAC414">
            <w:pPr>
              <w:jc w:val="center"/>
              <w:rPr>
                <w:rFonts w:ascii="Calibri" w:hAnsi="Calibri" w:cs="Calibri"/>
                <w:color w:val="000000"/>
              </w:rPr>
            </w:pPr>
            <w:r>
              <w:rPr>
                <w:rFonts w:ascii="Calibri" w:hAnsi="Calibri" w:cs="Calibri"/>
                <w:color w:val="000000"/>
              </w:rPr>
              <w:t>20</w:t>
            </w:r>
          </w:p>
        </w:tc>
        <w:tc>
          <w:tcPr>
            <w:tcW w:w="4737" w:type="dxa"/>
          </w:tcPr>
          <w:p w:rsidRPr="00393247" w:rsidR="00DF24F2" w:rsidP="00DF24F2" w:rsidRDefault="00DF24F2" w14:paraId="4CB921CE" w14:textId="1E5C3819">
            <w:r>
              <w:t>Site &amp; Service Substitution Requirements</w:t>
            </w:r>
          </w:p>
        </w:tc>
        <w:tc>
          <w:tcPr>
            <w:tcW w:w="7512" w:type="dxa"/>
          </w:tcPr>
          <w:p w:rsidR="00DF24F2" w:rsidP="00DF24F2" w:rsidRDefault="00DF24F2" w14:paraId="674D2235" w14:textId="6D50B7DC">
            <w:r>
              <w:t xml:space="preserve">Applicants must meet the following requirements: </w:t>
            </w:r>
          </w:p>
          <w:p w:rsidR="00DF24F2" w:rsidP="00DF24F2" w:rsidRDefault="00DF24F2" w14:paraId="68126FF2" w14:textId="77777777">
            <w:pPr>
              <w:pStyle w:val="ListParagraph"/>
              <w:numPr>
                <w:ilvl w:val="0"/>
                <w:numId w:val="13"/>
              </w:numPr>
              <w:ind w:left="256" w:hanging="270"/>
            </w:pPr>
            <w:r>
              <w:t xml:space="preserve">The </w:t>
            </w:r>
            <w:r w:rsidRPr="00DC5752">
              <w:t>substitution is provided for in the contract, within the change clause, or</w:t>
            </w:r>
            <w:r>
              <w:t xml:space="preserve"> </w:t>
            </w:r>
            <w:r w:rsidRPr="00DC5752">
              <w:t>constitutes a minor modification</w:t>
            </w:r>
            <w:r>
              <w:t>;</w:t>
            </w:r>
          </w:p>
          <w:p w:rsidR="00DF24F2" w:rsidP="00DF24F2" w:rsidRDefault="00DF24F2" w14:paraId="72E3830E" w14:textId="5E38CC13">
            <w:pPr>
              <w:pStyle w:val="ListParagraph"/>
              <w:numPr>
                <w:ilvl w:val="0"/>
                <w:numId w:val="13"/>
              </w:numPr>
              <w:ind w:left="256" w:hanging="270"/>
            </w:pPr>
            <w:r>
              <w:t>T</w:t>
            </w:r>
            <w:r w:rsidRPr="00DC5752">
              <w:t xml:space="preserve">he substitution does not violate any contract provision or </w:t>
            </w:r>
            <w:r>
              <w:t xml:space="preserve">local, </w:t>
            </w:r>
            <w:r w:rsidRPr="00DC5752">
              <w:t>state,</w:t>
            </w:r>
            <w:r>
              <w:t xml:space="preserve"> or </w:t>
            </w:r>
            <w:r w:rsidRPr="00DC5752">
              <w:t xml:space="preserve"> Tribal procurement laws</w:t>
            </w:r>
            <w:r>
              <w:t xml:space="preserve">; </w:t>
            </w:r>
            <w:r w:rsidRPr="00D11EEF">
              <w:rPr>
                <w:u w:val="single"/>
              </w:rPr>
              <w:t xml:space="preserve">and </w:t>
            </w:r>
          </w:p>
          <w:p w:rsidRPr="00393247" w:rsidR="00DF24F2" w:rsidP="00DF24F2" w:rsidRDefault="00DF24F2" w14:paraId="7552C88E" w14:textId="565552B8">
            <w:pPr>
              <w:pStyle w:val="ListParagraph"/>
              <w:numPr>
                <w:ilvl w:val="0"/>
                <w:numId w:val="13"/>
              </w:numPr>
              <w:ind w:left="301" w:hanging="301"/>
            </w:pPr>
            <w:r>
              <w:t>S</w:t>
            </w:r>
            <w:r w:rsidRPr="00E50DB7">
              <w:t xml:space="preserve">upport is restricted to qualifying site and service substitutions that do not increase the total amount of support under the applicable funding commitment.  </w:t>
            </w:r>
          </w:p>
        </w:tc>
      </w:tr>
      <w:tr w:rsidRPr="00B771D2" w:rsidR="00DF24F2" w:rsidTr="006A1533" w14:paraId="1374B88D" w14:textId="77777777">
        <w:trPr>
          <w:cantSplit/>
          <w:trHeight w:val="1232"/>
        </w:trPr>
        <w:tc>
          <w:tcPr>
            <w:tcW w:w="886" w:type="dxa"/>
          </w:tcPr>
          <w:p w:rsidR="00DF24F2" w:rsidP="00DF24F2" w:rsidRDefault="00B74F6E" w14:paraId="6321DC9C" w14:textId="5DD12082">
            <w:pPr>
              <w:jc w:val="center"/>
              <w:rPr>
                <w:rFonts w:ascii="Calibri" w:hAnsi="Calibri" w:cs="Calibri"/>
                <w:color w:val="000000"/>
              </w:rPr>
            </w:pPr>
            <w:r>
              <w:rPr>
                <w:rFonts w:ascii="Calibri" w:hAnsi="Calibri" w:cs="Calibri"/>
                <w:color w:val="000000"/>
              </w:rPr>
              <w:lastRenderedPageBreak/>
              <w:t>21</w:t>
            </w:r>
          </w:p>
        </w:tc>
        <w:tc>
          <w:tcPr>
            <w:tcW w:w="4737" w:type="dxa"/>
          </w:tcPr>
          <w:p w:rsidR="00DF24F2" w:rsidP="00DF24F2" w:rsidRDefault="00DF24F2" w14:paraId="2519319A" w14:textId="7733DD09">
            <w:r w:rsidRPr="00B47D74">
              <w:t xml:space="preserve">Site &amp; Service Substitution </w:t>
            </w:r>
            <w:r>
              <w:t>Reason</w:t>
            </w:r>
          </w:p>
        </w:tc>
        <w:tc>
          <w:tcPr>
            <w:tcW w:w="7512" w:type="dxa"/>
          </w:tcPr>
          <w:p w:rsidR="00DF24F2" w:rsidP="00DF24F2" w:rsidRDefault="00DF24F2" w14:paraId="66EE059A" w14:textId="693E0113">
            <w:r>
              <w:t>The applicant will provide narrative of the substitution request and has option to upload supporting documents.</w:t>
            </w:r>
            <w:r w:rsidRPr="00AE01C8">
              <w:rPr>
                <w:color w:val="FF0000"/>
              </w:rPr>
              <w:t xml:space="preserve"> </w:t>
            </w:r>
            <w:r w:rsidRPr="00962FE7">
              <w:rPr>
                <w:color w:val="000000" w:themeColor="text1"/>
              </w:rPr>
              <w:t xml:space="preserve">The narrative should provide a brief explanation regarding the necessity of the change and why the request complies with the Site </w:t>
            </w:r>
            <w:r>
              <w:t>&amp; Service Substitution Requirements.</w:t>
            </w:r>
          </w:p>
          <w:p w:rsidR="00DF24F2" w:rsidP="00DF24F2" w:rsidRDefault="00DF24F2" w14:paraId="5290AE1F" w14:textId="72775468"/>
        </w:tc>
      </w:tr>
      <w:tr w:rsidRPr="00B771D2" w:rsidR="00DF24F2" w:rsidTr="003E7E89" w14:paraId="27B04EA8" w14:textId="77777777">
        <w:trPr>
          <w:cantSplit/>
          <w:trHeight w:val="269"/>
        </w:trPr>
        <w:tc>
          <w:tcPr>
            <w:tcW w:w="13135" w:type="dxa"/>
            <w:gridSpan w:val="3"/>
          </w:tcPr>
          <w:p w:rsidR="00DF24F2" w:rsidP="00DF24F2" w:rsidRDefault="00DF24F2" w14:paraId="6D3BAC1B" w14:textId="77777777">
            <w:pPr>
              <w:ind w:left="-824"/>
              <w:jc w:val="center"/>
              <w:rPr>
                <w:b/>
                <w:i/>
              </w:rPr>
            </w:pPr>
            <w:r w:rsidRPr="00496EE8">
              <w:rPr>
                <w:b/>
                <w:i/>
              </w:rPr>
              <w:t xml:space="preserve">SPIN </w:t>
            </w:r>
            <w:r w:rsidR="008C6DEB">
              <w:rPr>
                <w:b/>
                <w:i/>
              </w:rPr>
              <w:t xml:space="preserve">or Service Provider </w:t>
            </w:r>
            <w:r w:rsidRPr="00496EE8">
              <w:rPr>
                <w:b/>
                <w:i/>
              </w:rPr>
              <w:t>Change</w:t>
            </w:r>
          </w:p>
          <w:p w:rsidRPr="00496EE8" w:rsidR="004A0AB7" w:rsidP="00DF24F2" w:rsidRDefault="004A0AB7" w14:paraId="491E3A53" w14:textId="0ABC19EF">
            <w:pPr>
              <w:ind w:left="-824"/>
              <w:jc w:val="center"/>
              <w:rPr>
                <w:b/>
                <w:i/>
              </w:rPr>
            </w:pPr>
          </w:p>
        </w:tc>
      </w:tr>
      <w:tr w:rsidRPr="00B771D2" w:rsidR="00DF24F2" w:rsidTr="004C5047" w14:paraId="4D0E71E9" w14:textId="77777777">
        <w:trPr>
          <w:cantSplit/>
          <w:trHeight w:val="269"/>
        </w:trPr>
        <w:tc>
          <w:tcPr>
            <w:tcW w:w="886" w:type="dxa"/>
          </w:tcPr>
          <w:p w:rsidR="00DF24F2" w:rsidP="00DF24F2" w:rsidRDefault="00B74F6E" w14:paraId="631C61B0" w14:textId="3AD914FC">
            <w:pPr>
              <w:jc w:val="center"/>
              <w:rPr>
                <w:rFonts w:ascii="Calibri" w:hAnsi="Calibri" w:cs="Calibri"/>
                <w:color w:val="000000"/>
              </w:rPr>
            </w:pPr>
            <w:r>
              <w:rPr>
                <w:rFonts w:ascii="Calibri" w:hAnsi="Calibri" w:cs="Calibri"/>
                <w:color w:val="000000"/>
              </w:rPr>
              <w:t>22</w:t>
            </w:r>
          </w:p>
        </w:tc>
        <w:tc>
          <w:tcPr>
            <w:tcW w:w="4737" w:type="dxa"/>
          </w:tcPr>
          <w:p w:rsidRPr="00393247" w:rsidR="00DF24F2" w:rsidP="00DF24F2" w:rsidRDefault="00DF24F2" w14:paraId="52DC8A1B" w14:textId="4E634C07">
            <w:r>
              <w:t>Service Provider Change Type</w:t>
            </w:r>
          </w:p>
        </w:tc>
        <w:tc>
          <w:tcPr>
            <w:tcW w:w="7512" w:type="dxa"/>
          </w:tcPr>
          <w:p w:rsidR="00DF24F2" w:rsidP="00DF24F2" w:rsidRDefault="00DF24F2" w14:paraId="10A046F4" w14:textId="52688E98">
            <w:r w:rsidRPr="0071676B">
              <w:t>Select if you are requesting a</w:t>
            </w:r>
            <w:r>
              <w:t xml:space="preserve"> service provider change</w:t>
            </w:r>
            <w:r w:rsidRPr="0071676B">
              <w:t xml:space="preserve">.  </w:t>
            </w:r>
            <w:r w:rsidRPr="00CF66B8">
              <w:t>Check one that applies:</w:t>
            </w:r>
            <w:r>
              <w:t xml:space="preserve"> </w:t>
            </w:r>
          </w:p>
          <w:p w:rsidR="00DF24F2" w:rsidP="00DF24F2" w:rsidRDefault="00DF24F2" w14:paraId="02EBA068" w14:textId="10334632">
            <w:r w:rsidRPr="00CF66B8">
              <w:t>□</w:t>
            </w:r>
            <w:r>
              <w:t xml:space="preserve">  C</w:t>
            </w:r>
            <w:r w:rsidRPr="000D2ED7">
              <w:t>orrective</w:t>
            </w:r>
            <w:r>
              <w:t xml:space="preserve"> service provider</w:t>
            </w:r>
            <w:r w:rsidRPr="000D2ED7">
              <w:t xml:space="preserve"> change:  </w:t>
            </w:r>
          </w:p>
          <w:p w:rsidR="00DF24F2" w:rsidP="00DF24F2" w:rsidRDefault="00DF24F2" w14:paraId="2951B7F9" w14:textId="7237FD35">
            <w:pPr>
              <w:pStyle w:val="ListParagraph"/>
              <w:numPr>
                <w:ilvl w:val="0"/>
                <w:numId w:val="14"/>
              </w:numPr>
            </w:pPr>
            <w:r>
              <w:t>C</w:t>
            </w:r>
            <w:r w:rsidRPr="000D2ED7">
              <w:t>orrecting data entry errors</w:t>
            </w:r>
            <w:r>
              <w:t>;</w:t>
            </w:r>
          </w:p>
          <w:p w:rsidR="00DF24F2" w:rsidP="00DF24F2" w:rsidRDefault="00DF24F2" w14:paraId="64239A55" w14:textId="5225045C">
            <w:pPr>
              <w:pStyle w:val="ListParagraph"/>
              <w:numPr>
                <w:ilvl w:val="0"/>
                <w:numId w:val="14"/>
              </w:numPr>
            </w:pPr>
            <w:r>
              <w:t>U</w:t>
            </w:r>
            <w:r w:rsidRPr="000D2ED7">
              <w:t xml:space="preserve">pdating a SPIN that has changed due to the merger of companies or the acquisition of one company by another; </w:t>
            </w:r>
            <w:r w:rsidRPr="00065FDA">
              <w:rPr>
                <w:u w:val="single"/>
              </w:rPr>
              <w:t xml:space="preserve">or </w:t>
            </w:r>
          </w:p>
          <w:p w:rsidR="00DF24F2" w:rsidP="00DF24F2" w:rsidRDefault="00DF24F2" w14:paraId="319232DC" w14:textId="50A804B9">
            <w:pPr>
              <w:pStyle w:val="ListParagraph"/>
              <w:numPr>
                <w:ilvl w:val="0"/>
                <w:numId w:val="14"/>
              </w:numPr>
            </w:pPr>
            <w:r>
              <w:t>E</w:t>
            </w:r>
            <w:r w:rsidRPr="000D2ED7">
              <w:t>ffectuating a change that was not i</w:t>
            </w:r>
            <w:r>
              <w:t xml:space="preserve">nitiated </w:t>
            </w:r>
            <w:r w:rsidRPr="000D2ED7">
              <w:t xml:space="preserve">by the applicant.   </w:t>
            </w:r>
          </w:p>
          <w:p w:rsidR="00DF24F2" w:rsidP="00DF24F2" w:rsidRDefault="00DF24F2" w14:paraId="411687A7" w14:textId="77777777">
            <w:r w:rsidRPr="00065FDA">
              <w:t xml:space="preserve">□ </w:t>
            </w:r>
            <w:r>
              <w:t xml:space="preserve">  O</w:t>
            </w:r>
            <w:r w:rsidRPr="000D2ED7">
              <w:t>perational</w:t>
            </w:r>
            <w:r>
              <w:t xml:space="preserve"> </w:t>
            </w:r>
            <w:r w:rsidRPr="000D2ED7">
              <w:t>SPIN change</w:t>
            </w:r>
            <w:r>
              <w:t>:</w:t>
            </w:r>
          </w:p>
          <w:p w:rsidRPr="00393247" w:rsidR="00DF24F2" w:rsidP="00DF24F2" w:rsidRDefault="00DF24F2" w14:paraId="71AB2099" w14:textId="7A627276">
            <w:pPr>
              <w:pStyle w:val="ListParagraph"/>
              <w:numPr>
                <w:ilvl w:val="0"/>
                <w:numId w:val="15"/>
              </w:numPr>
            </w:pPr>
            <w:r>
              <w:t>T</w:t>
            </w:r>
            <w:r w:rsidRPr="000D2ED7">
              <w:t xml:space="preserve">he applicant has a legitimate reason to change </w:t>
            </w:r>
            <w:r>
              <w:t xml:space="preserve">services </w:t>
            </w:r>
            <w:r w:rsidRPr="000D2ED7">
              <w:t>providers (e.g., breach of contract or the service provider is unable to perform)</w:t>
            </w:r>
            <w:r>
              <w:t>.</w:t>
            </w:r>
          </w:p>
        </w:tc>
      </w:tr>
      <w:tr w:rsidRPr="00B771D2" w:rsidR="00DF24F2" w:rsidTr="004C5047" w14:paraId="5AFF67CC" w14:textId="77777777">
        <w:trPr>
          <w:cantSplit/>
          <w:trHeight w:val="269"/>
        </w:trPr>
        <w:tc>
          <w:tcPr>
            <w:tcW w:w="886" w:type="dxa"/>
          </w:tcPr>
          <w:p w:rsidR="00DF24F2" w:rsidP="00DF24F2" w:rsidRDefault="00B74F6E" w14:paraId="2BC3E1A5" w14:textId="3506E7C1">
            <w:pPr>
              <w:jc w:val="center"/>
              <w:rPr>
                <w:rFonts w:ascii="Calibri" w:hAnsi="Calibri" w:cs="Calibri"/>
                <w:color w:val="000000"/>
              </w:rPr>
            </w:pPr>
            <w:r>
              <w:rPr>
                <w:rFonts w:ascii="Calibri" w:hAnsi="Calibri" w:cs="Calibri"/>
                <w:color w:val="000000"/>
              </w:rPr>
              <w:t>23</w:t>
            </w:r>
          </w:p>
        </w:tc>
        <w:tc>
          <w:tcPr>
            <w:tcW w:w="4737" w:type="dxa"/>
          </w:tcPr>
          <w:p w:rsidR="00DF24F2" w:rsidP="00DF24F2" w:rsidRDefault="00DF24F2" w14:paraId="14B4398E" w14:textId="01953B7C">
            <w:r>
              <w:t>Old Service Provider Information</w:t>
            </w:r>
          </w:p>
        </w:tc>
        <w:tc>
          <w:tcPr>
            <w:tcW w:w="7512" w:type="dxa"/>
          </w:tcPr>
          <w:p w:rsidRPr="00E50DB7" w:rsidR="00DF24F2" w:rsidP="00DF24F2" w:rsidRDefault="00FA21F4" w14:paraId="6110C26B" w14:textId="32F87B41">
            <w:r>
              <w:t>The system will pre-populate this information based on the FRN</w:t>
            </w:r>
            <w:r w:rsidR="00760C5F">
              <w:t>(s) selected by the applicant.</w:t>
            </w:r>
            <w:r w:rsidR="00DF24F2">
              <w:t xml:space="preserve"> </w:t>
            </w:r>
          </w:p>
        </w:tc>
      </w:tr>
      <w:tr w:rsidRPr="00B771D2" w:rsidR="00DF24F2" w:rsidTr="004C5047" w14:paraId="70073F3B" w14:textId="77777777">
        <w:trPr>
          <w:cantSplit/>
          <w:trHeight w:val="269"/>
        </w:trPr>
        <w:tc>
          <w:tcPr>
            <w:tcW w:w="886" w:type="dxa"/>
          </w:tcPr>
          <w:p w:rsidR="00DF24F2" w:rsidP="00DF24F2" w:rsidRDefault="00B74F6E" w14:paraId="3F1CECF0" w14:textId="64F5B9A4">
            <w:pPr>
              <w:jc w:val="center"/>
              <w:rPr>
                <w:rFonts w:ascii="Calibri" w:hAnsi="Calibri" w:cs="Calibri"/>
                <w:color w:val="000000"/>
              </w:rPr>
            </w:pPr>
            <w:r>
              <w:rPr>
                <w:rFonts w:ascii="Calibri" w:hAnsi="Calibri" w:cs="Calibri"/>
                <w:color w:val="000000"/>
              </w:rPr>
              <w:t>24</w:t>
            </w:r>
          </w:p>
        </w:tc>
        <w:tc>
          <w:tcPr>
            <w:tcW w:w="4737" w:type="dxa"/>
          </w:tcPr>
          <w:p w:rsidR="00DF24F2" w:rsidP="00DF24F2" w:rsidRDefault="00DF24F2" w14:paraId="53BA793F" w14:textId="0ABA37EA">
            <w:r>
              <w:t xml:space="preserve">New Service Provider Information </w:t>
            </w:r>
          </w:p>
        </w:tc>
        <w:tc>
          <w:tcPr>
            <w:tcW w:w="7512" w:type="dxa"/>
          </w:tcPr>
          <w:p w:rsidRPr="00E50DB7" w:rsidR="00DF24F2" w:rsidP="00DF24F2" w:rsidRDefault="00DF24F2" w14:paraId="33CA395C" w14:textId="1E9899D5">
            <w:r>
              <w:t>The applicant</w:t>
            </w:r>
            <w:r w:rsidRPr="00AC6551">
              <w:t xml:space="preserve"> will provide information for the </w:t>
            </w:r>
            <w:r>
              <w:t>new service provider</w:t>
            </w:r>
            <w:r w:rsidRPr="00AC6551">
              <w:t>.</w:t>
            </w:r>
            <w:r w:rsidR="00760C5F">
              <w:t xml:space="preserve">  Name and address will need to be provided if the service provider does not have a SPIN.  If the service provider has a SPIN, the applicant will enter the SPIN and the system will pre-populate the contact information for the service provider. </w:t>
            </w:r>
          </w:p>
        </w:tc>
      </w:tr>
      <w:tr w:rsidRPr="00B771D2" w:rsidR="00DF24F2" w:rsidTr="004C5047" w14:paraId="47C4CC27" w14:textId="77777777">
        <w:trPr>
          <w:cantSplit/>
          <w:trHeight w:val="269"/>
        </w:trPr>
        <w:tc>
          <w:tcPr>
            <w:tcW w:w="886" w:type="dxa"/>
          </w:tcPr>
          <w:p w:rsidR="00DF24F2" w:rsidP="00DF24F2" w:rsidRDefault="00B74F6E" w14:paraId="7D29D630" w14:textId="41DFC350">
            <w:pPr>
              <w:jc w:val="center"/>
              <w:rPr>
                <w:rFonts w:ascii="Calibri" w:hAnsi="Calibri" w:cs="Calibri"/>
                <w:color w:val="000000"/>
              </w:rPr>
            </w:pPr>
            <w:r>
              <w:rPr>
                <w:rFonts w:ascii="Calibri" w:hAnsi="Calibri" w:cs="Calibri"/>
                <w:color w:val="000000"/>
              </w:rPr>
              <w:t>25</w:t>
            </w:r>
          </w:p>
        </w:tc>
        <w:tc>
          <w:tcPr>
            <w:tcW w:w="4737" w:type="dxa"/>
          </w:tcPr>
          <w:p w:rsidRPr="00393247" w:rsidR="00DF24F2" w:rsidP="00DF24F2" w:rsidRDefault="00DF24F2" w14:paraId="490AE91F" w14:textId="0F53C4A7">
            <w:r>
              <w:t xml:space="preserve">SPIN Change Reason </w:t>
            </w:r>
          </w:p>
        </w:tc>
        <w:tc>
          <w:tcPr>
            <w:tcW w:w="7512" w:type="dxa"/>
          </w:tcPr>
          <w:p w:rsidR="008C6DEB" w:rsidP="004A0AB7" w:rsidRDefault="00DF24F2" w14:paraId="2B621FEC" w14:textId="77777777">
            <w:r>
              <w:t>The applicant</w:t>
            </w:r>
            <w:r w:rsidRPr="00E50DB7">
              <w:t xml:space="preserve"> will provide narrative </w:t>
            </w:r>
            <w:r>
              <w:t xml:space="preserve">for such change </w:t>
            </w:r>
            <w:r w:rsidRPr="00E50DB7">
              <w:t>and has option to upload supporting documents.</w:t>
            </w:r>
          </w:p>
          <w:p w:rsidRPr="00393247" w:rsidR="004A0AB7" w:rsidP="004A0AB7" w:rsidRDefault="004A0AB7" w14:paraId="429E2380" w14:textId="1198BB9D"/>
        </w:tc>
      </w:tr>
      <w:tr w:rsidRPr="00B771D2" w:rsidR="00DF24F2" w:rsidTr="003E7E89" w14:paraId="02572D89" w14:textId="77777777">
        <w:trPr>
          <w:cantSplit/>
          <w:trHeight w:val="269"/>
        </w:trPr>
        <w:tc>
          <w:tcPr>
            <w:tcW w:w="13135" w:type="dxa"/>
            <w:gridSpan w:val="3"/>
          </w:tcPr>
          <w:p w:rsidR="00DF24F2" w:rsidP="00DF24F2" w:rsidRDefault="00DF24F2" w14:paraId="4314E9B9" w14:textId="77777777">
            <w:pPr>
              <w:jc w:val="center"/>
              <w:rPr>
                <w:b/>
                <w:i/>
              </w:rPr>
            </w:pPr>
            <w:r>
              <w:rPr>
                <w:b/>
                <w:i/>
              </w:rPr>
              <w:t>Request to Cancel FRN(s)</w:t>
            </w:r>
          </w:p>
          <w:p w:rsidRPr="00496EE8" w:rsidR="004A0AB7" w:rsidP="00DF24F2" w:rsidRDefault="004A0AB7" w14:paraId="409DD73E" w14:textId="6E6F68D0">
            <w:pPr>
              <w:jc w:val="center"/>
            </w:pPr>
          </w:p>
        </w:tc>
      </w:tr>
      <w:tr w:rsidRPr="00B771D2" w:rsidR="00DF24F2" w:rsidTr="004C5047" w14:paraId="33BC28AF" w14:textId="77777777">
        <w:trPr>
          <w:cantSplit/>
          <w:trHeight w:val="269"/>
        </w:trPr>
        <w:tc>
          <w:tcPr>
            <w:tcW w:w="886" w:type="dxa"/>
          </w:tcPr>
          <w:p w:rsidR="00DF24F2" w:rsidP="00DF24F2" w:rsidRDefault="00B74F6E" w14:paraId="1E7EA6AC" w14:textId="40549BC5">
            <w:pPr>
              <w:jc w:val="center"/>
              <w:rPr>
                <w:rFonts w:ascii="Calibri" w:hAnsi="Calibri" w:cs="Calibri"/>
                <w:color w:val="000000"/>
              </w:rPr>
            </w:pPr>
            <w:r>
              <w:rPr>
                <w:rFonts w:ascii="Calibri" w:hAnsi="Calibri" w:cs="Calibri"/>
                <w:color w:val="000000"/>
              </w:rPr>
              <w:t>26</w:t>
            </w:r>
          </w:p>
        </w:tc>
        <w:tc>
          <w:tcPr>
            <w:tcW w:w="4737" w:type="dxa"/>
          </w:tcPr>
          <w:p w:rsidR="00DF24F2" w:rsidDel="002576D2" w:rsidP="00DF24F2" w:rsidRDefault="00DF24F2" w14:paraId="7BCCCC4D" w14:textId="5D725CC1">
            <w:r>
              <w:rPr>
                <w:rFonts w:cstheme="minorHAnsi"/>
              </w:rPr>
              <w:t>FRN Information</w:t>
            </w:r>
          </w:p>
        </w:tc>
        <w:tc>
          <w:tcPr>
            <w:tcW w:w="7512" w:type="dxa"/>
          </w:tcPr>
          <w:p w:rsidRPr="0071676B" w:rsidR="00DF24F2" w:rsidDel="002576D2" w:rsidP="00DF24F2" w:rsidRDefault="00DF24F2" w14:paraId="7AC6B289" w14:textId="424D3536">
            <w:r>
              <w:rPr>
                <w:rFonts w:cstheme="minorHAnsi"/>
              </w:rPr>
              <w:t xml:space="preserve">The applicant will select one or more FRNs that it would like to be cancelled.  This action is irrevocable and the FRN or FRNS cannot be reinstated later.  This action will allow the requested funding to be returned to the Emergency Connectivity Fund Program for possible commitments to other applicants. </w:t>
            </w:r>
          </w:p>
        </w:tc>
      </w:tr>
      <w:tr w:rsidRPr="00B771D2" w:rsidR="00DF24F2" w:rsidTr="004C5047" w14:paraId="09D36181" w14:textId="77777777">
        <w:trPr>
          <w:cantSplit/>
          <w:trHeight w:val="269"/>
        </w:trPr>
        <w:tc>
          <w:tcPr>
            <w:tcW w:w="886" w:type="dxa"/>
          </w:tcPr>
          <w:p w:rsidR="00DF24F2" w:rsidP="00DF24F2" w:rsidRDefault="00B74F6E" w14:paraId="13EE4D4D" w14:textId="08E8A7E4">
            <w:pPr>
              <w:jc w:val="center"/>
              <w:rPr>
                <w:rFonts w:ascii="Calibri" w:hAnsi="Calibri" w:cs="Calibri"/>
                <w:color w:val="000000"/>
              </w:rPr>
            </w:pPr>
            <w:r>
              <w:rPr>
                <w:rFonts w:ascii="Calibri" w:hAnsi="Calibri" w:cs="Calibri"/>
                <w:color w:val="000000"/>
              </w:rPr>
              <w:t>27</w:t>
            </w:r>
          </w:p>
        </w:tc>
        <w:tc>
          <w:tcPr>
            <w:tcW w:w="4737" w:type="dxa"/>
          </w:tcPr>
          <w:p w:rsidR="00DF24F2" w:rsidDel="002576D2" w:rsidP="00DF24F2" w:rsidRDefault="00DF24F2" w14:paraId="3818449C" w14:textId="04F12C3D">
            <w:r>
              <w:rPr>
                <w:rFonts w:cstheme="minorHAnsi"/>
              </w:rPr>
              <w:t>FCC Form 471</w:t>
            </w:r>
          </w:p>
        </w:tc>
        <w:tc>
          <w:tcPr>
            <w:tcW w:w="7512" w:type="dxa"/>
          </w:tcPr>
          <w:p w:rsidRPr="0071676B" w:rsidR="00DF24F2" w:rsidDel="002576D2" w:rsidP="00DF24F2" w:rsidRDefault="00DF24F2" w14:paraId="160CF302" w14:textId="62292C53">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rsidRPr="00B771D2" w:rsidR="00DF24F2" w:rsidTr="00ED2E71" w14:paraId="606237B2" w14:textId="77777777">
        <w:trPr>
          <w:cantSplit/>
          <w:trHeight w:val="269"/>
        </w:trPr>
        <w:tc>
          <w:tcPr>
            <w:tcW w:w="13135" w:type="dxa"/>
            <w:gridSpan w:val="3"/>
          </w:tcPr>
          <w:p w:rsidR="00DF24F2" w:rsidP="00DF24F2" w:rsidRDefault="00DF24F2" w14:paraId="73A31849" w14:textId="77777777">
            <w:pPr>
              <w:jc w:val="center"/>
              <w:rPr>
                <w:b/>
                <w:i/>
              </w:rPr>
            </w:pPr>
            <w:r>
              <w:rPr>
                <w:b/>
                <w:i/>
              </w:rPr>
              <w:lastRenderedPageBreak/>
              <w:t>Request to Reduce Commitments for FRN(s)</w:t>
            </w:r>
          </w:p>
          <w:p w:rsidRPr="00496EE8" w:rsidR="004A0AB7" w:rsidP="00DF24F2" w:rsidRDefault="004A0AB7" w14:paraId="03B20B25" w14:textId="14574948">
            <w:pPr>
              <w:jc w:val="center"/>
              <w:rPr>
                <w:b/>
                <w:i/>
              </w:rPr>
            </w:pPr>
          </w:p>
        </w:tc>
      </w:tr>
      <w:tr w:rsidRPr="00B771D2" w:rsidR="00DF24F2" w:rsidTr="004C5047" w14:paraId="276CA284" w14:textId="77777777">
        <w:trPr>
          <w:cantSplit/>
          <w:trHeight w:val="269"/>
        </w:trPr>
        <w:tc>
          <w:tcPr>
            <w:tcW w:w="886" w:type="dxa"/>
          </w:tcPr>
          <w:p w:rsidRPr="00DB59E2" w:rsidR="00DF24F2" w:rsidP="00DF24F2" w:rsidRDefault="00B74F6E" w14:paraId="7D9B23CC" w14:textId="607D88B4">
            <w:pPr>
              <w:ind w:left="-15" w:firstLine="15"/>
              <w:jc w:val="center"/>
            </w:pPr>
            <w:r>
              <w:t>28</w:t>
            </w:r>
          </w:p>
        </w:tc>
        <w:tc>
          <w:tcPr>
            <w:tcW w:w="4737" w:type="dxa"/>
          </w:tcPr>
          <w:p w:rsidRPr="00DB59E2" w:rsidR="00DF24F2" w:rsidP="00DF24F2" w:rsidRDefault="00DF24F2" w14:paraId="43B93621" w14:textId="2DFFA1F6">
            <w:pPr>
              <w:ind w:left="-15" w:firstLine="15"/>
            </w:pPr>
            <w:r>
              <w:t xml:space="preserve">FRN Information </w:t>
            </w:r>
          </w:p>
        </w:tc>
        <w:tc>
          <w:tcPr>
            <w:tcW w:w="7512" w:type="dxa"/>
          </w:tcPr>
          <w:p w:rsidRPr="00DB59E2" w:rsidR="00DF24F2" w:rsidP="00DF24F2" w:rsidRDefault="00DF24F2" w14:paraId="04A77628" w14:textId="1867F54B">
            <w:pPr>
              <w:ind w:left="-15" w:firstLine="15"/>
            </w:pPr>
            <w:r>
              <w:t xml:space="preserve">The applicant will select one or more FRNs where it would like the amount of funding committed to be reduced. </w:t>
            </w:r>
          </w:p>
        </w:tc>
      </w:tr>
      <w:tr w:rsidRPr="00B771D2" w:rsidR="00DF24F2" w:rsidTr="004C5047" w14:paraId="56888764" w14:textId="77777777">
        <w:trPr>
          <w:cantSplit/>
          <w:trHeight w:val="269"/>
        </w:trPr>
        <w:tc>
          <w:tcPr>
            <w:tcW w:w="886" w:type="dxa"/>
          </w:tcPr>
          <w:p w:rsidRPr="00ED2E71" w:rsidR="00DF24F2" w:rsidP="00DF24F2" w:rsidRDefault="00B74F6E" w14:paraId="33633693" w14:textId="4AF2480B">
            <w:pPr>
              <w:ind w:left="-15" w:firstLine="15"/>
              <w:jc w:val="center"/>
            </w:pPr>
            <w:r>
              <w:rPr>
                <w:rFonts w:ascii="Calibri" w:hAnsi="Calibri" w:cs="Calibri"/>
                <w:color w:val="000000"/>
              </w:rPr>
              <w:t>29</w:t>
            </w:r>
          </w:p>
        </w:tc>
        <w:tc>
          <w:tcPr>
            <w:tcW w:w="4737" w:type="dxa"/>
          </w:tcPr>
          <w:p w:rsidR="00DF24F2" w:rsidP="00DF24F2" w:rsidRDefault="00DF24F2" w14:paraId="003173B5" w14:textId="333AC04E">
            <w:pPr>
              <w:ind w:left="-15" w:firstLine="15"/>
            </w:pPr>
            <w:r>
              <w:rPr>
                <w:rFonts w:cstheme="minorHAnsi"/>
              </w:rPr>
              <w:t>FCC Form 471</w:t>
            </w:r>
          </w:p>
        </w:tc>
        <w:tc>
          <w:tcPr>
            <w:tcW w:w="7512" w:type="dxa"/>
          </w:tcPr>
          <w:p w:rsidR="00DF24F2" w:rsidP="00DF24F2" w:rsidRDefault="00DF24F2" w14:paraId="5AF22914" w14:textId="77777777">
            <w:pPr>
              <w:ind w:left="-15" w:firstLine="15"/>
              <w:rPr>
                <w:rFonts w:cstheme="minorHAnsi"/>
              </w:rPr>
            </w:pPr>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p w:rsidR="00DF24F2" w:rsidP="00DF24F2" w:rsidRDefault="00DF24F2" w14:paraId="0430931E" w14:textId="28BC4D67">
            <w:pPr>
              <w:ind w:left="-15" w:firstLine="15"/>
            </w:pPr>
          </w:p>
        </w:tc>
      </w:tr>
      <w:tr w:rsidRPr="00B771D2" w:rsidR="00DF24F2" w:rsidTr="003E7E89" w14:paraId="73F03BA2" w14:textId="77777777">
        <w:trPr>
          <w:cantSplit/>
          <w:trHeight w:val="269"/>
        </w:trPr>
        <w:tc>
          <w:tcPr>
            <w:tcW w:w="13135" w:type="dxa"/>
            <w:gridSpan w:val="3"/>
          </w:tcPr>
          <w:p w:rsidR="00DF24F2" w:rsidP="00DF24F2" w:rsidRDefault="00DF24F2" w14:paraId="181EC28C" w14:textId="77777777">
            <w:pPr>
              <w:ind w:left="-15" w:firstLine="15"/>
              <w:jc w:val="center"/>
              <w:rPr>
                <w:b/>
              </w:rPr>
            </w:pPr>
            <w:r>
              <w:rPr>
                <w:b/>
              </w:rPr>
              <w:t xml:space="preserve">FRN Information </w:t>
            </w:r>
          </w:p>
          <w:p w:rsidRPr="004C5047" w:rsidR="004A0AB7" w:rsidP="00DF24F2" w:rsidRDefault="004A0AB7" w14:paraId="09393D45" w14:textId="52E78D26">
            <w:pPr>
              <w:ind w:left="-15" w:firstLine="15"/>
              <w:jc w:val="center"/>
              <w:rPr>
                <w:b/>
              </w:rPr>
            </w:pPr>
          </w:p>
        </w:tc>
      </w:tr>
      <w:tr w:rsidR="00DC2FAC" w:rsidDel="002576D2" w:rsidTr="008C6DEB" w14:paraId="695BA0D0" w14:textId="77777777">
        <w:trPr>
          <w:cantSplit/>
          <w:trHeight w:val="269"/>
        </w:trPr>
        <w:tc>
          <w:tcPr>
            <w:tcW w:w="886" w:type="dxa"/>
            <w:shd w:val="clear" w:color="auto" w:fill="auto"/>
          </w:tcPr>
          <w:p w:rsidR="00DC2FAC" w:rsidP="00DF24F2" w:rsidRDefault="00B74F6E" w14:paraId="692B21F7" w14:textId="4BC2A1FE">
            <w:pPr>
              <w:jc w:val="center"/>
              <w:rPr>
                <w:rFonts w:ascii="Calibri" w:hAnsi="Calibri" w:cs="Calibri"/>
                <w:color w:val="000000"/>
              </w:rPr>
            </w:pPr>
            <w:r>
              <w:rPr>
                <w:rFonts w:ascii="Calibri" w:hAnsi="Calibri" w:cs="Calibri"/>
                <w:color w:val="000000"/>
              </w:rPr>
              <w:t>230</w:t>
            </w:r>
          </w:p>
        </w:tc>
        <w:tc>
          <w:tcPr>
            <w:tcW w:w="4737" w:type="dxa"/>
            <w:shd w:val="clear" w:color="auto" w:fill="auto"/>
          </w:tcPr>
          <w:p w:rsidR="00DC2FAC" w:rsidDel="00DC2FAC" w:rsidP="00DF24F2" w:rsidRDefault="00DC2FAC" w14:paraId="36C2F0F9" w14:textId="793A093A">
            <w:r>
              <w:t>Type of Service</w:t>
            </w:r>
          </w:p>
        </w:tc>
        <w:tc>
          <w:tcPr>
            <w:tcW w:w="7512" w:type="dxa"/>
            <w:shd w:val="clear" w:color="auto" w:fill="auto"/>
          </w:tcPr>
          <w:p w:rsidR="00DC2FAC" w:rsidP="00DF24F2" w:rsidRDefault="008C6DEB" w14:paraId="6FA35E0A" w14:textId="0810843B">
            <w:r>
              <w:t>The system will pre-populate this information based on the FRNs selected by the applicant</w:t>
            </w:r>
            <w:r w:rsidR="007467F9">
              <w:t>.</w:t>
            </w:r>
          </w:p>
        </w:tc>
      </w:tr>
      <w:tr w:rsidR="00DF24F2" w:rsidDel="002576D2" w:rsidTr="004C5047" w14:paraId="2DB76442" w14:textId="77777777">
        <w:trPr>
          <w:cantSplit/>
          <w:trHeight w:val="269"/>
        </w:trPr>
        <w:tc>
          <w:tcPr>
            <w:tcW w:w="886" w:type="dxa"/>
          </w:tcPr>
          <w:p w:rsidR="00DF24F2" w:rsidP="00DF24F2" w:rsidRDefault="00B74F6E" w14:paraId="30B96B52" w14:textId="04CD5881">
            <w:pPr>
              <w:jc w:val="center"/>
              <w:rPr>
                <w:rFonts w:ascii="Calibri" w:hAnsi="Calibri" w:cs="Calibri"/>
                <w:color w:val="000000"/>
              </w:rPr>
            </w:pPr>
            <w:r>
              <w:rPr>
                <w:rFonts w:ascii="Calibri" w:hAnsi="Calibri" w:cs="Calibri"/>
                <w:color w:val="000000"/>
              </w:rPr>
              <w:t>31</w:t>
            </w:r>
          </w:p>
        </w:tc>
        <w:tc>
          <w:tcPr>
            <w:tcW w:w="4737" w:type="dxa"/>
          </w:tcPr>
          <w:p w:rsidR="00DF24F2" w:rsidDel="002576D2" w:rsidP="00DF24F2" w:rsidRDefault="00DC2FAC" w14:paraId="5456E9FA" w14:textId="2208B021">
            <w:r>
              <w:t>Monthly Recurring Unit Cost</w:t>
            </w:r>
          </w:p>
        </w:tc>
        <w:tc>
          <w:tcPr>
            <w:tcW w:w="7512" w:type="dxa"/>
          </w:tcPr>
          <w:p w:rsidR="00DF24F2" w:rsidDel="002576D2" w:rsidP="00DF24F2" w:rsidRDefault="00DF24F2" w14:paraId="255AF6B6" w14:textId="4259B3BC">
            <w:r>
              <w:t xml:space="preserve">If there is a change in the </w:t>
            </w:r>
            <w:r w:rsidR="00DC2FAC">
              <w:t xml:space="preserve">monthly recurring unit cost, provide the updated cost. </w:t>
            </w:r>
            <w:r>
              <w:t xml:space="preserve"> </w:t>
            </w:r>
          </w:p>
        </w:tc>
      </w:tr>
      <w:tr w:rsidR="00DF24F2" w:rsidDel="002576D2" w:rsidTr="004C5047" w14:paraId="31863764" w14:textId="77777777">
        <w:trPr>
          <w:cantSplit/>
          <w:trHeight w:val="269"/>
        </w:trPr>
        <w:tc>
          <w:tcPr>
            <w:tcW w:w="886" w:type="dxa"/>
          </w:tcPr>
          <w:p w:rsidR="00DF24F2" w:rsidP="00DF24F2" w:rsidRDefault="00760C5F" w14:paraId="604729F7" w14:textId="54C90E6D">
            <w:pPr>
              <w:jc w:val="center"/>
              <w:rPr>
                <w:rFonts w:ascii="Calibri" w:hAnsi="Calibri" w:cs="Calibri"/>
                <w:color w:val="000000"/>
              </w:rPr>
            </w:pPr>
            <w:r>
              <w:rPr>
                <w:rFonts w:ascii="Calibri" w:hAnsi="Calibri" w:cs="Calibri"/>
                <w:color w:val="000000"/>
              </w:rPr>
              <w:t>3</w:t>
            </w:r>
            <w:r w:rsidR="00B74F6E">
              <w:rPr>
                <w:rFonts w:ascii="Calibri" w:hAnsi="Calibri" w:cs="Calibri"/>
                <w:color w:val="000000"/>
              </w:rPr>
              <w:t>2</w:t>
            </w:r>
          </w:p>
        </w:tc>
        <w:tc>
          <w:tcPr>
            <w:tcW w:w="4737" w:type="dxa"/>
          </w:tcPr>
          <w:p w:rsidR="00DF24F2" w:rsidP="00DF24F2" w:rsidRDefault="00DC2FAC" w14:paraId="2521D05C" w14:textId="1835B0D8">
            <w:r>
              <w:t>Monthly Quantity</w:t>
            </w:r>
          </w:p>
        </w:tc>
        <w:tc>
          <w:tcPr>
            <w:tcW w:w="7512" w:type="dxa"/>
          </w:tcPr>
          <w:p w:rsidR="00DF24F2" w:rsidDel="002576D2" w:rsidP="00DF24F2" w:rsidRDefault="00DC2FAC" w14:paraId="1D4314EB" w14:textId="23524E60">
            <w:r>
              <w:t xml:space="preserve">If there is a change in the </w:t>
            </w:r>
            <w:r w:rsidR="008C6DEB">
              <w:t>monthly quantity, provide the</w:t>
            </w:r>
            <w:r>
              <w:t xml:space="preserve"> updated </w:t>
            </w:r>
            <w:r w:rsidR="008C6DEB">
              <w:t xml:space="preserve">monthly quantity. </w:t>
            </w:r>
          </w:p>
        </w:tc>
      </w:tr>
      <w:tr w:rsidR="00DF24F2" w:rsidDel="002576D2" w:rsidTr="004C5047" w14:paraId="2CCE590A" w14:textId="77777777">
        <w:trPr>
          <w:cantSplit/>
          <w:trHeight w:val="269"/>
        </w:trPr>
        <w:tc>
          <w:tcPr>
            <w:tcW w:w="886" w:type="dxa"/>
          </w:tcPr>
          <w:p w:rsidR="00DF24F2" w:rsidP="00DF24F2" w:rsidRDefault="00760C5F" w14:paraId="069B463D" w14:textId="403B42F7">
            <w:pPr>
              <w:jc w:val="center"/>
              <w:rPr>
                <w:rFonts w:ascii="Calibri" w:hAnsi="Calibri" w:cs="Calibri"/>
                <w:color w:val="000000"/>
              </w:rPr>
            </w:pPr>
            <w:r>
              <w:rPr>
                <w:rFonts w:ascii="Calibri" w:hAnsi="Calibri" w:cs="Calibri"/>
                <w:color w:val="000000"/>
              </w:rPr>
              <w:t>3</w:t>
            </w:r>
            <w:r w:rsidR="00B74F6E">
              <w:rPr>
                <w:rFonts w:ascii="Calibri" w:hAnsi="Calibri" w:cs="Calibri"/>
                <w:color w:val="000000"/>
              </w:rPr>
              <w:t>3</w:t>
            </w:r>
          </w:p>
        </w:tc>
        <w:tc>
          <w:tcPr>
            <w:tcW w:w="4737" w:type="dxa"/>
          </w:tcPr>
          <w:p w:rsidR="00DF24F2" w:rsidP="00DF24F2" w:rsidRDefault="00DC2FAC" w14:paraId="0DE23A8D" w14:textId="48F20420">
            <w:r>
              <w:t xml:space="preserve">Months of Service  </w:t>
            </w:r>
          </w:p>
        </w:tc>
        <w:tc>
          <w:tcPr>
            <w:tcW w:w="7512" w:type="dxa"/>
          </w:tcPr>
          <w:p w:rsidR="00DF24F2" w:rsidDel="002576D2" w:rsidP="00DF24F2" w:rsidRDefault="00DF24F2" w14:paraId="3AECE307" w14:textId="7FFB8502">
            <w:r>
              <w:t xml:space="preserve">If there is a change in the </w:t>
            </w:r>
            <w:r w:rsidR="008C6DEB">
              <w:t>number of months of service, provide the updated number of months of service. t</w:t>
            </w:r>
            <w:r>
              <w:t xml:space="preserve">   </w:t>
            </w:r>
          </w:p>
        </w:tc>
      </w:tr>
      <w:tr w:rsidR="008C6DEB" w:rsidTr="003E7E89" w14:paraId="33ED9820" w14:textId="77777777">
        <w:trPr>
          <w:cantSplit/>
          <w:trHeight w:val="269"/>
        </w:trPr>
        <w:tc>
          <w:tcPr>
            <w:tcW w:w="886" w:type="dxa"/>
          </w:tcPr>
          <w:p w:rsidR="008C6DEB" w:rsidP="003E7E89" w:rsidRDefault="00760C5F" w14:paraId="2F81BAF7" w14:textId="3C84CFA1">
            <w:pPr>
              <w:jc w:val="center"/>
              <w:rPr>
                <w:rFonts w:ascii="Calibri" w:hAnsi="Calibri" w:cs="Calibri"/>
                <w:color w:val="000000"/>
              </w:rPr>
            </w:pPr>
            <w:r>
              <w:rPr>
                <w:rFonts w:ascii="Calibri" w:hAnsi="Calibri" w:cs="Calibri"/>
                <w:color w:val="000000"/>
              </w:rPr>
              <w:t>3</w:t>
            </w:r>
            <w:r w:rsidR="00B74F6E">
              <w:rPr>
                <w:rFonts w:ascii="Calibri" w:hAnsi="Calibri" w:cs="Calibri"/>
                <w:color w:val="000000"/>
              </w:rPr>
              <w:t>4</w:t>
            </w:r>
          </w:p>
        </w:tc>
        <w:tc>
          <w:tcPr>
            <w:tcW w:w="4737" w:type="dxa"/>
          </w:tcPr>
          <w:p w:rsidR="008C6DEB" w:rsidP="003E7E89" w:rsidRDefault="008C6DEB" w14:paraId="1EEE5F63" w14:textId="77777777">
            <w:r>
              <w:t>Service Start Date</w:t>
            </w:r>
          </w:p>
        </w:tc>
        <w:tc>
          <w:tcPr>
            <w:tcW w:w="7512" w:type="dxa"/>
          </w:tcPr>
          <w:p w:rsidR="008C6DEB" w:rsidP="003E7E89" w:rsidRDefault="008C6DEB" w14:paraId="39CE21A5" w14:textId="77777777">
            <w:r>
              <w:t>If the original service start date was delayed, please enter the actual start date here.</w:t>
            </w:r>
          </w:p>
        </w:tc>
      </w:tr>
      <w:tr w:rsidR="008C6DEB" w:rsidTr="003E7E89" w14:paraId="611A6C24" w14:textId="77777777">
        <w:trPr>
          <w:cantSplit/>
          <w:trHeight w:val="269"/>
        </w:trPr>
        <w:tc>
          <w:tcPr>
            <w:tcW w:w="886" w:type="dxa"/>
          </w:tcPr>
          <w:p w:rsidR="008C6DEB" w:rsidP="003E7E89" w:rsidRDefault="00760C5F" w14:paraId="3CF1CDA8" w14:textId="4E1E1B6B">
            <w:pPr>
              <w:jc w:val="center"/>
              <w:rPr>
                <w:rFonts w:ascii="Calibri" w:hAnsi="Calibri" w:cs="Calibri"/>
                <w:color w:val="000000"/>
              </w:rPr>
            </w:pPr>
            <w:r>
              <w:rPr>
                <w:rFonts w:ascii="Calibri" w:hAnsi="Calibri"/>
              </w:rPr>
              <w:t>3</w:t>
            </w:r>
            <w:r w:rsidR="00B74F6E">
              <w:rPr>
                <w:rFonts w:ascii="Calibri" w:hAnsi="Calibri"/>
              </w:rPr>
              <w:t>5</w:t>
            </w:r>
          </w:p>
        </w:tc>
        <w:tc>
          <w:tcPr>
            <w:tcW w:w="4737" w:type="dxa"/>
          </w:tcPr>
          <w:p w:rsidR="008C6DEB" w:rsidP="003E7E89" w:rsidRDefault="008C6DEB" w14:paraId="236B6B31" w14:textId="77777777">
            <w:r>
              <w:t>Service End/Termination Date</w:t>
            </w:r>
          </w:p>
        </w:tc>
        <w:tc>
          <w:tcPr>
            <w:tcW w:w="7512" w:type="dxa"/>
          </w:tcPr>
          <w:p w:rsidR="008C6DEB" w:rsidP="003E7E89" w:rsidRDefault="008C6DEB" w14:paraId="6AFC0360" w14:textId="77777777">
            <w:r>
              <w:t xml:space="preserve">If the service was ended or terminated earlier than the original service end/termination date, please enter the actual </w:t>
            </w:r>
            <w:r w:rsidRPr="00247697">
              <w:t>end</w:t>
            </w:r>
            <w:r>
              <w:t xml:space="preserve"> or termination date here.</w:t>
            </w:r>
          </w:p>
        </w:tc>
      </w:tr>
      <w:tr w:rsidR="00DF24F2" w:rsidDel="002576D2" w:rsidTr="004C5047" w14:paraId="100EB9B7" w14:textId="77777777">
        <w:trPr>
          <w:cantSplit/>
          <w:trHeight w:val="269"/>
        </w:trPr>
        <w:tc>
          <w:tcPr>
            <w:tcW w:w="886" w:type="dxa"/>
          </w:tcPr>
          <w:p w:rsidR="00DF24F2" w:rsidP="00DF24F2" w:rsidRDefault="00760C5F" w14:paraId="0C7764D8" w14:textId="740EC018">
            <w:pPr>
              <w:jc w:val="center"/>
              <w:rPr>
                <w:rFonts w:ascii="Calibri" w:hAnsi="Calibri" w:cs="Calibri"/>
                <w:color w:val="000000"/>
              </w:rPr>
            </w:pPr>
            <w:r>
              <w:rPr>
                <w:rFonts w:ascii="Calibri" w:hAnsi="Calibri" w:cs="Calibri"/>
                <w:color w:val="000000"/>
              </w:rPr>
              <w:t>3</w:t>
            </w:r>
            <w:r w:rsidR="00B74F6E">
              <w:rPr>
                <w:rFonts w:ascii="Calibri" w:hAnsi="Calibri" w:cs="Calibri"/>
                <w:color w:val="000000"/>
              </w:rPr>
              <w:t>6</w:t>
            </w:r>
          </w:p>
        </w:tc>
        <w:tc>
          <w:tcPr>
            <w:tcW w:w="4737" w:type="dxa"/>
          </w:tcPr>
          <w:p w:rsidR="00DF24F2" w:rsidDel="002576D2" w:rsidP="00DF24F2" w:rsidRDefault="00DC2FAC" w14:paraId="5B646CE9" w14:textId="6F2A9CF4">
            <w:r>
              <w:t>Total Recurring Cost</w:t>
            </w:r>
          </w:p>
        </w:tc>
        <w:tc>
          <w:tcPr>
            <w:tcW w:w="7512" w:type="dxa"/>
          </w:tcPr>
          <w:p w:rsidR="00DF24F2" w:rsidDel="002576D2" w:rsidP="00DF24F2" w:rsidRDefault="008C6DEB" w14:paraId="36B31A8F" w14:textId="50D426F7">
            <w:r>
              <w:t xml:space="preserve">The system will calculate the updated Total Recurring Cost based on the changes that were made. </w:t>
            </w:r>
            <w:r w:rsidR="00DF24F2">
              <w:t xml:space="preserve"> </w:t>
            </w:r>
          </w:p>
        </w:tc>
      </w:tr>
      <w:tr w:rsidR="00DF24F2" w:rsidDel="002576D2" w:rsidTr="004C5047" w14:paraId="0B70AF9E" w14:textId="77777777">
        <w:trPr>
          <w:cantSplit/>
          <w:trHeight w:val="269"/>
        </w:trPr>
        <w:tc>
          <w:tcPr>
            <w:tcW w:w="886" w:type="dxa"/>
          </w:tcPr>
          <w:p w:rsidR="00DF24F2" w:rsidP="00DF24F2" w:rsidRDefault="00760C5F" w14:paraId="54993267" w14:textId="74EC4BF5">
            <w:pPr>
              <w:jc w:val="center"/>
              <w:rPr>
                <w:rFonts w:ascii="Calibri" w:hAnsi="Calibri" w:cs="Calibri"/>
                <w:color w:val="000000"/>
              </w:rPr>
            </w:pPr>
            <w:r>
              <w:rPr>
                <w:rFonts w:ascii="Calibri" w:hAnsi="Calibri" w:cs="Calibri"/>
                <w:color w:val="000000"/>
              </w:rPr>
              <w:t>3</w:t>
            </w:r>
            <w:r w:rsidR="00B74F6E">
              <w:rPr>
                <w:rFonts w:ascii="Calibri" w:hAnsi="Calibri" w:cs="Calibri"/>
                <w:color w:val="000000"/>
              </w:rPr>
              <w:t>7</w:t>
            </w:r>
          </w:p>
        </w:tc>
        <w:tc>
          <w:tcPr>
            <w:tcW w:w="4737" w:type="dxa"/>
          </w:tcPr>
          <w:p w:rsidR="00DF24F2" w:rsidDel="002576D2" w:rsidP="00DF24F2" w:rsidRDefault="00DC2FAC" w14:paraId="142F6B18" w14:textId="523DE244">
            <w:r>
              <w:t xml:space="preserve">One-Time Cost </w:t>
            </w:r>
          </w:p>
        </w:tc>
        <w:tc>
          <w:tcPr>
            <w:tcW w:w="7512" w:type="dxa"/>
          </w:tcPr>
          <w:p w:rsidR="00DF24F2" w:rsidDel="002576D2" w:rsidP="00DF24F2" w:rsidRDefault="008C6DEB" w14:paraId="7A2C2ABE" w14:textId="2B1E1AA7">
            <w:r>
              <w:t xml:space="preserve">If there is change in the one-time cost, provide the updated cost. </w:t>
            </w:r>
          </w:p>
        </w:tc>
      </w:tr>
      <w:tr w:rsidR="00DF24F2" w:rsidDel="002576D2" w:rsidTr="008C6DEB" w14:paraId="19A66C07" w14:textId="77777777">
        <w:trPr>
          <w:cantSplit/>
          <w:trHeight w:val="638"/>
        </w:trPr>
        <w:tc>
          <w:tcPr>
            <w:tcW w:w="886" w:type="dxa"/>
          </w:tcPr>
          <w:p w:rsidR="00DF24F2" w:rsidP="00DF24F2" w:rsidRDefault="00760C5F" w14:paraId="54E36CCF" w14:textId="282ADDEE">
            <w:pPr>
              <w:jc w:val="center"/>
              <w:rPr>
                <w:rFonts w:ascii="Calibri" w:hAnsi="Calibri" w:cs="Calibri"/>
                <w:color w:val="000000"/>
              </w:rPr>
            </w:pPr>
            <w:r>
              <w:rPr>
                <w:rFonts w:ascii="Calibri" w:hAnsi="Calibri" w:cs="Calibri"/>
                <w:color w:val="000000"/>
              </w:rPr>
              <w:t>3</w:t>
            </w:r>
            <w:r w:rsidR="00B74F6E">
              <w:rPr>
                <w:rFonts w:ascii="Calibri" w:hAnsi="Calibri" w:cs="Calibri"/>
                <w:color w:val="000000"/>
              </w:rPr>
              <w:t>8</w:t>
            </w:r>
          </w:p>
        </w:tc>
        <w:tc>
          <w:tcPr>
            <w:tcW w:w="4737" w:type="dxa"/>
          </w:tcPr>
          <w:p w:rsidR="00DF24F2" w:rsidDel="002576D2" w:rsidP="00DF24F2" w:rsidRDefault="00DC2FAC" w14:paraId="33D2230E" w14:textId="0FE04372">
            <w:r>
              <w:t>One-Time Quantity</w:t>
            </w:r>
          </w:p>
        </w:tc>
        <w:tc>
          <w:tcPr>
            <w:tcW w:w="7512" w:type="dxa"/>
          </w:tcPr>
          <w:p w:rsidR="00DF24F2" w:rsidDel="002576D2" w:rsidP="00DF24F2" w:rsidRDefault="008C6DEB" w14:paraId="1F97B278" w14:textId="68950478">
            <w:r>
              <w:t xml:space="preserve"> If there was a change on the one-time quantity, provide the updated quantity amount.</w:t>
            </w:r>
          </w:p>
        </w:tc>
      </w:tr>
      <w:tr w:rsidR="008C6DEB" w:rsidDel="002576D2" w:rsidTr="004C5047" w14:paraId="1BF10856" w14:textId="77777777">
        <w:trPr>
          <w:cantSplit/>
          <w:trHeight w:val="269"/>
        </w:trPr>
        <w:tc>
          <w:tcPr>
            <w:tcW w:w="886" w:type="dxa"/>
          </w:tcPr>
          <w:p w:rsidR="008C6DEB" w:rsidP="008C6DEB" w:rsidRDefault="00760C5F" w14:paraId="105F0805" w14:textId="0F90CAE8">
            <w:pPr>
              <w:jc w:val="center"/>
              <w:rPr>
                <w:rFonts w:ascii="Calibri" w:hAnsi="Calibri"/>
              </w:rPr>
            </w:pPr>
            <w:r>
              <w:rPr>
                <w:rFonts w:ascii="Calibri" w:hAnsi="Calibri"/>
              </w:rPr>
              <w:t>3</w:t>
            </w:r>
            <w:r w:rsidR="00B74F6E">
              <w:rPr>
                <w:rFonts w:ascii="Calibri" w:hAnsi="Calibri"/>
              </w:rPr>
              <w:t>9</w:t>
            </w:r>
          </w:p>
        </w:tc>
        <w:tc>
          <w:tcPr>
            <w:tcW w:w="4737" w:type="dxa"/>
          </w:tcPr>
          <w:p w:rsidR="008C6DEB" w:rsidP="008C6DEB" w:rsidRDefault="008C6DEB" w14:paraId="28C352AD" w14:textId="46463BD8">
            <w:r>
              <w:t>Total One Time Cost</w:t>
            </w:r>
          </w:p>
        </w:tc>
        <w:tc>
          <w:tcPr>
            <w:tcW w:w="7512" w:type="dxa"/>
          </w:tcPr>
          <w:p w:rsidR="008C6DEB" w:rsidP="008C6DEB" w:rsidRDefault="008C6DEB" w14:paraId="68478CCA" w14:textId="45AEF7E5">
            <w:r>
              <w:t>The system will calculate and display the updated total cost for updated non-recurring cost.</w:t>
            </w:r>
          </w:p>
        </w:tc>
      </w:tr>
      <w:tr w:rsidR="008C6DEB" w:rsidDel="002576D2" w:rsidTr="004C5047" w14:paraId="4560B874" w14:textId="77777777">
        <w:trPr>
          <w:cantSplit/>
          <w:trHeight w:val="269"/>
        </w:trPr>
        <w:tc>
          <w:tcPr>
            <w:tcW w:w="886" w:type="dxa"/>
          </w:tcPr>
          <w:p w:rsidR="008C6DEB" w:rsidP="00B74F6E" w:rsidRDefault="00B74F6E" w14:paraId="1C0257F6" w14:textId="40C4D8C8">
            <w:pPr>
              <w:jc w:val="center"/>
              <w:rPr>
                <w:rFonts w:ascii="Calibri" w:hAnsi="Calibri"/>
              </w:rPr>
            </w:pPr>
            <w:r>
              <w:rPr>
                <w:rFonts w:ascii="Calibri" w:hAnsi="Calibri"/>
              </w:rPr>
              <w:t>40</w:t>
            </w:r>
          </w:p>
        </w:tc>
        <w:tc>
          <w:tcPr>
            <w:tcW w:w="4737" w:type="dxa"/>
          </w:tcPr>
          <w:p w:rsidR="008C6DEB" w:rsidP="008C6DEB" w:rsidRDefault="008C6DEB" w14:paraId="20F52B2C" w14:textId="78A23E08">
            <w:r>
              <w:t>Type of Product/Make /Model</w:t>
            </w:r>
          </w:p>
        </w:tc>
        <w:tc>
          <w:tcPr>
            <w:tcW w:w="7512" w:type="dxa"/>
          </w:tcPr>
          <w:p w:rsidR="008C6DEB" w:rsidP="008C6DEB" w:rsidRDefault="008C6DEB" w14:paraId="7885F04D" w14:textId="74C15A30">
            <w:r>
              <w:t xml:space="preserve">If the type of product, make or model changed, provide the updated type of product, make and model. </w:t>
            </w:r>
          </w:p>
        </w:tc>
      </w:tr>
      <w:tr w:rsidR="008C6DEB" w:rsidDel="002576D2" w:rsidTr="004C5047" w14:paraId="716ACCDD" w14:textId="77777777">
        <w:trPr>
          <w:cantSplit/>
          <w:trHeight w:val="269"/>
        </w:trPr>
        <w:tc>
          <w:tcPr>
            <w:tcW w:w="886" w:type="dxa"/>
          </w:tcPr>
          <w:p w:rsidR="008C6DEB" w:rsidP="008C6DEB" w:rsidRDefault="00B74F6E" w14:paraId="2AE10EF3" w14:textId="5ABD5AD4">
            <w:pPr>
              <w:jc w:val="center"/>
              <w:rPr>
                <w:rFonts w:ascii="Calibri" w:hAnsi="Calibri"/>
              </w:rPr>
            </w:pPr>
            <w:r>
              <w:rPr>
                <w:rFonts w:ascii="Calibri" w:hAnsi="Calibri"/>
              </w:rPr>
              <w:t>41</w:t>
            </w:r>
          </w:p>
        </w:tc>
        <w:tc>
          <w:tcPr>
            <w:tcW w:w="4737" w:type="dxa"/>
          </w:tcPr>
          <w:p w:rsidR="008C6DEB" w:rsidP="008C6DEB" w:rsidRDefault="008C6DEB" w14:paraId="170759D2" w14:textId="62240ADA">
            <w:r>
              <w:t>One-Time Cost</w:t>
            </w:r>
          </w:p>
        </w:tc>
        <w:tc>
          <w:tcPr>
            <w:tcW w:w="7512" w:type="dxa"/>
          </w:tcPr>
          <w:p w:rsidR="008C6DEB" w:rsidP="008C6DEB" w:rsidRDefault="008C6DEB" w14:paraId="100D8317" w14:textId="4F01C3CC">
            <w:r>
              <w:t>If the one-time coat has changed, provide the updated one-time cost.</w:t>
            </w:r>
          </w:p>
        </w:tc>
      </w:tr>
      <w:tr w:rsidR="008C6DEB" w:rsidDel="002576D2" w:rsidTr="004C5047" w14:paraId="652A93D4" w14:textId="77777777">
        <w:trPr>
          <w:cantSplit/>
          <w:trHeight w:val="269"/>
        </w:trPr>
        <w:tc>
          <w:tcPr>
            <w:tcW w:w="886" w:type="dxa"/>
          </w:tcPr>
          <w:p w:rsidR="008C6DEB" w:rsidP="008C6DEB" w:rsidRDefault="00760C5F" w14:paraId="320634B5" w14:textId="2D525F9E">
            <w:pPr>
              <w:jc w:val="center"/>
              <w:rPr>
                <w:rFonts w:ascii="Calibri" w:hAnsi="Calibri"/>
              </w:rPr>
            </w:pPr>
            <w:r>
              <w:rPr>
                <w:rFonts w:ascii="Calibri" w:hAnsi="Calibri"/>
              </w:rPr>
              <w:t>4</w:t>
            </w:r>
            <w:r w:rsidR="00B74F6E">
              <w:rPr>
                <w:rFonts w:ascii="Calibri" w:hAnsi="Calibri"/>
              </w:rPr>
              <w:t>2</w:t>
            </w:r>
          </w:p>
        </w:tc>
        <w:tc>
          <w:tcPr>
            <w:tcW w:w="4737" w:type="dxa"/>
          </w:tcPr>
          <w:p w:rsidR="008C6DEB" w:rsidP="008C6DEB" w:rsidRDefault="008C6DEB" w14:paraId="3320DFEB" w14:textId="2B1A4806">
            <w:r>
              <w:t>One-Time Quantity</w:t>
            </w:r>
          </w:p>
        </w:tc>
        <w:tc>
          <w:tcPr>
            <w:tcW w:w="7512" w:type="dxa"/>
          </w:tcPr>
          <w:p w:rsidR="008C6DEB" w:rsidP="008C6DEB" w:rsidRDefault="008C6DEB" w14:paraId="0F3AFDE3" w14:textId="1E192405">
            <w:r>
              <w:t xml:space="preserve">If the one-time quantity amount has changed, provide the updated one-time quantity amount. </w:t>
            </w:r>
          </w:p>
        </w:tc>
      </w:tr>
      <w:tr w:rsidR="008C6DEB" w:rsidDel="002576D2" w:rsidTr="004C5047" w14:paraId="451471BC" w14:textId="77777777">
        <w:trPr>
          <w:cantSplit/>
          <w:trHeight w:val="269"/>
        </w:trPr>
        <w:tc>
          <w:tcPr>
            <w:tcW w:w="886" w:type="dxa"/>
          </w:tcPr>
          <w:p w:rsidR="008C6DEB" w:rsidP="008C6DEB" w:rsidRDefault="00760C5F" w14:paraId="44CA62D0" w14:textId="4C2AF9C1">
            <w:pPr>
              <w:jc w:val="center"/>
              <w:rPr>
                <w:rFonts w:ascii="Calibri" w:hAnsi="Calibri"/>
              </w:rPr>
            </w:pPr>
            <w:r>
              <w:rPr>
                <w:rFonts w:ascii="Calibri" w:hAnsi="Calibri"/>
              </w:rPr>
              <w:lastRenderedPageBreak/>
              <w:t>4</w:t>
            </w:r>
            <w:r w:rsidR="00B74F6E">
              <w:rPr>
                <w:rFonts w:ascii="Calibri" w:hAnsi="Calibri"/>
              </w:rPr>
              <w:t>3</w:t>
            </w:r>
          </w:p>
        </w:tc>
        <w:tc>
          <w:tcPr>
            <w:tcW w:w="4737" w:type="dxa"/>
          </w:tcPr>
          <w:p w:rsidR="008C6DEB" w:rsidP="008C6DEB" w:rsidRDefault="008C6DEB" w14:paraId="233DAD1E" w14:textId="02D8D3CC">
            <w:r>
              <w:t xml:space="preserve">One-Time Total Cost </w:t>
            </w:r>
          </w:p>
        </w:tc>
        <w:tc>
          <w:tcPr>
            <w:tcW w:w="7512" w:type="dxa"/>
          </w:tcPr>
          <w:p w:rsidR="008C6DEB" w:rsidP="008C6DEB" w:rsidRDefault="008C6DEB" w14:paraId="5D922E7C" w14:textId="77777777">
            <w:r>
              <w:t>The system will calculate and display the updated total undiscounted cost for eligible non-recurring cost.</w:t>
            </w:r>
          </w:p>
          <w:p w:rsidR="004A0AB7" w:rsidP="008C6DEB" w:rsidRDefault="004A0AB7" w14:paraId="581C8DF1" w14:textId="77777777"/>
          <w:p w:rsidR="004A0AB7" w:rsidP="008C6DEB" w:rsidRDefault="004A0AB7" w14:paraId="395A983D" w14:textId="77777777"/>
          <w:p w:rsidR="004A0AB7" w:rsidP="008C6DEB" w:rsidRDefault="004A0AB7" w14:paraId="05E9C8C4" w14:textId="77777777"/>
          <w:p w:rsidR="004A0AB7" w:rsidP="008C6DEB" w:rsidRDefault="004A0AB7" w14:paraId="2C548244" w14:textId="77777777"/>
          <w:p w:rsidR="004A0AB7" w:rsidP="008C6DEB" w:rsidRDefault="004A0AB7" w14:paraId="10270C6D" w14:textId="74C7B415"/>
        </w:tc>
      </w:tr>
      <w:tr w:rsidRPr="00B771D2" w:rsidR="008C6DEB" w:rsidTr="004C5047" w14:paraId="3D72E595" w14:textId="77777777">
        <w:trPr>
          <w:cantSplit/>
          <w:trHeight w:val="269"/>
        </w:trPr>
        <w:tc>
          <w:tcPr>
            <w:tcW w:w="13135" w:type="dxa"/>
            <w:gridSpan w:val="3"/>
          </w:tcPr>
          <w:p w:rsidR="008C6DEB" w:rsidP="008C6DEB" w:rsidRDefault="008C6DEB" w14:paraId="0B1FFEE6" w14:textId="77777777">
            <w:pPr>
              <w:ind w:left="-15" w:firstLine="15"/>
              <w:jc w:val="center"/>
              <w:rPr>
                <w:b/>
                <w:i/>
              </w:rPr>
            </w:pPr>
            <w:r w:rsidRPr="00496EE8">
              <w:rPr>
                <w:b/>
                <w:i/>
              </w:rPr>
              <w:t>Certifications</w:t>
            </w:r>
          </w:p>
          <w:p w:rsidRPr="00496EE8" w:rsidR="004A0AB7" w:rsidP="008C6DEB" w:rsidRDefault="004A0AB7" w14:paraId="49D2F7A2" w14:textId="41162F43">
            <w:pPr>
              <w:ind w:left="-15" w:firstLine="15"/>
              <w:jc w:val="center"/>
              <w:rPr>
                <w:b/>
              </w:rPr>
            </w:pPr>
          </w:p>
        </w:tc>
      </w:tr>
      <w:tr w:rsidRPr="00B771D2" w:rsidR="008C6DEB" w:rsidTr="004C5047" w14:paraId="2DC568E3" w14:textId="77777777">
        <w:trPr>
          <w:cantSplit/>
          <w:trHeight w:val="269"/>
        </w:trPr>
        <w:tc>
          <w:tcPr>
            <w:tcW w:w="886" w:type="dxa"/>
          </w:tcPr>
          <w:p w:rsidRPr="00B771D2" w:rsidR="008C6DEB" w:rsidP="008C6DEB" w:rsidRDefault="00760C5F" w14:paraId="25C5FBC9" w14:textId="27BC3449">
            <w:pPr>
              <w:jc w:val="center"/>
              <w:rPr>
                <w:rFonts w:ascii="Calibri" w:hAnsi="Calibri"/>
              </w:rPr>
            </w:pPr>
            <w:r>
              <w:rPr>
                <w:rFonts w:ascii="Calibri" w:hAnsi="Calibri"/>
              </w:rPr>
              <w:t>4</w:t>
            </w:r>
            <w:r w:rsidR="00B74F6E">
              <w:rPr>
                <w:rFonts w:ascii="Calibri" w:hAnsi="Calibri"/>
              </w:rPr>
              <w:t>4</w:t>
            </w:r>
          </w:p>
        </w:tc>
        <w:tc>
          <w:tcPr>
            <w:tcW w:w="4737" w:type="dxa"/>
          </w:tcPr>
          <w:p w:rsidRPr="00B771D2" w:rsidR="008C6DEB" w:rsidP="008C6DEB" w:rsidRDefault="008C6DEB" w14:paraId="3759137B" w14:textId="0BDCFC63">
            <w:r w:rsidRPr="00393247">
              <w:t>I certify</w:t>
            </w:r>
            <w:r w:rsidR="007467F9">
              <w:t xml:space="preserve"> under penalty of perjury</w:t>
            </w:r>
            <w:r w:rsidRPr="00393247">
              <w:t xml:space="preserve"> that I am authorized to submit this </w:t>
            </w:r>
            <w:r w:rsidR="007467F9">
              <w:t xml:space="preserve">application on behalf of the above-named applicant and that based on information known to me or provided to me by employees responsible for this data being submitted, I hereby certify that the data set forth in the application has been examined and is true, accurate, and complete.  I acknowledge that any false statement on this application or on any other documents submitted by the applicant can be punished by fine or forfeiture under the Communications Act (47 U.S.C. </w:t>
            </w:r>
            <w:r w:rsidR="007467F9">
              <w:rPr>
                <w:rFonts w:ascii="Times New Roman" w:hAnsi="Times New Roman" w:cs="Times New Roman"/>
              </w:rPr>
              <w:t>§§</w:t>
            </w:r>
            <w:r w:rsidR="007467F9">
              <w:t xml:space="preserve"> 502, 503(b)), or fine or imprisonment under Title 18 of the United States Code (18 U.S.C. </w:t>
            </w:r>
            <w:r w:rsidR="007467F9">
              <w:rPr>
                <w:rFonts w:ascii="Times New Roman" w:hAnsi="Times New Roman" w:cs="Times New Roman"/>
              </w:rPr>
              <w:t>§</w:t>
            </w:r>
            <w:r w:rsidR="007467F9">
              <w:t xml:space="preserve"> 1001), or can lead to liability under the False Claims Act (31 U.S.C. </w:t>
            </w:r>
            <w:r w:rsidR="007467F9">
              <w:rPr>
                <w:rFonts w:ascii="Times New Roman" w:hAnsi="Times New Roman" w:cs="Times New Roman"/>
              </w:rPr>
              <w:t>§§</w:t>
            </w:r>
            <w:r w:rsidR="007467F9">
              <w:t xml:space="preserve"> 3729-3733).</w:t>
            </w:r>
          </w:p>
        </w:tc>
        <w:tc>
          <w:tcPr>
            <w:tcW w:w="7512" w:type="dxa"/>
          </w:tcPr>
          <w:p w:rsidRPr="00B771D2" w:rsidR="008C6DEB" w:rsidP="008C6DEB" w:rsidRDefault="008C6DEB" w14:paraId="7B95C258" w14:textId="0E1420B1">
            <w:r w:rsidRPr="00393247">
              <w:t xml:space="preserve">The authorized representative of the </w:t>
            </w:r>
            <w:r>
              <w:t>applicant</w:t>
            </w:r>
            <w:r w:rsidR="007467F9">
              <w:t xml:space="preserve"> </w:t>
            </w:r>
            <w:r w:rsidRPr="00393247">
              <w:t>must provide this certification.</w:t>
            </w:r>
          </w:p>
        </w:tc>
      </w:tr>
      <w:tr w:rsidRPr="00B771D2" w:rsidR="008C6DEB" w:rsidTr="004C5047" w14:paraId="5AEDC629" w14:textId="77777777">
        <w:trPr>
          <w:cantSplit/>
          <w:trHeight w:val="269"/>
        </w:trPr>
        <w:tc>
          <w:tcPr>
            <w:tcW w:w="886" w:type="dxa"/>
          </w:tcPr>
          <w:p w:rsidR="008C6DEB" w:rsidP="008C6DEB" w:rsidRDefault="00760C5F" w14:paraId="652217E3" w14:textId="7A2E9FD2">
            <w:pPr>
              <w:jc w:val="center"/>
              <w:rPr>
                <w:rFonts w:ascii="Calibri" w:hAnsi="Calibri"/>
              </w:rPr>
            </w:pPr>
            <w:r>
              <w:rPr>
                <w:rFonts w:ascii="Calibri" w:hAnsi="Calibri"/>
              </w:rPr>
              <w:lastRenderedPageBreak/>
              <w:t>4</w:t>
            </w:r>
            <w:r w:rsidR="00B74F6E">
              <w:rPr>
                <w:rFonts w:ascii="Calibri" w:hAnsi="Calibri"/>
              </w:rPr>
              <w:t>5</w:t>
            </w:r>
          </w:p>
        </w:tc>
        <w:tc>
          <w:tcPr>
            <w:tcW w:w="4737" w:type="dxa"/>
          </w:tcPr>
          <w:p w:rsidRPr="00B771D2" w:rsidR="008C6DEB" w:rsidP="008C6DEB" w:rsidRDefault="00FA21F4" w14:paraId="67FB5566" w14:textId="4932C376">
            <w:r w:rsidRPr="002749FD">
              <w:rPr>
                <w:color w:val="000000"/>
              </w:rPr>
              <w:t xml:space="preserve">By signing this application, I certify that the information contained in this application is true, complete, and accurate, and the projected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w:t>
            </w:r>
            <w:r>
              <w:rPr>
                <w:color w:val="000000"/>
              </w:rPr>
              <w:t>s</w:t>
            </w:r>
            <w:r w:rsidRPr="002749FD">
              <w:rPr>
                <w:color w:val="000000"/>
              </w:rPr>
              <w:t xml:space="preserve">ections 1001, 286-287 and 1341 and Title 31, </w:t>
            </w:r>
            <w:r>
              <w:rPr>
                <w:color w:val="000000"/>
              </w:rPr>
              <w:t>s</w:t>
            </w:r>
            <w:r w:rsidRPr="002749FD">
              <w:rPr>
                <w:color w:val="000000"/>
              </w:rPr>
              <w:t>ections 3729–3730 and 3801–3812).</w:t>
            </w:r>
          </w:p>
        </w:tc>
        <w:tc>
          <w:tcPr>
            <w:tcW w:w="7512" w:type="dxa"/>
          </w:tcPr>
          <w:p w:rsidRPr="006B45A3" w:rsidR="008C6DEB" w:rsidP="008C6DEB" w:rsidRDefault="008C6DEB" w14:paraId="43BA3E1D" w14:textId="0C8F8A0F">
            <w:bookmarkStart w:name="_Hlk71061945" w:id="0"/>
            <w:r w:rsidRPr="003118E6">
              <w:t xml:space="preserve">The authorized representative of the </w:t>
            </w:r>
            <w:r>
              <w:t>applicant</w:t>
            </w:r>
            <w:r w:rsidR="00FA21F4">
              <w:t xml:space="preserve"> </w:t>
            </w:r>
            <w:r w:rsidRPr="003118E6">
              <w:t>must provide this certification.</w:t>
            </w:r>
            <w:bookmarkEnd w:id="0"/>
          </w:p>
        </w:tc>
      </w:tr>
      <w:tr w:rsidRPr="00B771D2" w:rsidR="00FA21F4" w:rsidTr="004C5047" w14:paraId="7CC21225" w14:textId="77777777">
        <w:trPr>
          <w:cantSplit/>
          <w:trHeight w:val="269"/>
        </w:trPr>
        <w:tc>
          <w:tcPr>
            <w:tcW w:w="886" w:type="dxa"/>
          </w:tcPr>
          <w:p w:rsidR="00FA21F4" w:rsidP="008C6DEB" w:rsidRDefault="00760C5F" w14:paraId="06ACDCD5" w14:textId="69B62A2E">
            <w:pPr>
              <w:jc w:val="center"/>
              <w:rPr>
                <w:rFonts w:ascii="Calibri" w:hAnsi="Calibri"/>
              </w:rPr>
            </w:pPr>
            <w:r>
              <w:rPr>
                <w:rFonts w:ascii="Calibri" w:hAnsi="Calibri"/>
              </w:rPr>
              <w:t>4</w:t>
            </w:r>
            <w:r w:rsidR="00B74F6E">
              <w:rPr>
                <w:rFonts w:ascii="Calibri" w:hAnsi="Calibri"/>
              </w:rPr>
              <w:t>6</w:t>
            </w:r>
          </w:p>
        </w:tc>
        <w:tc>
          <w:tcPr>
            <w:tcW w:w="4737" w:type="dxa"/>
          </w:tcPr>
          <w:p w:rsidRPr="00FA21F4" w:rsidR="00FA21F4" w:rsidP="008C6DEB" w:rsidRDefault="00FA21F4" w14:paraId="30A0810A" w14:textId="61F52EE1">
            <w:pPr>
              <w:rPr>
                <w:rFonts w:cstheme="minorHAnsi"/>
              </w:rPr>
            </w:pPr>
            <w:r w:rsidRPr="00FA21F4">
              <w:rPr>
                <w:rFonts w:cstheme="minorHAnsi"/>
              </w:rPr>
              <w:t>The applicant recognizes that it may be audited pursuant to its application, that it will retain for [ten] years any and all records related to its application, and that, if audited, it shall produce shall records at the request of any representative (including any auditor) appointed by a state education department, the Administrator, the Commission and its Office of Inspector General, or any local, state, or federal agency with jurisdiction over the entity</w:t>
            </w:r>
            <w:r>
              <w:rPr>
                <w:rFonts w:cstheme="minorHAnsi"/>
              </w:rPr>
              <w:t>.</w:t>
            </w:r>
          </w:p>
        </w:tc>
        <w:tc>
          <w:tcPr>
            <w:tcW w:w="7512" w:type="dxa"/>
          </w:tcPr>
          <w:p w:rsidRPr="003118E6" w:rsidR="00FA21F4" w:rsidP="008C6DEB" w:rsidRDefault="00FA21F4" w14:paraId="1883362D" w14:textId="76B520A2">
            <w:r w:rsidRPr="003118E6">
              <w:t xml:space="preserve">The authorized representative of the </w:t>
            </w:r>
            <w:r>
              <w:t xml:space="preserve">applicant </w:t>
            </w:r>
            <w:r w:rsidRPr="003118E6">
              <w:t>must provide this certification.</w:t>
            </w:r>
          </w:p>
        </w:tc>
      </w:tr>
      <w:tr w:rsidRPr="00B771D2" w:rsidR="008C6DEB" w:rsidTr="004C5047" w14:paraId="57267F2D" w14:textId="77777777">
        <w:trPr>
          <w:cantSplit/>
          <w:trHeight w:val="269"/>
        </w:trPr>
        <w:tc>
          <w:tcPr>
            <w:tcW w:w="886" w:type="dxa"/>
          </w:tcPr>
          <w:p w:rsidRPr="00B771D2" w:rsidR="008C6DEB" w:rsidP="008C6DEB" w:rsidRDefault="00760C5F" w14:paraId="71B6C51E" w14:textId="0C7D2053">
            <w:pPr>
              <w:jc w:val="center"/>
              <w:rPr>
                <w:rFonts w:ascii="Calibri" w:hAnsi="Calibri"/>
              </w:rPr>
            </w:pPr>
            <w:r>
              <w:rPr>
                <w:rFonts w:ascii="Calibri" w:hAnsi="Calibri"/>
              </w:rPr>
              <w:t>4</w:t>
            </w:r>
            <w:r w:rsidR="00B74F6E">
              <w:rPr>
                <w:rFonts w:ascii="Calibri" w:hAnsi="Calibri"/>
              </w:rPr>
              <w:t>7</w:t>
            </w:r>
          </w:p>
        </w:tc>
        <w:tc>
          <w:tcPr>
            <w:tcW w:w="4737" w:type="dxa"/>
          </w:tcPr>
          <w:p w:rsidRPr="00B771D2" w:rsidR="008C6DEB" w:rsidP="008C6DEB" w:rsidRDefault="008C6DEB" w14:paraId="0BB50F81" w14:textId="77777777">
            <w:r w:rsidRPr="00B771D2">
              <w:t xml:space="preserve">Signature </w:t>
            </w:r>
          </w:p>
        </w:tc>
        <w:tc>
          <w:tcPr>
            <w:tcW w:w="7512" w:type="dxa"/>
          </w:tcPr>
          <w:p w:rsidRPr="00B771D2" w:rsidR="008C6DEB" w:rsidP="008C6DEB" w:rsidRDefault="008C6DEB" w14:paraId="4716F408" w14:textId="51A43A20">
            <w:r w:rsidRPr="003118E6">
              <w:t xml:space="preserve">The authorized representative of the </w:t>
            </w:r>
            <w:r>
              <w:t xml:space="preserve">applicant is required to provide all required certifications and signatures </w:t>
            </w:r>
            <w:r w:rsidRPr="00B771D2">
              <w:t xml:space="preserve">The </w:t>
            </w:r>
            <w:r>
              <w:t xml:space="preserve">Post-Commitment </w:t>
            </w:r>
            <w:r w:rsidR="007467F9">
              <w:t xml:space="preserve">Change </w:t>
            </w:r>
            <w:r>
              <w:t xml:space="preserve">Request </w:t>
            </w:r>
            <w:r w:rsidRPr="00B771D2">
              <w:t>must be certified electronically</w:t>
            </w:r>
            <w:r>
              <w:t>.</w:t>
            </w:r>
          </w:p>
        </w:tc>
      </w:tr>
      <w:tr w:rsidRPr="00B771D2" w:rsidR="008C6DEB" w:rsidTr="004C5047" w14:paraId="0CBFA23A" w14:textId="77777777">
        <w:trPr>
          <w:cantSplit/>
          <w:trHeight w:val="269"/>
        </w:trPr>
        <w:tc>
          <w:tcPr>
            <w:tcW w:w="886" w:type="dxa"/>
          </w:tcPr>
          <w:p w:rsidRPr="00B771D2" w:rsidR="008C6DEB" w:rsidP="008C6DEB" w:rsidRDefault="00760C5F" w14:paraId="7AE9B530" w14:textId="374DBC10">
            <w:pPr>
              <w:jc w:val="center"/>
              <w:rPr>
                <w:rFonts w:ascii="Calibri" w:hAnsi="Calibri"/>
              </w:rPr>
            </w:pPr>
            <w:r>
              <w:rPr>
                <w:rFonts w:ascii="Calibri" w:hAnsi="Calibri"/>
              </w:rPr>
              <w:t>4</w:t>
            </w:r>
            <w:r w:rsidR="00B74F6E">
              <w:rPr>
                <w:rFonts w:ascii="Calibri" w:hAnsi="Calibri"/>
              </w:rPr>
              <w:t>8</w:t>
            </w:r>
          </w:p>
        </w:tc>
        <w:tc>
          <w:tcPr>
            <w:tcW w:w="4737" w:type="dxa"/>
          </w:tcPr>
          <w:p w:rsidRPr="00B771D2" w:rsidR="008C6DEB" w:rsidP="008C6DEB" w:rsidRDefault="008C6DEB" w14:paraId="72D8FC74" w14:textId="77777777">
            <w:r w:rsidRPr="00B771D2">
              <w:t>Date Submitted</w:t>
            </w:r>
          </w:p>
        </w:tc>
        <w:tc>
          <w:tcPr>
            <w:tcW w:w="7512" w:type="dxa"/>
          </w:tcPr>
          <w:p w:rsidRPr="00B771D2" w:rsidR="008C6DEB" w:rsidP="008C6DEB" w:rsidRDefault="008C6DEB" w14:paraId="57B81322" w14:textId="77777777">
            <w:r w:rsidRPr="00B771D2">
              <w:t>Auto generated by system.</w:t>
            </w:r>
          </w:p>
        </w:tc>
      </w:tr>
      <w:tr w:rsidRPr="00B771D2" w:rsidR="008C6DEB" w:rsidTr="004C5047" w14:paraId="7F3B3A61" w14:textId="77777777">
        <w:trPr>
          <w:cantSplit/>
          <w:trHeight w:val="70"/>
        </w:trPr>
        <w:tc>
          <w:tcPr>
            <w:tcW w:w="886" w:type="dxa"/>
          </w:tcPr>
          <w:p w:rsidRPr="00B771D2" w:rsidR="008C6DEB" w:rsidP="008C6DEB" w:rsidRDefault="00760C5F" w14:paraId="2EBF4285" w14:textId="3C347639">
            <w:pPr>
              <w:jc w:val="center"/>
              <w:rPr>
                <w:rFonts w:ascii="Calibri" w:hAnsi="Calibri"/>
              </w:rPr>
            </w:pPr>
            <w:r>
              <w:rPr>
                <w:rFonts w:ascii="Calibri" w:hAnsi="Calibri"/>
              </w:rPr>
              <w:t>4</w:t>
            </w:r>
            <w:r w:rsidR="00B74F6E">
              <w:rPr>
                <w:rFonts w:ascii="Calibri" w:hAnsi="Calibri"/>
              </w:rPr>
              <w:t>9</w:t>
            </w:r>
          </w:p>
        </w:tc>
        <w:tc>
          <w:tcPr>
            <w:tcW w:w="4737" w:type="dxa"/>
          </w:tcPr>
          <w:p w:rsidRPr="00B771D2" w:rsidR="008C6DEB" w:rsidP="008C6DEB" w:rsidRDefault="008C6DEB" w14:paraId="7A67ABAC" w14:textId="77777777">
            <w:r w:rsidRPr="00B771D2">
              <w:t>Date Signed</w:t>
            </w:r>
          </w:p>
        </w:tc>
        <w:tc>
          <w:tcPr>
            <w:tcW w:w="7512" w:type="dxa"/>
          </w:tcPr>
          <w:p w:rsidRPr="00B771D2" w:rsidR="008C6DEB" w:rsidP="008C6DEB" w:rsidRDefault="008C6DEB" w14:paraId="74F76F3A" w14:textId="77777777">
            <w:r w:rsidRPr="00B771D2">
              <w:t>Auto generated by system.</w:t>
            </w:r>
          </w:p>
        </w:tc>
      </w:tr>
      <w:tr w:rsidRPr="00B771D2" w:rsidR="008C6DEB" w:rsidTr="004C5047" w14:paraId="5EBE5297" w14:textId="77777777">
        <w:trPr>
          <w:cantSplit/>
          <w:trHeight w:val="269"/>
        </w:trPr>
        <w:tc>
          <w:tcPr>
            <w:tcW w:w="886" w:type="dxa"/>
          </w:tcPr>
          <w:p w:rsidRPr="00B771D2" w:rsidR="008C6DEB" w:rsidP="008C6DEB" w:rsidRDefault="00B74F6E" w14:paraId="1E3B9646" w14:textId="43A83C54">
            <w:pPr>
              <w:jc w:val="center"/>
              <w:rPr>
                <w:rFonts w:ascii="Calibri" w:hAnsi="Calibri"/>
              </w:rPr>
            </w:pPr>
            <w:r>
              <w:rPr>
                <w:rFonts w:ascii="Calibri" w:hAnsi="Calibri"/>
              </w:rPr>
              <w:t>50</w:t>
            </w:r>
          </w:p>
        </w:tc>
        <w:tc>
          <w:tcPr>
            <w:tcW w:w="4737" w:type="dxa"/>
          </w:tcPr>
          <w:p w:rsidRPr="00B771D2" w:rsidR="008C6DEB" w:rsidP="008C6DEB" w:rsidRDefault="008C6DEB" w14:paraId="6F00B8CB" w14:textId="15373977">
            <w:r>
              <w:t>Authorized Person</w:t>
            </w:r>
            <w:r w:rsidRPr="00B771D2">
              <w:t xml:space="preserve"> Name</w:t>
            </w:r>
          </w:p>
        </w:tc>
        <w:tc>
          <w:tcPr>
            <w:tcW w:w="7512" w:type="dxa"/>
          </w:tcPr>
          <w:p w:rsidRPr="00B771D2" w:rsidR="008C6DEB" w:rsidP="008C6DEB" w:rsidRDefault="008C6DEB" w14:paraId="61E5C2BF" w14:textId="2456C062">
            <w:r w:rsidRPr="00B771D2">
              <w:t xml:space="preserve">This is the name of the </w:t>
            </w:r>
            <w:r>
              <w:t>Authorized Person</w:t>
            </w:r>
            <w:r w:rsidRPr="00B771D2">
              <w:t xml:space="preserve"> </w:t>
            </w:r>
            <w:r>
              <w:t>certifying</w:t>
            </w:r>
            <w:r w:rsidRPr="00B771D2">
              <w:t xml:space="preserve"> </w:t>
            </w:r>
            <w:r>
              <w:t>the Post-Commitment Request Form on behalf of the applicant.  This field will be auto-populated if the name of the Authorized Person is already within the system.</w:t>
            </w:r>
          </w:p>
        </w:tc>
      </w:tr>
      <w:tr w:rsidRPr="00B771D2" w:rsidR="008C6DEB" w:rsidTr="004C5047" w14:paraId="22E4F067" w14:textId="77777777">
        <w:trPr>
          <w:cantSplit/>
          <w:trHeight w:val="269"/>
        </w:trPr>
        <w:tc>
          <w:tcPr>
            <w:tcW w:w="886" w:type="dxa"/>
          </w:tcPr>
          <w:p w:rsidRPr="00B771D2" w:rsidR="008C6DEB" w:rsidP="008C6DEB" w:rsidRDefault="00B74F6E" w14:paraId="467361D7" w14:textId="281F3144">
            <w:pPr>
              <w:jc w:val="center"/>
              <w:rPr>
                <w:rFonts w:ascii="Calibri" w:hAnsi="Calibri"/>
              </w:rPr>
            </w:pPr>
            <w:r>
              <w:rPr>
                <w:rFonts w:ascii="Calibri" w:hAnsi="Calibri"/>
              </w:rPr>
              <w:lastRenderedPageBreak/>
              <w:t>51</w:t>
            </w:r>
          </w:p>
        </w:tc>
        <w:tc>
          <w:tcPr>
            <w:tcW w:w="4737" w:type="dxa"/>
          </w:tcPr>
          <w:p w:rsidRPr="00B771D2" w:rsidR="008C6DEB" w:rsidP="008C6DEB" w:rsidRDefault="008C6DEB" w14:paraId="537D6007" w14:textId="36A701DA">
            <w:r>
              <w:t>Authorized Person</w:t>
            </w:r>
            <w:r w:rsidRPr="00B771D2">
              <w:t>’s Employer</w:t>
            </w:r>
          </w:p>
        </w:tc>
        <w:tc>
          <w:tcPr>
            <w:tcW w:w="7512" w:type="dxa"/>
          </w:tcPr>
          <w:p w:rsidRPr="00B771D2" w:rsidR="008C6DEB" w:rsidP="008C6DEB" w:rsidRDefault="008C6DEB" w14:paraId="3DC481F4" w14:textId="46745504">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771D2">
              <w:t xml:space="preserve"> </w:t>
            </w:r>
            <w:r>
              <w:t>This field will be auto-populated if already within the system.</w:t>
            </w:r>
          </w:p>
        </w:tc>
      </w:tr>
      <w:tr w:rsidRPr="00B771D2" w:rsidR="008C6DEB" w:rsidTr="004C5047" w14:paraId="5466875D" w14:textId="77777777">
        <w:trPr>
          <w:cantSplit/>
          <w:trHeight w:val="269"/>
        </w:trPr>
        <w:tc>
          <w:tcPr>
            <w:tcW w:w="886" w:type="dxa"/>
          </w:tcPr>
          <w:p w:rsidRPr="00B771D2" w:rsidR="008C6DEB" w:rsidP="008C6DEB" w:rsidRDefault="00760C5F" w14:paraId="43E759B6" w14:textId="4FB1D3DF">
            <w:pPr>
              <w:jc w:val="center"/>
              <w:rPr>
                <w:rFonts w:ascii="Calibri" w:hAnsi="Calibri"/>
              </w:rPr>
            </w:pPr>
            <w:r>
              <w:rPr>
                <w:rFonts w:ascii="Calibri" w:hAnsi="Calibri"/>
              </w:rPr>
              <w:t>5</w:t>
            </w:r>
            <w:r w:rsidR="00B74F6E">
              <w:rPr>
                <w:rFonts w:ascii="Calibri" w:hAnsi="Calibri"/>
              </w:rPr>
              <w:t>2</w:t>
            </w:r>
          </w:p>
        </w:tc>
        <w:tc>
          <w:tcPr>
            <w:tcW w:w="4737" w:type="dxa"/>
          </w:tcPr>
          <w:p w:rsidRPr="00B771D2" w:rsidR="008C6DEB" w:rsidP="008C6DEB" w:rsidRDefault="008C6DEB" w14:paraId="1D698119" w14:textId="6142FDE7">
            <w:r>
              <w:t>Authorized Person</w:t>
            </w:r>
            <w:r w:rsidRPr="00B771D2">
              <w:t>’s Employer FCC RN</w:t>
            </w:r>
          </w:p>
        </w:tc>
        <w:tc>
          <w:tcPr>
            <w:tcW w:w="7512" w:type="dxa"/>
          </w:tcPr>
          <w:p w:rsidRPr="00B771D2" w:rsidR="008C6DEB" w:rsidP="008C6DEB" w:rsidRDefault="008C6DEB" w14:paraId="1D544487" w14:textId="77EE6034">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Form on behalf of the applicant.  This field will be auto-populated if already within the system.</w:t>
            </w:r>
          </w:p>
        </w:tc>
      </w:tr>
      <w:tr w:rsidRPr="00B771D2" w:rsidR="008C6DEB" w:rsidTr="004C5047" w14:paraId="34EED252" w14:textId="77777777">
        <w:trPr>
          <w:cantSplit/>
          <w:trHeight w:val="269"/>
        </w:trPr>
        <w:tc>
          <w:tcPr>
            <w:tcW w:w="886" w:type="dxa"/>
          </w:tcPr>
          <w:p w:rsidRPr="00B771D2" w:rsidR="008C6DEB" w:rsidP="008C6DEB" w:rsidRDefault="00760C5F" w14:paraId="7C63E88D" w14:textId="7419E781">
            <w:pPr>
              <w:jc w:val="center"/>
              <w:rPr>
                <w:rFonts w:ascii="Calibri" w:hAnsi="Calibri"/>
              </w:rPr>
            </w:pPr>
            <w:r>
              <w:rPr>
                <w:rFonts w:ascii="Calibri" w:hAnsi="Calibri"/>
              </w:rPr>
              <w:t>5</w:t>
            </w:r>
            <w:r w:rsidR="00B74F6E">
              <w:rPr>
                <w:rFonts w:ascii="Calibri" w:hAnsi="Calibri"/>
              </w:rPr>
              <w:t>3</w:t>
            </w:r>
          </w:p>
        </w:tc>
        <w:tc>
          <w:tcPr>
            <w:tcW w:w="4737" w:type="dxa"/>
          </w:tcPr>
          <w:p w:rsidRPr="00B771D2" w:rsidR="008C6DEB" w:rsidP="008C6DEB" w:rsidRDefault="008C6DEB" w14:paraId="1FDD6D66" w14:textId="5ACFB85E">
            <w:r>
              <w:t>Authorized Person</w:t>
            </w:r>
            <w:r w:rsidRPr="00B771D2">
              <w:t>’s Title/Position</w:t>
            </w:r>
          </w:p>
        </w:tc>
        <w:tc>
          <w:tcPr>
            <w:tcW w:w="7512" w:type="dxa"/>
          </w:tcPr>
          <w:p w:rsidRPr="00B771D2" w:rsidR="008C6DEB" w:rsidP="008C6DEB" w:rsidRDefault="008C6DEB" w14:paraId="6F68B8A9" w14:textId="69E9292C">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w:t>
            </w:r>
            <w:r w:rsidR="007467F9">
              <w:t>.</w:t>
            </w:r>
            <w:r>
              <w:t xml:space="preserve">  This field will be auto-populated if already within the system.</w:t>
            </w:r>
          </w:p>
        </w:tc>
      </w:tr>
      <w:tr w:rsidRPr="00B771D2" w:rsidR="008C6DEB" w:rsidTr="004C5047" w14:paraId="35F42D06" w14:textId="77777777">
        <w:trPr>
          <w:cantSplit/>
          <w:trHeight w:val="269"/>
        </w:trPr>
        <w:tc>
          <w:tcPr>
            <w:tcW w:w="886" w:type="dxa"/>
          </w:tcPr>
          <w:p w:rsidRPr="00B771D2" w:rsidR="008C6DEB" w:rsidP="008C6DEB" w:rsidRDefault="00760C5F" w14:paraId="490754D4" w14:textId="20D3235F">
            <w:pPr>
              <w:jc w:val="center"/>
              <w:rPr>
                <w:rFonts w:ascii="Calibri" w:hAnsi="Calibri"/>
              </w:rPr>
            </w:pPr>
            <w:r>
              <w:rPr>
                <w:rFonts w:ascii="Calibri" w:hAnsi="Calibri"/>
              </w:rPr>
              <w:t>5</w:t>
            </w:r>
            <w:r w:rsidR="00B74F6E">
              <w:rPr>
                <w:rFonts w:ascii="Calibri" w:hAnsi="Calibri"/>
              </w:rPr>
              <w:t>4</w:t>
            </w:r>
          </w:p>
        </w:tc>
        <w:tc>
          <w:tcPr>
            <w:tcW w:w="4737" w:type="dxa"/>
          </w:tcPr>
          <w:p w:rsidRPr="00B771D2" w:rsidR="008C6DEB" w:rsidP="008C6DEB" w:rsidRDefault="008C6DEB" w14:paraId="394E15F8" w14:textId="379AAA95">
            <w:r>
              <w:t>Authorized Person</w:t>
            </w:r>
            <w:r w:rsidRPr="00B771D2">
              <w:t>’s Mailing Address</w:t>
            </w:r>
          </w:p>
        </w:tc>
        <w:tc>
          <w:tcPr>
            <w:tcW w:w="7512" w:type="dxa"/>
          </w:tcPr>
          <w:p w:rsidRPr="00B771D2" w:rsidR="008C6DEB" w:rsidP="008C6DEB" w:rsidRDefault="008C6DEB" w14:paraId="34FF74A1" w14:textId="3BB0F0C4">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771D2">
              <w:t xml:space="preserve"> </w:t>
            </w:r>
            <w:r>
              <w:t>This field will be auto-populated if already within the system.</w:t>
            </w:r>
          </w:p>
        </w:tc>
      </w:tr>
      <w:tr w:rsidRPr="00B771D2" w:rsidR="008C6DEB" w:rsidTr="004C5047" w14:paraId="7499FACE" w14:textId="77777777">
        <w:trPr>
          <w:cantSplit/>
          <w:trHeight w:val="269"/>
        </w:trPr>
        <w:tc>
          <w:tcPr>
            <w:tcW w:w="886" w:type="dxa"/>
          </w:tcPr>
          <w:p w:rsidRPr="00B771D2" w:rsidR="008C6DEB" w:rsidP="008C6DEB" w:rsidRDefault="00760C5F" w14:paraId="737019D7" w14:textId="5F00AF61">
            <w:pPr>
              <w:jc w:val="center"/>
              <w:rPr>
                <w:rFonts w:ascii="Calibri" w:hAnsi="Calibri"/>
              </w:rPr>
            </w:pPr>
            <w:r>
              <w:rPr>
                <w:rFonts w:ascii="Calibri" w:hAnsi="Calibri"/>
              </w:rPr>
              <w:t>5</w:t>
            </w:r>
            <w:r w:rsidR="00B74F6E">
              <w:rPr>
                <w:rFonts w:ascii="Calibri" w:hAnsi="Calibri"/>
              </w:rPr>
              <w:t>5</w:t>
            </w:r>
          </w:p>
        </w:tc>
        <w:tc>
          <w:tcPr>
            <w:tcW w:w="4737" w:type="dxa"/>
          </w:tcPr>
          <w:p w:rsidRPr="00B771D2" w:rsidR="008C6DEB" w:rsidP="008C6DEB" w:rsidRDefault="008C6DEB" w14:paraId="2E9C4511" w14:textId="37817ADB">
            <w:r>
              <w:t>Authorized Person</w:t>
            </w:r>
            <w:r w:rsidRPr="00B771D2">
              <w:t xml:space="preserve"> Telephone Number</w:t>
            </w:r>
          </w:p>
        </w:tc>
        <w:tc>
          <w:tcPr>
            <w:tcW w:w="7512" w:type="dxa"/>
          </w:tcPr>
          <w:p w:rsidRPr="00B771D2" w:rsidR="008C6DEB" w:rsidP="008C6DEB" w:rsidRDefault="008C6DEB" w14:paraId="2A52F2CD" w14:textId="0E116380">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 This field will be auto-populated if already within the system.</w:t>
            </w:r>
          </w:p>
        </w:tc>
      </w:tr>
      <w:tr w:rsidRPr="00561815" w:rsidR="008C6DEB" w:rsidTr="004C5047" w14:paraId="0A784248" w14:textId="77777777">
        <w:trPr>
          <w:cantSplit/>
          <w:trHeight w:val="269"/>
        </w:trPr>
        <w:tc>
          <w:tcPr>
            <w:tcW w:w="886" w:type="dxa"/>
          </w:tcPr>
          <w:p w:rsidRPr="00B771D2" w:rsidR="008C6DEB" w:rsidP="008C6DEB" w:rsidRDefault="00760C5F" w14:paraId="5237A2CD" w14:textId="3854FB19">
            <w:pPr>
              <w:jc w:val="center"/>
              <w:rPr>
                <w:rFonts w:ascii="Calibri" w:hAnsi="Calibri"/>
              </w:rPr>
            </w:pPr>
            <w:r>
              <w:rPr>
                <w:rFonts w:ascii="Calibri" w:hAnsi="Calibri"/>
              </w:rPr>
              <w:t>5</w:t>
            </w:r>
            <w:r w:rsidR="00B74F6E">
              <w:rPr>
                <w:rFonts w:ascii="Calibri" w:hAnsi="Calibri"/>
              </w:rPr>
              <w:t>6</w:t>
            </w:r>
          </w:p>
        </w:tc>
        <w:tc>
          <w:tcPr>
            <w:tcW w:w="4737" w:type="dxa"/>
          </w:tcPr>
          <w:p w:rsidRPr="00B771D2" w:rsidR="008C6DEB" w:rsidP="008C6DEB" w:rsidRDefault="008C6DEB" w14:paraId="3B6D76F4" w14:textId="7D647AB8">
            <w:r>
              <w:t>Authorized Person</w:t>
            </w:r>
            <w:r w:rsidRPr="00B771D2">
              <w:t xml:space="preserve"> Email Address</w:t>
            </w:r>
          </w:p>
        </w:tc>
        <w:tc>
          <w:tcPr>
            <w:tcW w:w="7512" w:type="dxa"/>
          </w:tcPr>
          <w:p w:rsidRPr="00B771D2" w:rsidR="008C6DEB" w:rsidP="008C6DEB" w:rsidRDefault="008C6DEB" w14:paraId="52746429" w14:textId="4C22E63D">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  This field will be auto-populated if already within the system.</w:t>
            </w:r>
          </w:p>
        </w:tc>
      </w:tr>
    </w:tbl>
    <w:p w:rsidR="0085768C" w:rsidP="00760C5F" w:rsidRDefault="0085768C" w14:paraId="429381AC" w14:textId="78356B91"/>
    <w:sectPr w:rsidR="0085768C" w:rsidSect="00210560">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C54C2" w14:textId="77777777" w:rsidR="003E7E89" w:rsidRDefault="003E7E89" w:rsidP="00685BDA">
      <w:pPr>
        <w:spacing w:after="0" w:line="240" w:lineRule="auto"/>
      </w:pPr>
      <w:r>
        <w:separator/>
      </w:r>
    </w:p>
  </w:endnote>
  <w:endnote w:type="continuationSeparator" w:id="0">
    <w:p w14:paraId="663E61CA" w14:textId="77777777" w:rsidR="003E7E89" w:rsidRDefault="003E7E89" w:rsidP="00685BDA">
      <w:pPr>
        <w:spacing w:after="0" w:line="240" w:lineRule="auto"/>
      </w:pPr>
      <w:r>
        <w:continuationSeparator/>
      </w:r>
    </w:p>
  </w:endnote>
  <w:endnote w:type="continuationNotice" w:id="1">
    <w:p w14:paraId="17BF3C8A" w14:textId="77777777" w:rsidR="003E7E89" w:rsidRDefault="003E7E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47462"/>
      <w:docPartObj>
        <w:docPartGallery w:val="Page Numbers (Bottom of Page)"/>
        <w:docPartUnique/>
      </w:docPartObj>
    </w:sdtPr>
    <w:sdtEndPr>
      <w:rPr>
        <w:noProof/>
      </w:rPr>
    </w:sdtEndPr>
    <w:sdtContent>
      <w:p w14:paraId="05905C00" w14:textId="1EAC0546" w:rsidR="009B790C" w:rsidRDefault="009B790C">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77B1D" w14:textId="77777777" w:rsidR="003E7E89" w:rsidRDefault="003E7E89" w:rsidP="00685BDA">
      <w:pPr>
        <w:spacing w:after="0" w:line="240" w:lineRule="auto"/>
      </w:pPr>
      <w:r>
        <w:separator/>
      </w:r>
    </w:p>
  </w:footnote>
  <w:footnote w:type="continuationSeparator" w:id="0">
    <w:p w14:paraId="54C76FFE" w14:textId="77777777" w:rsidR="003E7E89" w:rsidRDefault="003E7E89" w:rsidP="00685BDA">
      <w:pPr>
        <w:spacing w:after="0" w:line="240" w:lineRule="auto"/>
      </w:pPr>
      <w:r>
        <w:continuationSeparator/>
      </w:r>
    </w:p>
  </w:footnote>
  <w:footnote w:type="continuationNotice" w:id="1">
    <w:p w14:paraId="2DDA64E9" w14:textId="77777777" w:rsidR="003E7E89" w:rsidRDefault="003E7E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49157" w14:textId="4F076E1D" w:rsidR="000F59A1" w:rsidRDefault="00A23F11">
    <w:pPr>
      <w:pStyle w:val="Header"/>
      <w:rPr>
        <w:b/>
      </w:rPr>
    </w:pPr>
    <w:r w:rsidRPr="00A23F11">
      <w:rPr>
        <w:b/>
      </w:rPr>
      <w:t xml:space="preserve">OMB </w:t>
    </w:r>
    <w:r w:rsidR="00BE585F">
      <w:rPr>
        <w:b/>
      </w:rPr>
      <w:t xml:space="preserve">Control No. </w:t>
    </w:r>
    <w:r w:rsidR="000E0009">
      <w:rPr>
        <w:b/>
      </w:rPr>
      <w:t>3060-</w:t>
    </w:r>
    <w:r w:rsidR="00BE585F">
      <w:rPr>
        <w:b/>
      </w:rPr>
      <w:t>1286</w:t>
    </w:r>
    <w:r w:rsidR="000F59A1">
      <w:rPr>
        <w:b/>
      </w:rPr>
      <w:tab/>
    </w:r>
    <w:r w:rsidR="000F59A1">
      <w:rPr>
        <w:b/>
      </w:rPr>
      <w:tab/>
    </w:r>
    <w:r w:rsidR="000F59A1">
      <w:rPr>
        <w:b/>
      </w:rPr>
      <w:tab/>
    </w:r>
    <w:r w:rsidR="003E77BB">
      <w:rPr>
        <w:b/>
      </w:rPr>
      <w:t>Estimated Time per Response</w:t>
    </w:r>
  </w:p>
  <w:p w14:paraId="1614CC6F" w14:textId="6F8AA793" w:rsidR="00A23F11" w:rsidRPr="00A23F11" w:rsidRDefault="00CC4C4E">
    <w:pPr>
      <w:pStyle w:val="Header"/>
      <w:rPr>
        <w:b/>
      </w:rPr>
    </w:pPr>
    <w:r>
      <w:rPr>
        <w:b/>
      </w:rPr>
      <w:t>[Month]</w:t>
    </w:r>
    <w:r w:rsidR="00BE585F">
      <w:rPr>
        <w:b/>
      </w:rPr>
      <w:t xml:space="preserve"> 202</w:t>
    </w:r>
    <w:r>
      <w:rPr>
        <w:b/>
      </w:rPr>
      <w:t>2</w:t>
    </w:r>
    <w:r w:rsidR="004F42CF">
      <w:rPr>
        <w:b/>
      </w:rPr>
      <w:tab/>
    </w:r>
    <w:r w:rsidR="004F42CF">
      <w:rPr>
        <w:b/>
      </w:rPr>
      <w:tab/>
    </w:r>
    <w:r w:rsidR="004F42CF">
      <w:rPr>
        <w:b/>
      </w:rPr>
      <w:tab/>
      <w:t>1.5 hours</w:t>
    </w:r>
  </w:p>
  <w:p w14:paraId="5CA9AED7" w14:textId="71A1A5A8" w:rsidR="009B790C" w:rsidRDefault="00D71ACF" w:rsidP="00D71ACF">
    <w:pPr>
      <w:pStyle w:val="Header"/>
      <w:tabs>
        <w:tab w:val="clear" w:pos="4680"/>
        <w:tab w:val="clear" w:pos="9360"/>
        <w:tab w:val="left" w:pos="1365"/>
      </w:tabs>
    </w:pP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B4999"/>
    <w:multiLevelType w:val="hybridMultilevel"/>
    <w:tmpl w:val="54803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34D5B"/>
    <w:multiLevelType w:val="hybridMultilevel"/>
    <w:tmpl w:val="ACF021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921E78"/>
    <w:multiLevelType w:val="hybridMultilevel"/>
    <w:tmpl w:val="1CA696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D96615"/>
    <w:multiLevelType w:val="hybridMultilevel"/>
    <w:tmpl w:val="FDA08D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92ABB"/>
    <w:multiLevelType w:val="hybridMultilevel"/>
    <w:tmpl w:val="1512C32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176F7"/>
    <w:multiLevelType w:val="hybridMultilevel"/>
    <w:tmpl w:val="5972E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6811754">
    <w:abstractNumId w:val="0"/>
  </w:num>
  <w:num w:numId="2" w16cid:durableId="266230869">
    <w:abstractNumId w:val="5"/>
  </w:num>
  <w:num w:numId="3" w16cid:durableId="1097752438">
    <w:abstractNumId w:val="12"/>
  </w:num>
  <w:num w:numId="4" w16cid:durableId="1109857342">
    <w:abstractNumId w:val="10"/>
  </w:num>
  <w:num w:numId="5" w16cid:durableId="1390494034">
    <w:abstractNumId w:val="8"/>
  </w:num>
  <w:num w:numId="6" w16cid:durableId="438766674">
    <w:abstractNumId w:val="15"/>
  </w:num>
  <w:num w:numId="7" w16cid:durableId="501044956">
    <w:abstractNumId w:val="11"/>
  </w:num>
  <w:num w:numId="8" w16cid:durableId="1283414155">
    <w:abstractNumId w:val="1"/>
  </w:num>
  <w:num w:numId="9" w16cid:durableId="1947738077">
    <w:abstractNumId w:val="6"/>
  </w:num>
  <w:num w:numId="10" w16cid:durableId="1501507256">
    <w:abstractNumId w:val="2"/>
  </w:num>
  <w:num w:numId="11" w16cid:durableId="1216308224">
    <w:abstractNumId w:val="7"/>
  </w:num>
  <w:num w:numId="12" w16cid:durableId="699280012">
    <w:abstractNumId w:val="3"/>
  </w:num>
  <w:num w:numId="13" w16cid:durableId="772672275">
    <w:abstractNumId w:val="9"/>
  </w:num>
  <w:num w:numId="14" w16cid:durableId="430199873">
    <w:abstractNumId w:val="16"/>
  </w:num>
  <w:num w:numId="15" w16cid:durableId="1963994562">
    <w:abstractNumId w:val="14"/>
  </w:num>
  <w:num w:numId="16" w16cid:durableId="888956834">
    <w:abstractNumId w:val="13"/>
  </w:num>
  <w:num w:numId="17" w16cid:durableId="11023384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DQ1MbQ0NLMwMrBU0lEKTi0uzszPAykwrgUASEnGcywAAAA="/>
  </w:docVars>
  <w:rsids>
    <w:rsidRoot w:val="00685BDA"/>
    <w:rsid w:val="000007E1"/>
    <w:rsid w:val="00002C4B"/>
    <w:rsid w:val="00003430"/>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451D"/>
    <w:rsid w:val="00086523"/>
    <w:rsid w:val="000901BD"/>
    <w:rsid w:val="000A094A"/>
    <w:rsid w:val="000A1F06"/>
    <w:rsid w:val="000A6400"/>
    <w:rsid w:val="000B3843"/>
    <w:rsid w:val="000B3B90"/>
    <w:rsid w:val="000D2ED7"/>
    <w:rsid w:val="000D3F0E"/>
    <w:rsid w:val="000D7E84"/>
    <w:rsid w:val="000E0009"/>
    <w:rsid w:val="000E0F48"/>
    <w:rsid w:val="000E29AA"/>
    <w:rsid w:val="000E33AE"/>
    <w:rsid w:val="000E41FC"/>
    <w:rsid w:val="000E450B"/>
    <w:rsid w:val="000E5800"/>
    <w:rsid w:val="000F59A1"/>
    <w:rsid w:val="001062C8"/>
    <w:rsid w:val="00114E54"/>
    <w:rsid w:val="001174E2"/>
    <w:rsid w:val="0012277C"/>
    <w:rsid w:val="00130FED"/>
    <w:rsid w:val="001314DB"/>
    <w:rsid w:val="00137D55"/>
    <w:rsid w:val="00141DCA"/>
    <w:rsid w:val="00145B7E"/>
    <w:rsid w:val="001564E8"/>
    <w:rsid w:val="0016165C"/>
    <w:rsid w:val="00162BF6"/>
    <w:rsid w:val="00162C9C"/>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C1556"/>
    <w:rsid w:val="001C2223"/>
    <w:rsid w:val="001C50A9"/>
    <w:rsid w:val="001C6A67"/>
    <w:rsid w:val="001C71C5"/>
    <w:rsid w:val="001D0B85"/>
    <w:rsid w:val="001D1DF3"/>
    <w:rsid w:val="001D4867"/>
    <w:rsid w:val="001E127A"/>
    <w:rsid w:val="001E59CE"/>
    <w:rsid w:val="001F1C71"/>
    <w:rsid w:val="001F57B0"/>
    <w:rsid w:val="0020336B"/>
    <w:rsid w:val="00205C1A"/>
    <w:rsid w:val="0020661F"/>
    <w:rsid w:val="00210560"/>
    <w:rsid w:val="0021328C"/>
    <w:rsid w:val="002139CE"/>
    <w:rsid w:val="002169CA"/>
    <w:rsid w:val="0022253B"/>
    <w:rsid w:val="00223416"/>
    <w:rsid w:val="0022581E"/>
    <w:rsid w:val="00226737"/>
    <w:rsid w:val="00234035"/>
    <w:rsid w:val="00236B69"/>
    <w:rsid w:val="002371AE"/>
    <w:rsid w:val="0024083D"/>
    <w:rsid w:val="00241048"/>
    <w:rsid w:val="00241E1F"/>
    <w:rsid w:val="002420E7"/>
    <w:rsid w:val="002465EA"/>
    <w:rsid w:val="002513A0"/>
    <w:rsid w:val="00251F2A"/>
    <w:rsid w:val="0025311D"/>
    <w:rsid w:val="00253A07"/>
    <w:rsid w:val="0025429F"/>
    <w:rsid w:val="002543AF"/>
    <w:rsid w:val="00254816"/>
    <w:rsid w:val="00255F12"/>
    <w:rsid w:val="002570C2"/>
    <w:rsid w:val="002576D2"/>
    <w:rsid w:val="00261BBD"/>
    <w:rsid w:val="002653B0"/>
    <w:rsid w:val="00265515"/>
    <w:rsid w:val="0026612E"/>
    <w:rsid w:val="0026646D"/>
    <w:rsid w:val="0026734B"/>
    <w:rsid w:val="002743B0"/>
    <w:rsid w:val="002743E3"/>
    <w:rsid w:val="002765E3"/>
    <w:rsid w:val="00282632"/>
    <w:rsid w:val="0028474E"/>
    <w:rsid w:val="002911B9"/>
    <w:rsid w:val="0029481A"/>
    <w:rsid w:val="002969AB"/>
    <w:rsid w:val="002A22E6"/>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38F"/>
    <w:rsid w:val="00312B5C"/>
    <w:rsid w:val="0032443C"/>
    <w:rsid w:val="00324E83"/>
    <w:rsid w:val="0033044E"/>
    <w:rsid w:val="003316E7"/>
    <w:rsid w:val="00334EDF"/>
    <w:rsid w:val="00336E88"/>
    <w:rsid w:val="00343CB7"/>
    <w:rsid w:val="00345EDC"/>
    <w:rsid w:val="00350A06"/>
    <w:rsid w:val="0035265C"/>
    <w:rsid w:val="00353A23"/>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E77BB"/>
    <w:rsid w:val="003E7E89"/>
    <w:rsid w:val="003F6250"/>
    <w:rsid w:val="00405D22"/>
    <w:rsid w:val="0040782E"/>
    <w:rsid w:val="00411149"/>
    <w:rsid w:val="004200C6"/>
    <w:rsid w:val="0042527F"/>
    <w:rsid w:val="00426A1B"/>
    <w:rsid w:val="0042789E"/>
    <w:rsid w:val="004342FE"/>
    <w:rsid w:val="00435422"/>
    <w:rsid w:val="004437D1"/>
    <w:rsid w:val="00445EA0"/>
    <w:rsid w:val="00446DE6"/>
    <w:rsid w:val="0045120F"/>
    <w:rsid w:val="0045436E"/>
    <w:rsid w:val="00457CA5"/>
    <w:rsid w:val="00460238"/>
    <w:rsid w:val="00460CC8"/>
    <w:rsid w:val="00461A0C"/>
    <w:rsid w:val="00461DDD"/>
    <w:rsid w:val="00464AA0"/>
    <w:rsid w:val="004672CA"/>
    <w:rsid w:val="004810CE"/>
    <w:rsid w:val="004834E9"/>
    <w:rsid w:val="0048387D"/>
    <w:rsid w:val="004851C4"/>
    <w:rsid w:val="004864F2"/>
    <w:rsid w:val="0049020D"/>
    <w:rsid w:val="00490BF9"/>
    <w:rsid w:val="00496EE8"/>
    <w:rsid w:val="004A0AB7"/>
    <w:rsid w:val="004A6A57"/>
    <w:rsid w:val="004A7A44"/>
    <w:rsid w:val="004C011C"/>
    <w:rsid w:val="004C5047"/>
    <w:rsid w:val="004D1238"/>
    <w:rsid w:val="004D53DD"/>
    <w:rsid w:val="004F42CF"/>
    <w:rsid w:val="004F59C3"/>
    <w:rsid w:val="004F66B2"/>
    <w:rsid w:val="00500898"/>
    <w:rsid w:val="00500B03"/>
    <w:rsid w:val="0050161D"/>
    <w:rsid w:val="00502228"/>
    <w:rsid w:val="005144E5"/>
    <w:rsid w:val="005145E9"/>
    <w:rsid w:val="00516364"/>
    <w:rsid w:val="00520189"/>
    <w:rsid w:val="00523EB1"/>
    <w:rsid w:val="005253FB"/>
    <w:rsid w:val="00535313"/>
    <w:rsid w:val="005369B3"/>
    <w:rsid w:val="0054117D"/>
    <w:rsid w:val="005427AD"/>
    <w:rsid w:val="00546E2B"/>
    <w:rsid w:val="005531EF"/>
    <w:rsid w:val="005564ED"/>
    <w:rsid w:val="00561815"/>
    <w:rsid w:val="0057212F"/>
    <w:rsid w:val="0057250B"/>
    <w:rsid w:val="00575694"/>
    <w:rsid w:val="00580885"/>
    <w:rsid w:val="005809D8"/>
    <w:rsid w:val="00585E35"/>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5F3A20"/>
    <w:rsid w:val="00600E16"/>
    <w:rsid w:val="006155D2"/>
    <w:rsid w:val="00615BB7"/>
    <w:rsid w:val="00627440"/>
    <w:rsid w:val="0062795A"/>
    <w:rsid w:val="00643171"/>
    <w:rsid w:val="00646A8C"/>
    <w:rsid w:val="00655B1D"/>
    <w:rsid w:val="00656098"/>
    <w:rsid w:val="006665E0"/>
    <w:rsid w:val="00667909"/>
    <w:rsid w:val="00672746"/>
    <w:rsid w:val="00677284"/>
    <w:rsid w:val="0067729C"/>
    <w:rsid w:val="00677596"/>
    <w:rsid w:val="00681B61"/>
    <w:rsid w:val="00685BDA"/>
    <w:rsid w:val="00686267"/>
    <w:rsid w:val="006901A7"/>
    <w:rsid w:val="00692A01"/>
    <w:rsid w:val="006A1533"/>
    <w:rsid w:val="006A3978"/>
    <w:rsid w:val="006A3EDB"/>
    <w:rsid w:val="006A3FCB"/>
    <w:rsid w:val="006B34F4"/>
    <w:rsid w:val="006B45A3"/>
    <w:rsid w:val="006B595E"/>
    <w:rsid w:val="006C516E"/>
    <w:rsid w:val="006C66E0"/>
    <w:rsid w:val="006D076B"/>
    <w:rsid w:val="006D2517"/>
    <w:rsid w:val="006D4363"/>
    <w:rsid w:val="006D556A"/>
    <w:rsid w:val="006F32C3"/>
    <w:rsid w:val="006F461D"/>
    <w:rsid w:val="00700AE6"/>
    <w:rsid w:val="00701CC8"/>
    <w:rsid w:val="0070266F"/>
    <w:rsid w:val="00712A32"/>
    <w:rsid w:val="0071676B"/>
    <w:rsid w:val="00716BCD"/>
    <w:rsid w:val="00723A7A"/>
    <w:rsid w:val="00724C22"/>
    <w:rsid w:val="00725690"/>
    <w:rsid w:val="00726629"/>
    <w:rsid w:val="007275D3"/>
    <w:rsid w:val="00732766"/>
    <w:rsid w:val="00735022"/>
    <w:rsid w:val="00736D2E"/>
    <w:rsid w:val="00741E83"/>
    <w:rsid w:val="00743E85"/>
    <w:rsid w:val="007467F9"/>
    <w:rsid w:val="00751E55"/>
    <w:rsid w:val="007539F8"/>
    <w:rsid w:val="007551F3"/>
    <w:rsid w:val="00756BE7"/>
    <w:rsid w:val="0075705F"/>
    <w:rsid w:val="00757BB0"/>
    <w:rsid w:val="00760C5F"/>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2D4F"/>
    <w:rsid w:val="008014B5"/>
    <w:rsid w:val="0081597B"/>
    <w:rsid w:val="00817D21"/>
    <w:rsid w:val="0082138A"/>
    <w:rsid w:val="00825C34"/>
    <w:rsid w:val="00830DFB"/>
    <w:rsid w:val="00834AE5"/>
    <w:rsid w:val="00836B98"/>
    <w:rsid w:val="008461D5"/>
    <w:rsid w:val="008502C2"/>
    <w:rsid w:val="008507F5"/>
    <w:rsid w:val="00855A89"/>
    <w:rsid w:val="0085768C"/>
    <w:rsid w:val="00863AE2"/>
    <w:rsid w:val="00871A1C"/>
    <w:rsid w:val="00877651"/>
    <w:rsid w:val="0088026F"/>
    <w:rsid w:val="0088445C"/>
    <w:rsid w:val="00885B7D"/>
    <w:rsid w:val="0089102B"/>
    <w:rsid w:val="008B4684"/>
    <w:rsid w:val="008C2CAD"/>
    <w:rsid w:val="008C2D97"/>
    <w:rsid w:val="008C6DEB"/>
    <w:rsid w:val="008D7D51"/>
    <w:rsid w:val="008E12FF"/>
    <w:rsid w:val="008E2774"/>
    <w:rsid w:val="008E2E14"/>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42E6"/>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018B"/>
    <w:rsid w:val="009F17D6"/>
    <w:rsid w:val="00A0260A"/>
    <w:rsid w:val="00A10E87"/>
    <w:rsid w:val="00A1398A"/>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C1E59"/>
    <w:rsid w:val="00AC6551"/>
    <w:rsid w:val="00AC706D"/>
    <w:rsid w:val="00AC7843"/>
    <w:rsid w:val="00AD17DE"/>
    <w:rsid w:val="00AD1E17"/>
    <w:rsid w:val="00AD5168"/>
    <w:rsid w:val="00AD571F"/>
    <w:rsid w:val="00AD64C0"/>
    <w:rsid w:val="00AD6FCF"/>
    <w:rsid w:val="00AE29D3"/>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0EE3"/>
    <w:rsid w:val="00B320BE"/>
    <w:rsid w:val="00B35165"/>
    <w:rsid w:val="00B36CFD"/>
    <w:rsid w:val="00B43B4D"/>
    <w:rsid w:val="00B47D74"/>
    <w:rsid w:val="00B53786"/>
    <w:rsid w:val="00B53DEE"/>
    <w:rsid w:val="00B55AE1"/>
    <w:rsid w:val="00B56153"/>
    <w:rsid w:val="00B57F19"/>
    <w:rsid w:val="00B7270B"/>
    <w:rsid w:val="00B73715"/>
    <w:rsid w:val="00B74F6E"/>
    <w:rsid w:val="00B761E2"/>
    <w:rsid w:val="00B771D2"/>
    <w:rsid w:val="00B7774C"/>
    <w:rsid w:val="00BB1C9B"/>
    <w:rsid w:val="00BC0CDE"/>
    <w:rsid w:val="00BC6F3B"/>
    <w:rsid w:val="00BD2336"/>
    <w:rsid w:val="00BD54F5"/>
    <w:rsid w:val="00BD63D9"/>
    <w:rsid w:val="00BE1770"/>
    <w:rsid w:val="00BE585F"/>
    <w:rsid w:val="00BF34D9"/>
    <w:rsid w:val="00BF3A7A"/>
    <w:rsid w:val="00C00949"/>
    <w:rsid w:val="00C0203B"/>
    <w:rsid w:val="00C060B9"/>
    <w:rsid w:val="00C0664C"/>
    <w:rsid w:val="00C0667A"/>
    <w:rsid w:val="00C13047"/>
    <w:rsid w:val="00C17F21"/>
    <w:rsid w:val="00C233A0"/>
    <w:rsid w:val="00C24831"/>
    <w:rsid w:val="00C25CCC"/>
    <w:rsid w:val="00C264A2"/>
    <w:rsid w:val="00C313B6"/>
    <w:rsid w:val="00C31454"/>
    <w:rsid w:val="00C356E6"/>
    <w:rsid w:val="00C407B7"/>
    <w:rsid w:val="00C408E9"/>
    <w:rsid w:val="00C46590"/>
    <w:rsid w:val="00C54DAC"/>
    <w:rsid w:val="00C61AB0"/>
    <w:rsid w:val="00C63248"/>
    <w:rsid w:val="00C66DA8"/>
    <w:rsid w:val="00C70DC9"/>
    <w:rsid w:val="00C72BEE"/>
    <w:rsid w:val="00C7580E"/>
    <w:rsid w:val="00C76123"/>
    <w:rsid w:val="00C770CC"/>
    <w:rsid w:val="00C77A23"/>
    <w:rsid w:val="00C835B0"/>
    <w:rsid w:val="00C9305C"/>
    <w:rsid w:val="00C964DA"/>
    <w:rsid w:val="00C97D30"/>
    <w:rsid w:val="00CA7C0A"/>
    <w:rsid w:val="00CC0B5F"/>
    <w:rsid w:val="00CC288A"/>
    <w:rsid w:val="00CC4C4E"/>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11EEF"/>
    <w:rsid w:val="00D13C7D"/>
    <w:rsid w:val="00D16B63"/>
    <w:rsid w:val="00D26A99"/>
    <w:rsid w:val="00D351F2"/>
    <w:rsid w:val="00D37BD4"/>
    <w:rsid w:val="00D40EAF"/>
    <w:rsid w:val="00D45322"/>
    <w:rsid w:val="00D46D1E"/>
    <w:rsid w:val="00D50AFE"/>
    <w:rsid w:val="00D512CA"/>
    <w:rsid w:val="00D712E2"/>
    <w:rsid w:val="00D71ACF"/>
    <w:rsid w:val="00D74699"/>
    <w:rsid w:val="00D74771"/>
    <w:rsid w:val="00D808E0"/>
    <w:rsid w:val="00D82C9C"/>
    <w:rsid w:val="00D85761"/>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2FAC"/>
    <w:rsid w:val="00DC3CE9"/>
    <w:rsid w:val="00DC4261"/>
    <w:rsid w:val="00DC4E8E"/>
    <w:rsid w:val="00DC5752"/>
    <w:rsid w:val="00DD28EB"/>
    <w:rsid w:val="00DD3A1E"/>
    <w:rsid w:val="00DE1272"/>
    <w:rsid w:val="00DE2A48"/>
    <w:rsid w:val="00DF16F5"/>
    <w:rsid w:val="00DF1969"/>
    <w:rsid w:val="00DF2358"/>
    <w:rsid w:val="00DF24F2"/>
    <w:rsid w:val="00DF374B"/>
    <w:rsid w:val="00E0020F"/>
    <w:rsid w:val="00E058BD"/>
    <w:rsid w:val="00E07859"/>
    <w:rsid w:val="00E229BC"/>
    <w:rsid w:val="00E244BA"/>
    <w:rsid w:val="00E24B02"/>
    <w:rsid w:val="00E40E62"/>
    <w:rsid w:val="00E416DF"/>
    <w:rsid w:val="00E42567"/>
    <w:rsid w:val="00E50DB7"/>
    <w:rsid w:val="00E57814"/>
    <w:rsid w:val="00E76383"/>
    <w:rsid w:val="00E76D9D"/>
    <w:rsid w:val="00E80E2B"/>
    <w:rsid w:val="00E82A12"/>
    <w:rsid w:val="00E851F1"/>
    <w:rsid w:val="00E86C11"/>
    <w:rsid w:val="00E93175"/>
    <w:rsid w:val="00E96A4E"/>
    <w:rsid w:val="00E972DC"/>
    <w:rsid w:val="00E975DD"/>
    <w:rsid w:val="00EA07DB"/>
    <w:rsid w:val="00EA1D41"/>
    <w:rsid w:val="00EA2EB3"/>
    <w:rsid w:val="00EA311F"/>
    <w:rsid w:val="00EA4029"/>
    <w:rsid w:val="00EA594A"/>
    <w:rsid w:val="00EA7F46"/>
    <w:rsid w:val="00EB0226"/>
    <w:rsid w:val="00EB206A"/>
    <w:rsid w:val="00EB61B8"/>
    <w:rsid w:val="00EB78DF"/>
    <w:rsid w:val="00EC189A"/>
    <w:rsid w:val="00EC48BD"/>
    <w:rsid w:val="00ED00F6"/>
    <w:rsid w:val="00ED2E71"/>
    <w:rsid w:val="00ED5D41"/>
    <w:rsid w:val="00EE62A0"/>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49BF"/>
    <w:rsid w:val="00F966ED"/>
    <w:rsid w:val="00F97EE2"/>
    <w:rsid w:val="00FA21F4"/>
    <w:rsid w:val="00FA4474"/>
    <w:rsid w:val="00FA4655"/>
    <w:rsid w:val="00FA785F"/>
    <w:rsid w:val="00FB59DF"/>
    <w:rsid w:val="00FB6B4C"/>
    <w:rsid w:val="00FD0BB7"/>
    <w:rsid w:val="00FD253D"/>
    <w:rsid w:val="00FD60FB"/>
    <w:rsid w:val="00FE3AA0"/>
    <w:rsid w:val="00FE605F"/>
    <w:rsid w:val="00FE782C"/>
    <w:rsid w:val="00FE7B16"/>
    <w:rsid w:val="046B2C79"/>
    <w:rsid w:val="21A1771E"/>
    <w:rsid w:val="5ECCB3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69815F91"/>
  <w15:docId w15:val="{AA600C3E-5E32-44DF-87F2-C0F531BF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213082948">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069305648">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AF0B9A2CB15844FBE481E429C9763DE" ma:contentTypeVersion="11" ma:contentTypeDescription="Create a new document." ma:contentTypeScope="" ma:versionID="35f35d4bb638b118e21b7f77c6d5044e">
  <xsd:schema xmlns:xsd="http://www.w3.org/2001/XMLSchema" xmlns:xs="http://www.w3.org/2001/XMLSchema" xmlns:p="http://schemas.microsoft.com/office/2006/metadata/properties" xmlns:ns2="c123d5f3-4db4-436f-bc7d-84b65f5a0b9a" xmlns:ns3="ce9d8eaf-8627-42d1-b3ce-a47231cd03d3" targetNamespace="http://schemas.microsoft.com/office/2006/metadata/properties" ma:root="true" ma:fieldsID="77046c145d302f4b921dfa8d18239152" ns2:_="" ns3:_="">
    <xsd:import namespace="c123d5f3-4db4-436f-bc7d-84b65f5a0b9a"/>
    <xsd:import namespace="ce9d8eaf-8627-42d1-b3ce-a47231cd03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3d5f3-4db4-436f-bc7d-84b65f5a0b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d8eaf-8627-42d1-b3ce-a47231cd03d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F8F906-E2C2-4907-9C9B-91D0F95307A5}">
  <ds:schemaRefs>
    <ds:schemaRef ds:uri="http://schemas.microsoft.com/sharepoint/v3/contenttype/forms"/>
  </ds:schemaRefs>
</ds:datastoreItem>
</file>

<file path=customXml/itemProps2.xml><?xml version="1.0" encoding="utf-8"?>
<ds:datastoreItem xmlns:ds="http://schemas.openxmlformats.org/officeDocument/2006/customXml" ds:itemID="{2B864AA7-3CAB-452D-878D-1BE251789C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66D150-8A51-4B1C-88EE-1DCF4192078D}">
  <ds:schemaRefs>
    <ds:schemaRef ds:uri="http://schemas.openxmlformats.org/officeDocument/2006/bibliography"/>
  </ds:schemaRefs>
</ds:datastoreItem>
</file>

<file path=customXml/itemProps4.xml><?xml version="1.0" encoding="utf-8"?>
<ds:datastoreItem xmlns:ds="http://schemas.openxmlformats.org/officeDocument/2006/customXml" ds:itemID="{12B8C607-495A-4A50-9DC2-22A760BCA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3d5f3-4db4-436f-bc7d-84b65f5a0b9a"/>
    <ds:schemaRef ds:uri="ce9d8eaf-8627-42d1-b3ce-a47231cd0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31</Words>
  <Characters>10440</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riona Ayer</dc:creator>
  <cp:keywords/>
  <cp:lastModifiedBy>Nicole Ongele</cp:lastModifiedBy>
  <cp:revision>2</cp:revision>
  <cp:lastPrinted>2019-10-29T17:40:00Z</cp:lastPrinted>
  <dcterms:created xsi:type="dcterms:W3CDTF">2022-04-01T20:49:00Z</dcterms:created>
  <dcterms:modified xsi:type="dcterms:W3CDTF">2022-04-0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F0B9A2CB15844FBE481E429C9763DE</vt:lpwstr>
  </property>
</Properties>
</file>